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2"/>
        <w:tblW w:w="11065" w:type="dxa"/>
        <w:tblLook w:val="04A0" w:firstRow="1" w:lastRow="0" w:firstColumn="1" w:lastColumn="0" w:noHBand="0" w:noVBand="1"/>
      </w:tblPr>
      <w:tblGrid>
        <w:gridCol w:w="4405"/>
        <w:gridCol w:w="3150"/>
        <w:gridCol w:w="3510"/>
      </w:tblGrid>
      <w:tr w:rsidR="00BF01BE" w:rsidRPr="00BF01BE" w14:paraId="7238BE0C" w14:textId="77777777" w:rsidTr="00013B6B">
        <w:tc>
          <w:tcPr>
            <w:tcW w:w="4405" w:type="dxa"/>
          </w:tcPr>
          <w:p w14:paraId="53C72A22" w14:textId="310BE1A0" w:rsidR="00BF01BE" w:rsidRPr="00E55C60" w:rsidRDefault="326B4BB1" w:rsidP="326B4BB1">
            <w:pPr>
              <w:rPr>
                <w:b/>
                <w:bCs/>
                <w:sz w:val="20"/>
                <w:szCs w:val="20"/>
              </w:rPr>
            </w:pPr>
            <w:r w:rsidRPr="00E55C60">
              <w:rPr>
                <w:b/>
                <w:bCs/>
                <w:sz w:val="20"/>
                <w:szCs w:val="20"/>
              </w:rPr>
              <w:t>Student Name</w:t>
            </w:r>
            <w:r w:rsidR="00B2507A">
              <w:rPr>
                <w:b/>
                <w:bCs/>
                <w:sz w:val="20"/>
                <w:szCs w:val="20"/>
              </w:rPr>
              <w:t xml:space="preserve">/ ID and </w:t>
            </w:r>
            <w:r w:rsidR="00B96266">
              <w:rPr>
                <w:b/>
                <w:bCs/>
                <w:sz w:val="20"/>
                <w:szCs w:val="20"/>
              </w:rPr>
              <w:t xml:space="preserve">current </w:t>
            </w:r>
            <w:r w:rsidR="00222D62">
              <w:rPr>
                <w:b/>
                <w:bCs/>
                <w:sz w:val="20"/>
                <w:szCs w:val="20"/>
              </w:rPr>
              <w:t>grade</w:t>
            </w:r>
            <w:r w:rsidRPr="00E55C60">
              <w:rPr>
                <w:b/>
                <w:bCs/>
                <w:sz w:val="20"/>
                <w:szCs w:val="20"/>
              </w:rPr>
              <w:t>:</w:t>
            </w:r>
          </w:p>
          <w:p w14:paraId="1AA83C23" w14:textId="13EF16B5" w:rsidR="00BF01BE" w:rsidRPr="004712A0" w:rsidRDefault="00BF01BE" w:rsidP="326B4BB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</w:tcPr>
          <w:p w14:paraId="71195E96" w14:textId="4DE6F077" w:rsidR="00BF01BE" w:rsidRPr="00E55C60" w:rsidRDefault="549F71E5" w:rsidP="549F71E5">
            <w:pPr>
              <w:rPr>
                <w:b/>
                <w:bCs/>
                <w:sz w:val="20"/>
                <w:szCs w:val="20"/>
              </w:rPr>
            </w:pPr>
            <w:r w:rsidRPr="00E55C60">
              <w:rPr>
                <w:b/>
                <w:bCs/>
                <w:sz w:val="20"/>
                <w:szCs w:val="20"/>
              </w:rPr>
              <w:t>Summer</w:t>
            </w:r>
            <w:r w:rsidR="00623028">
              <w:rPr>
                <w:b/>
                <w:bCs/>
                <w:sz w:val="20"/>
                <w:szCs w:val="20"/>
              </w:rPr>
              <w:t xml:space="preserve"> Phone</w:t>
            </w:r>
            <w:r w:rsidRPr="00E55C60">
              <w:rPr>
                <w:b/>
                <w:bCs/>
                <w:sz w:val="20"/>
                <w:szCs w:val="20"/>
              </w:rPr>
              <w:t>:</w:t>
            </w:r>
          </w:p>
          <w:p w14:paraId="4317BFC4" w14:textId="319ABA49" w:rsidR="00874FC7" w:rsidRPr="00BF01BE" w:rsidRDefault="00874FC7" w:rsidP="549F71E5">
            <w:pPr>
              <w:rPr>
                <w:b/>
                <w:bCs/>
              </w:rPr>
            </w:pPr>
          </w:p>
        </w:tc>
        <w:tc>
          <w:tcPr>
            <w:tcW w:w="3510" w:type="dxa"/>
          </w:tcPr>
          <w:p w14:paraId="6B01E1AD" w14:textId="11FFE6DA" w:rsidR="00BF01BE" w:rsidRPr="001068F5" w:rsidRDefault="001068F5" w:rsidP="00DF312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ummer email:                              </w:t>
            </w:r>
          </w:p>
          <w:p w14:paraId="01248CC3" w14:textId="677267DA" w:rsidR="00874FC7" w:rsidRPr="00BF01BE" w:rsidRDefault="00874FC7" w:rsidP="00DF3122">
            <w:pPr>
              <w:rPr>
                <w:b/>
                <w:bCs/>
              </w:rPr>
            </w:pPr>
          </w:p>
        </w:tc>
      </w:tr>
      <w:tr w:rsidR="00222D62" w:rsidRPr="00BF01BE" w14:paraId="3C774B7A" w14:textId="77777777" w:rsidTr="00013B6B">
        <w:trPr>
          <w:trHeight w:val="530"/>
        </w:trPr>
        <w:tc>
          <w:tcPr>
            <w:tcW w:w="7555" w:type="dxa"/>
            <w:gridSpan w:val="2"/>
          </w:tcPr>
          <w:p w14:paraId="760E0210" w14:textId="2D078A67" w:rsidR="00222D62" w:rsidRPr="00BF01BE" w:rsidRDefault="001068F5" w:rsidP="326B4BB1">
            <w:pPr>
              <w:rPr>
                <w:b/>
                <w:bCs/>
              </w:rPr>
            </w:pPr>
            <w:r>
              <w:rPr>
                <w:b/>
                <w:bCs/>
              </w:rPr>
              <w:t>Completer:</w:t>
            </w:r>
          </w:p>
        </w:tc>
        <w:tc>
          <w:tcPr>
            <w:tcW w:w="3510" w:type="dxa"/>
          </w:tcPr>
          <w:p w14:paraId="082BD65C" w14:textId="43E062B4" w:rsidR="00222D62" w:rsidRPr="00E55C60" w:rsidRDefault="001068F5" w:rsidP="549F71E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ue by:</w:t>
            </w:r>
          </w:p>
          <w:p w14:paraId="12720D5C" w14:textId="1260D83F" w:rsidR="00222D62" w:rsidRPr="00BF01BE" w:rsidRDefault="00222D62" w:rsidP="549F71E5">
            <w:pPr>
              <w:rPr>
                <w:b/>
                <w:bCs/>
              </w:rPr>
            </w:pPr>
          </w:p>
        </w:tc>
      </w:tr>
      <w:tr w:rsidR="00BF01BE" w:rsidRPr="00BF01BE" w14:paraId="5605D9F1" w14:textId="77777777" w:rsidTr="00013B6B">
        <w:tc>
          <w:tcPr>
            <w:tcW w:w="11065" w:type="dxa"/>
            <w:gridSpan w:val="3"/>
          </w:tcPr>
          <w:p w14:paraId="53FC1D20" w14:textId="306F618F" w:rsidR="00BF01BE" w:rsidRPr="00BF01BE" w:rsidRDefault="326B4BB1" w:rsidP="0AFCF7BE">
            <w:pPr>
              <w:rPr>
                <w:i/>
                <w:iCs/>
                <w:sz w:val="18"/>
                <w:szCs w:val="18"/>
              </w:rPr>
            </w:pPr>
            <w:r w:rsidRPr="0AFCF7BE">
              <w:rPr>
                <w:sz w:val="18"/>
                <w:szCs w:val="18"/>
              </w:rPr>
              <w:t xml:space="preserve">Listed are courses available for </w:t>
            </w:r>
            <w:r w:rsidR="00020B06">
              <w:rPr>
                <w:sz w:val="18"/>
                <w:szCs w:val="18"/>
              </w:rPr>
              <w:t xml:space="preserve">rising </w:t>
            </w:r>
            <w:r w:rsidRPr="0AFCF7BE">
              <w:rPr>
                <w:b/>
                <w:bCs/>
                <w:i/>
                <w:iCs/>
                <w:sz w:val="18"/>
                <w:szCs w:val="18"/>
              </w:rPr>
              <w:t>10</w:t>
            </w:r>
            <w:r w:rsidRPr="0AFCF7BE">
              <w:rPr>
                <w:b/>
                <w:bCs/>
                <w:i/>
                <w:iCs/>
                <w:sz w:val="18"/>
                <w:szCs w:val="18"/>
                <w:vertAlign w:val="superscript"/>
              </w:rPr>
              <w:t>th</w:t>
            </w:r>
            <w:r w:rsidR="431F00BD" w:rsidRPr="0AFCF7BE">
              <w:rPr>
                <w:b/>
                <w:bCs/>
                <w:i/>
                <w:iCs/>
                <w:sz w:val="18"/>
                <w:szCs w:val="18"/>
              </w:rPr>
              <w:t>-</w:t>
            </w:r>
            <w:r w:rsidRPr="0AFCF7BE">
              <w:rPr>
                <w:b/>
                <w:bCs/>
                <w:i/>
                <w:iCs/>
                <w:sz w:val="18"/>
                <w:szCs w:val="18"/>
              </w:rPr>
              <w:t>12</w:t>
            </w:r>
            <w:r w:rsidRPr="0AFCF7BE">
              <w:rPr>
                <w:b/>
                <w:bCs/>
                <w:i/>
                <w:iCs/>
                <w:sz w:val="18"/>
                <w:szCs w:val="18"/>
                <w:vertAlign w:val="superscript"/>
              </w:rPr>
              <w:t>th</w:t>
            </w:r>
            <w:r w:rsidRPr="0AFCF7BE">
              <w:rPr>
                <w:b/>
                <w:bCs/>
                <w:i/>
                <w:iCs/>
                <w:sz w:val="18"/>
                <w:szCs w:val="18"/>
              </w:rPr>
              <w:t xml:space="preserve"> grade students</w:t>
            </w:r>
            <w:r w:rsidRPr="0AFCF7BE">
              <w:rPr>
                <w:sz w:val="18"/>
                <w:szCs w:val="18"/>
              </w:rPr>
              <w:t xml:space="preserve">.  You should make these selections based on </w:t>
            </w:r>
            <w:r w:rsidR="00CE01F1">
              <w:rPr>
                <w:sz w:val="18"/>
                <w:szCs w:val="18"/>
              </w:rPr>
              <w:t>conversations with teachers</w:t>
            </w:r>
            <w:r w:rsidRPr="0AFCF7BE">
              <w:rPr>
                <w:sz w:val="18"/>
                <w:szCs w:val="18"/>
              </w:rPr>
              <w:t xml:space="preserve"> and</w:t>
            </w:r>
            <w:r w:rsidR="3170A399" w:rsidRPr="0AFCF7BE">
              <w:rPr>
                <w:sz w:val="18"/>
                <w:szCs w:val="18"/>
              </w:rPr>
              <w:t xml:space="preserve"> </w:t>
            </w:r>
            <w:r w:rsidR="7C80C31F" w:rsidRPr="594B00B9">
              <w:rPr>
                <w:sz w:val="18"/>
                <w:szCs w:val="18"/>
              </w:rPr>
              <w:t xml:space="preserve">the </w:t>
            </w:r>
            <w:r w:rsidRPr="0AFCF7BE">
              <w:rPr>
                <w:sz w:val="18"/>
                <w:szCs w:val="18"/>
              </w:rPr>
              <w:t xml:space="preserve">consent of your parents. Be sure to refer to graduation requirements for your class in the </w:t>
            </w:r>
            <w:r w:rsidRPr="0AFCF7BE">
              <w:rPr>
                <w:i/>
                <w:iCs/>
                <w:sz w:val="18"/>
                <w:szCs w:val="18"/>
              </w:rPr>
              <w:t>Student</w:t>
            </w:r>
            <w:r w:rsidR="589EC881" w:rsidRPr="0AFCF7BE">
              <w:rPr>
                <w:i/>
                <w:iCs/>
                <w:sz w:val="18"/>
                <w:szCs w:val="18"/>
              </w:rPr>
              <w:t xml:space="preserve"> </w:t>
            </w:r>
            <w:r w:rsidRPr="0AFCF7BE">
              <w:rPr>
                <w:i/>
                <w:iCs/>
                <w:sz w:val="18"/>
                <w:szCs w:val="18"/>
              </w:rPr>
              <w:t>Education</w:t>
            </w:r>
            <w:r w:rsidR="5D65F7C0" w:rsidRPr="0AFCF7BE">
              <w:rPr>
                <w:i/>
                <w:iCs/>
                <w:sz w:val="18"/>
                <w:szCs w:val="18"/>
              </w:rPr>
              <w:t xml:space="preserve"> </w:t>
            </w:r>
            <w:r w:rsidRPr="0AFCF7BE">
              <w:rPr>
                <w:i/>
                <w:iCs/>
                <w:sz w:val="18"/>
                <w:szCs w:val="18"/>
              </w:rPr>
              <w:t>Planning</w:t>
            </w:r>
            <w:r w:rsidR="5D1315BD" w:rsidRPr="0AFCF7BE">
              <w:rPr>
                <w:i/>
                <w:iCs/>
                <w:sz w:val="18"/>
                <w:szCs w:val="18"/>
              </w:rPr>
              <w:t xml:space="preserve"> G</w:t>
            </w:r>
            <w:r w:rsidRPr="0AFCF7BE">
              <w:rPr>
                <w:i/>
                <w:iCs/>
                <w:sz w:val="18"/>
                <w:szCs w:val="18"/>
              </w:rPr>
              <w:t>uide</w:t>
            </w:r>
            <w:r w:rsidR="4A91D3B1" w:rsidRPr="0AFCF7BE">
              <w:rPr>
                <w:i/>
                <w:iCs/>
                <w:sz w:val="18"/>
                <w:szCs w:val="18"/>
              </w:rPr>
              <w:t xml:space="preserve"> </w:t>
            </w:r>
            <w:hyperlink r:id="rId8" w:history="1">
              <w:r w:rsidR="001D2B08" w:rsidRPr="002024D8">
                <w:rPr>
                  <w:rStyle w:val="Hyperlink"/>
                  <w:i/>
                  <w:iCs/>
                  <w:sz w:val="18"/>
                  <w:szCs w:val="18"/>
                </w:rPr>
                <w:t>www.hcps.org/SEPG</w:t>
              </w:r>
            </w:hyperlink>
            <w:r w:rsidR="4A91D3B1" w:rsidRPr="0AFCF7BE">
              <w:rPr>
                <w:i/>
                <w:iCs/>
                <w:sz w:val="18"/>
                <w:szCs w:val="18"/>
              </w:rPr>
              <w:t xml:space="preserve"> </w:t>
            </w:r>
          </w:p>
          <w:p w14:paraId="46FC3EE6" w14:textId="4C6311EC" w:rsidR="00BF01BE" w:rsidRPr="00FD2A36" w:rsidRDefault="521E3100" w:rsidP="0AFCF7BE">
            <w:pPr>
              <w:rPr>
                <w:i/>
                <w:iCs/>
                <w:sz w:val="18"/>
                <w:szCs w:val="18"/>
              </w:rPr>
            </w:pPr>
            <w:r w:rsidRPr="0AFCF7BE">
              <w:rPr>
                <w:b/>
                <w:bCs/>
                <w:i/>
                <w:iCs/>
                <w:sz w:val="18"/>
                <w:szCs w:val="18"/>
              </w:rPr>
              <w:t xml:space="preserve">You must choose a total of 8 credits.  </w:t>
            </w:r>
          </w:p>
        </w:tc>
      </w:tr>
    </w:tbl>
    <w:tbl>
      <w:tblPr>
        <w:tblStyle w:val="TableGrid"/>
        <w:tblW w:w="1128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70"/>
        <w:gridCol w:w="3670"/>
        <w:gridCol w:w="3940"/>
      </w:tblGrid>
      <w:tr w:rsidR="00C43A58" w14:paraId="1C1EAA18" w14:textId="77777777" w:rsidTr="00E74A82">
        <w:trPr>
          <w:trHeight w:val="284"/>
        </w:trPr>
        <w:tc>
          <w:tcPr>
            <w:tcW w:w="3670" w:type="dxa"/>
          </w:tcPr>
          <w:p w14:paraId="5D5A75F4" w14:textId="33DFC5F3" w:rsidR="00C43A58" w:rsidRDefault="00C43A58" w:rsidP="00C43A58"/>
        </w:tc>
        <w:tc>
          <w:tcPr>
            <w:tcW w:w="3670" w:type="dxa"/>
          </w:tcPr>
          <w:p w14:paraId="726BFC30" w14:textId="77777777" w:rsidR="00C43A58" w:rsidRDefault="00C43A58" w:rsidP="00C43A58"/>
        </w:tc>
        <w:tc>
          <w:tcPr>
            <w:tcW w:w="3940" w:type="dxa"/>
          </w:tcPr>
          <w:p w14:paraId="33B6A284" w14:textId="77777777" w:rsidR="00C43A58" w:rsidRDefault="00C43A58" w:rsidP="00C43A58">
            <w:pPr>
              <w:jc w:val="center"/>
            </w:pPr>
          </w:p>
        </w:tc>
      </w:tr>
      <w:tr w:rsidR="00C43A58" w14:paraId="1B08625E" w14:textId="77777777" w:rsidTr="00E74A82">
        <w:trPr>
          <w:trHeight w:val="8718"/>
        </w:trPr>
        <w:tc>
          <w:tcPr>
            <w:tcW w:w="3670" w:type="dxa"/>
          </w:tcPr>
          <w:tbl>
            <w:tblPr>
              <w:tblStyle w:val="TableGrid"/>
              <w:tblW w:w="3444" w:type="dxa"/>
              <w:tblLook w:val="04A0" w:firstRow="1" w:lastRow="0" w:firstColumn="1" w:lastColumn="0" w:noHBand="0" w:noVBand="1"/>
            </w:tblPr>
            <w:tblGrid>
              <w:gridCol w:w="378"/>
              <w:gridCol w:w="42"/>
              <w:gridCol w:w="971"/>
              <w:gridCol w:w="25"/>
              <w:gridCol w:w="2028"/>
            </w:tblGrid>
            <w:tr w:rsidR="00C43A58" w:rsidRPr="00E8396E" w14:paraId="7B71851D" w14:textId="77777777" w:rsidTr="00320972">
              <w:trPr>
                <w:trHeight w:val="209"/>
              </w:trPr>
              <w:tc>
                <w:tcPr>
                  <w:tcW w:w="3444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564A4CCF" w14:textId="278C18DD" w:rsidR="00C43A58" w:rsidRPr="00E8396E" w:rsidRDefault="00B8068B" w:rsidP="0AFCF7BE">
                  <w:pPr>
                    <w:jc w:val="center"/>
                    <w:rPr>
                      <w:sz w:val="18"/>
                      <w:szCs w:val="18"/>
                      <w:highlight w:val="yellow"/>
                    </w:rPr>
                  </w:pPr>
                  <w:r>
                    <w:rPr>
                      <w:b/>
                      <w:bCs/>
                      <w:sz w:val="18"/>
                      <w:szCs w:val="18"/>
                    </w:rPr>
                    <w:t>E</w:t>
                  </w:r>
                  <w:r w:rsidR="326B4BB1" w:rsidRPr="0AFCF7BE">
                    <w:rPr>
                      <w:b/>
                      <w:bCs/>
                      <w:sz w:val="18"/>
                      <w:szCs w:val="18"/>
                    </w:rPr>
                    <w:t>NGLISH</w:t>
                  </w:r>
                </w:p>
              </w:tc>
            </w:tr>
            <w:tr w:rsidR="00174C4A" w:rsidRPr="00E8396E" w14:paraId="42C57F15" w14:textId="77777777" w:rsidTr="0091775F">
              <w:trPr>
                <w:trHeight w:val="218"/>
              </w:trPr>
              <w:tc>
                <w:tcPr>
                  <w:tcW w:w="3444" w:type="dxa"/>
                  <w:gridSpan w:val="5"/>
                  <w:vAlign w:val="center"/>
                </w:tcPr>
                <w:p w14:paraId="02063254" w14:textId="1F76D239" w:rsidR="00174C4A" w:rsidRPr="00174C4A" w:rsidRDefault="00174C4A" w:rsidP="326B4BB1">
                  <w:pPr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z w:val="16"/>
                      <w:szCs w:val="16"/>
                    </w:rPr>
                    <w:t>Required Classes</w:t>
                  </w:r>
                </w:p>
              </w:tc>
            </w:tr>
            <w:tr w:rsidR="00C43A58" w:rsidRPr="00E8396E" w14:paraId="2B758D45" w14:textId="77777777" w:rsidTr="00320972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71416253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34BDB743" w14:textId="312C2084" w:rsidR="00C43A58" w:rsidRPr="00E8396E" w:rsidRDefault="008A635A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6D2C5FC7" w14:textId="46792A2B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0101 </w:t>
                  </w:r>
                </w:p>
              </w:tc>
              <w:tc>
                <w:tcPr>
                  <w:tcW w:w="2053" w:type="dxa"/>
                  <w:gridSpan w:val="2"/>
                </w:tcPr>
                <w:p w14:paraId="5A633859" w14:textId="6B6F6511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English I (10, 11)</w:t>
                  </w:r>
                </w:p>
              </w:tc>
            </w:tr>
            <w:tr w:rsidR="00C43A58" w:rsidRPr="00E8396E" w14:paraId="20087BB4" w14:textId="77777777" w:rsidTr="00320972">
              <w:trPr>
                <w:trHeight w:val="228"/>
              </w:trPr>
              <w:sdt>
                <w:sdtPr>
                  <w:rPr>
                    <w:sz w:val="18"/>
                    <w:szCs w:val="18"/>
                  </w:rPr>
                  <w:id w:val="137249802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6FB42C56" w14:textId="0AD5CCDD" w:rsidR="00C43A58" w:rsidRPr="00E8396E" w:rsidRDefault="00EF33E4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6E15DC72" w14:textId="2B61834E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0201 </w:t>
                  </w:r>
                </w:p>
              </w:tc>
              <w:tc>
                <w:tcPr>
                  <w:tcW w:w="2053" w:type="dxa"/>
                  <w:gridSpan w:val="2"/>
                </w:tcPr>
                <w:p w14:paraId="57B6EF55" w14:textId="641368F1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English II (10, 11)</w:t>
                  </w:r>
                </w:p>
              </w:tc>
            </w:tr>
            <w:tr w:rsidR="00C43A58" w:rsidRPr="00E8396E" w14:paraId="47AF3BDD" w14:textId="77777777" w:rsidTr="00320972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-207341878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2770EA15" w14:textId="6429724B" w:rsidR="00C43A58" w:rsidRPr="00E8396E" w:rsidRDefault="006D65AA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31D0EE70" w14:textId="2A5C3456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02W61 </w:t>
                  </w:r>
                </w:p>
              </w:tc>
              <w:tc>
                <w:tcPr>
                  <w:tcW w:w="2053" w:type="dxa"/>
                  <w:gridSpan w:val="2"/>
                </w:tcPr>
                <w:p w14:paraId="37580B1D" w14:textId="3A0C9871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Honors English II (10)</w:t>
                  </w:r>
                  <w:r w:rsidR="3C211F9F" w:rsidRPr="0AFCF7BE">
                    <w:rPr>
                      <w:sz w:val="16"/>
                      <w:szCs w:val="16"/>
                    </w:rPr>
                    <w:t xml:space="preserve"> W</w:t>
                  </w:r>
                </w:p>
              </w:tc>
            </w:tr>
            <w:tr w:rsidR="00C43A58" w:rsidRPr="00E8396E" w14:paraId="1F2F05BC" w14:textId="77777777" w:rsidTr="00320972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116697589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28986F71" w14:textId="56D8C0C0" w:rsidR="00C43A58" w:rsidRPr="00E8396E" w:rsidRDefault="006D65AA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7AF819F0" w14:textId="65E19891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0301 </w:t>
                  </w:r>
                </w:p>
              </w:tc>
              <w:tc>
                <w:tcPr>
                  <w:tcW w:w="2053" w:type="dxa"/>
                  <w:gridSpan w:val="2"/>
                </w:tcPr>
                <w:p w14:paraId="1B080EDD" w14:textId="1AA6E0F9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English III (10, 11, 12)</w:t>
                  </w:r>
                </w:p>
              </w:tc>
            </w:tr>
            <w:tr w:rsidR="7B33596B" w14:paraId="19BFA9E5" w14:textId="77777777" w:rsidTr="00320972">
              <w:trPr>
                <w:trHeight w:val="228"/>
              </w:trPr>
              <w:sdt>
                <w:sdtPr>
                  <w:rPr>
                    <w:sz w:val="18"/>
                    <w:szCs w:val="18"/>
                  </w:rPr>
                  <w:id w:val="92122261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3D1C8A4D" w14:textId="0DA0BCC0" w:rsidR="7B33596B" w:rsidRDefault="006D65AA" w:rsidP="7B33596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4284C047" w14:textId="46885864" w:rsidR="7B33596B" w:rsidRDefault="7B33596B" w:rsidP="7B33596B">
                  <w:pPr>
                    <w:rPr>
                      <w:sz w:val="16"/>
                      <w:szCs w:val="16"/>
                    </w:rPr>
                  </w:pPr>
                  <w:r w:rsidRPr="7B33596B">
                    <w:rPr>
                      <w:sz w:val="16"/>
                      <w:szCs w:val="16"/>
                    </w:rPr>
                    <w:t>EN0571</w:t>
                  </w:r>
                </w:p>
              </w:tc>
              <w:tc>
                <w:tcPr>
                  <w:tcW w:w="2053" w:type="dxa"/>
                  <w:gridSpan w:val="2"/>
                </w:tcPr>
                <w:p w14:paraId="5E06F382" w14:textId="0A301403" w:rsidR="7B33596B" w:rsidRDefault="7B33596B" w:rsidP="7B33596B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AP English Lang (11)</w:t>
                  </w:r>
                  <w:r w:rsidR="07B38F07" w:rsidRPr="0AFCF7BE">
                    <w:rPr>
                      <w:sz w:val="16"/>
                      <w:szCs w:val="16"/>
                    </w:rPr>
                    <w:t xml:space="preserve"> W</w:t>
                  </w:r>
                </w:p>
              </w:tc>
            </w:tr>
            <w:tr w:rsidR="7B33596B" w14:paraId="67CCA7E0" w14:textId="77777777" w:rsidTr="00320972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-40168775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77778152" w14:textId="74BEC99A" w:rsidR="7B33596B" w:rsidRDefault="006D65AA" w:rsidP="7B33596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71E4C0DC" w14:textId="03B67D30" w:rsidR="7B33596B" w:rsidRDefault="7B33596B" w:rsidP="7B33596B">
                  <w:pPr>
                    <w:rPr>
                      <w:sz w:val="16"/>
                      <w:szCs w:val="16"/>
                    </w:rPr>
                  </w:pPr>
                  <w:r w:rsidRPr="7B33596B">
                    <w:rPr>
                      <w:sz w:val="16"/>
                      <w:szCs w:val="16"/>
                    </w:rPr>
                    <w:t>EN2901</w:t>
                  </w:r>
                </w:p>
              </w:tc>
              <w:tc>
                <w:tcPr>
                  <w:tcW w:w="2053" w:type="dxa"/>
                  <w:gridSpan w:val="2"/>
                </w:tcPr>
                <w:p w14:paraId="3B5F478D" w14:textId="6C1401C3" w:rsidR="7B33596B" w:rsidRDefault="7B33596B" w:rsidP="7B33596B">
                  <w:pPr>
                    <w:rPr>
                      <w:sz w:val="16"/>
                      <w:szCs w:val="16"/>
                    </w:rPr>
                  </w:pPr>
                  <w:r w:rsidRPr="7B33596B">
                    <w:rPr>
                      <w:sz w:val="16"/>
                      <w:szCs w:val="16"/>
                    </w:rPr>
                    <w:t>English IV 21</w:t>
                  </w:r>
                  <w:r w:rsidRPr="7B33596B">
                    <w:rPr>
                      <w:sz w:val="16"/>
                      <w:szCs w:val="16"/>
                      <w:vertAlign w:val="superscript"/>
                    </w:rPr>
                    <w:t>st</w:t>
                  </w:r>
                  <w:r w:rsidRPr="7B33596B">
                    <w:rPr>
                      <w:sz w:val="16"/>
                      <w:szCs w:val="16"/>
                    </w:rPr>
                    <w:t xml:space="preserve"> (11, 12)</w:t>
                  </w:r>
                </w:p>
              </w:tc>
            </w:tr>
            <w:tr w:rsidR="00C43A58" w:rsidRPr="00E8396E" w14:paraId="226657AB" w14:textId="77777777" w:rsidTr="00320972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199606684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4B76AA8E" w14:textId="58CA73DA" w:rsidR="00C43A58" w:rsidRPr="00E8396E" w:rsidRDefault="006D65AA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2279D4E4" w14:textId="7473183D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0671 </w:t>
                  </w:r>
                </w:p>
              </w:tc>
              <w:tc>
                <w:tcPr>
                  <w:tcW w:w="2053" w:type="dxa"/>
                  <w:gridSpan w:val="2"/>
                </w:tcPr>
                <w:p w14:paraId="36E8F75C" w14:textId="7530D2A5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AP English Lit (12)</w:t>
                  </w:r>
                  <w:r w:rsidR="4287B603" w:rsidRPr="0AFCF7BE">
                    <w:rPr>
                      <w:sz w:val="16"/>
                      <w:szCs w:val="16"/>
                    </w:rPr>
                    <w:t xml:space="preserve"> W</w:t>
                  </w:r>
                </w:p>
              </w:tc>
            </w:tr>
            <w:tr w:rsidR="00320972" w:rsidRPr="00E8396E" w14:paraId="207D9BFB" w14:textId="77777777" w:rsidTr="000A6D93">
              <w:trPr>
                <w:trHeight w:val="218"/>
              </w:trPr>
              <w:tc>
                <w:tcPr>
                  <w:tcW w:w="3444" w:type="dxa"/>
                  <w:gridSpan w:val="5"/>
                  <w:vAlign w:val="center"/>
                </w:tcPr>
                <w:p w14:paraId="2FEFE053" w14:textId="6592023D" w:rsidR="00320972" w:rsidRPr="00320972" w:rsidRDefault="00320972" w:rsidP="7B33596B">
                  <w:pPr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z w:val="16"/>
                      <w:szCs w:val="16"/>
                    </w:rPr>
                    <w:t>Electives</w:t>
                  </w:r>
                </w:p>
              </w:tc>
            </w:tr>
            <w:tr w:rsidR="00B4740F" w:rsidRPr="00E8396E" w14:paraId="1B514282" w14:textId="77777777" w:rsidTr="00320972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-165775638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3D56EDFD" w14:textId="5F7E97ED" w:rsidR="00B4740F" w:rsidRDefault="00B4740F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4AF4E5BD" w14:textId="781F8D40" w:rsidR="00B4740F" w:rsidRPr="326B4BB1" w:rsidRDefault="00B4740F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701</w:t>
                  </w:r>
                </w:p>
              </w:tc>
              <w:tc>
                <w:tcPr>
                  <w:tcW w:w="2053" w:type="dxa"/>
                  <w:gridSpan w:val="2"/>
                </w:tcPr>
                <w:p w14:paraId="301E73E7" w14:textId="53783725" w:rsidR="00B4740F" w:rsidRPr="0AFCF7BE" w:rsidRDefault="00B4740F" w:rsidP="7B33596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Journalism 1 (10, 11, 12)</w:t>
                  </w:r>
                </w:p>
              </w:tc>
            </w:tr>
            <w:tr w:rsidR="00C43A58" w:rsidRPr="00E8396E" w14:paraId="58EA7981" w14:textId="77777777" w:rsidTr="00320972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160962078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237AF2B6" w14:textId="63D70C19" w:rsidR="00C43A58" w:rsidRPr="00E8396E" w:rsidRDefault="006D65AA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3EBDEFBB" w14:textId="13A18003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0831 </w:t>
                  </w:r>
                </w:p>
              </w:tc>
              <w:tc>
                <w:tcPr>
                  <w:tcW w:w="2053" w:type="dxa"/>
                  <w:gridSpan w:val="2"/>
                </w:tcPr>
                <w:p w14:paraId="17A2BAF1" w14:textId="46FE5F13" w:rsidR="00C43A58" w:rsidRPr="008731C7" w:rsidRDefault="7B33596B" w:rsidP="7B33596B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Journalism II (11,</w:t>
                  </w:r>
                  <w:r w:rsidR="21642F94" w:rsidRPr="0AFCF7BE">
                    <w:rPr>
                      <w:sz w:val="16"/>
                      <w:szCs w:val="16"/>
                    </w:rPr>
                    <w:t xml:space="preserve"> </w:t>
                  </w:r>
                  <w:r w:rsidRPr="0AFCF7BE">
                    <w:rPr>
                      <w:sz w:val="16"/>
                      <w:szCs w:val="16"/>
                    </w:rPr>
                    <w:t>12</w:t>
                  </w:r>
                  <w:r w:rsidR="4437226E" w:rsidRPr="594B00B9">
                    <w:rPr>
                      <w:sz w:val="16"/>
                      <w:szCs w:val="16"/>
                    </w:rPr>
                    <w:t xml:space="preserve">) </w:t>
                  </w:r>
                </w:p>
              </w:tc>
            </w:tr>
            <w:tr w:rsidR="00C43A58" w:rsidRPr="00E8396E" w14:paraId="315E56AF" w14:textId="77777777" w:rsidTr="00320972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51813078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52176EEA" w14:textId="429C93F2" w:rsidR="00C43A58" w:rsidRPr="00E8396E" w:rsidRDefault="00064ECA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6806EE42" w14:textId="06E96537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0931 </w:t>
                  </w:r>
                </w:p>
              </w:tc>
              <w:tc>
                <w:tcPr>
                  <w:tcW w:w="2053" w:type="dxa"/>
                  <w:gridSpan w:val="2"/>
                </w:tcPr>
                <w:p w14:paraId="6CEF3F5A" w14:textId="6F676F5A" w:rsidR="00C43A58" w:rsidRPr="008731C7" w:rsidRDefault="7B33596B" w:rsidP="7B33596B">
                  <w:pPr>
                    <w:rPr>
                      <w:sz w:val="16"/>
                      <w:szCs w:val="16"/>
                    </w:rPr>
                  </w:pPr>
                  <w:r w:rsidRPr="7B33596B">
                    <w:rPr>
                      <w:sz w:val="16"/>
                      <w:szCs w:val="16"/>
                    </w:rPr>
                    <w:t>Journalism III (11,12</w:t>
                  </w:r>
                  <w:r w:rsidR="3EF1C1F6" w:rsidRPr="594B00B9">
                    <w:rPr>
                      <w:sz w:val="16"/>
                      <w:szCs w:val="16"/>
                    </w:rPr>
                    <w:t xml:space="preserve">) </w:t>
                  </w:r>
                </w:p>
              </w:tc>
            </w:tr>
            <w:tr w:rsidR="00C43A58" w:rsidRPr="00E8396E" w14:paraId="1CFA0DD3" w14:textId="77777777" w:rsidTr="00320972">
              <w:trPr>
                <w:trHeight w:val="228"/>
              </w:trPr>
              <w:sdt>
                <w:sdtPr>
                  <w:rPr>
                    <w:sz w:val="18"/>
                    <w:szCs w:val="18"/>
                  </w:rPr>
                  <w:id w:val="-105809436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273A6A5B" w14:textId="28373480" w:rsidR="00C43A58" w:rsidRPr="00E8396E" w:rsidRDefault="009E16C5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070EE8B9" w14:textId="637D4B17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5639A805">
                    <w:rPr>
                      <w:sz w:val="16"/>
                      <w:szCs w:val="16"/>
                    </w:rPr>
                    <w:t>EL5</w:t>
                  </w:r>
                  <w:r w:rsidR="226AA9E4" w:rsidRPr="5639A805">
                    <w:rPr>
                      <w:sz w:val="16"/>
                      <w:szCs w:val="16"/>
                    </w:rPr>
                    <w:t>601</w:t>
                  </w:r>
                  <w:r w:rsidRPr="5639A805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2053" w:type="dxa"/>
                  <w:gridSpan w:val="2"/>
                </w:tcPr>
                <w:p w14:paraId="6202B581" w14:textId="24CBBF79" w:rsidR="00C43A58" w:rsidRPr="008731C7" w:rsidRDefault="7B33596B" w:rsidP="7B33596B">
                  <w:pPr>
                    <w:rPr>
                      <w:sz w:val="16"/>
                      <w:szCs w:val="16"/>
                    </w:rPr>
                  </w:pPr>
                  <w:r w:rsidRPr="7B33596B">
                    <w:rPr>
                      <w:sz w:val="16"/>
                      <w:szCs w:val="16"/>
                    </w:rPr>
                    <w:t>Yearbook (11, 12</w:t>
                  </w:r>
                  <w:r w:rsidR="1BCA6E37" w:rsidRPr="594B00B9">
                    <w:rPr>
                      <w:sz w:val="16"/>
                      <w:szCs w:val="16"/>
                    </w:rPr>
                    <w:t xml:space="preserve">) </w:t>
                  </w:r>
                </w:p>
              </w:tc>
            </w:tr>
            <w:tr w:rsidR="00C43A58" w:rsidRPr="00E8396E" w14:paraId="47C50079" w14:textId="77777777" w:rsidTr="00320972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-197358539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77234602" w14:textId="4E325DE8" w:rsidR="00C43A58" w:rsidRPr="00E8396E" w:rsidRDefault="009E16C5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1F41C3D9" w14:textId="79A0B119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1531 </w:t>
                  </w:r>
                </w:p>
              </w:tc>
              <w:tc>
                <w:tcPr>
                  <w:tcW w:w="2053" w:type="dxa"/>
                  <w:gridSpan w:val="2"/>
                </w:tcPr>
                <w:p w14:paraId="39031EE5" w14:textId="086631C6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Creative Writ I (10, 11,12)</w:t>
                  </w:r>
                </w:p>
              </w:tc>
            </w:tr>
            <w:tr w:rsidR="00C43A58" w:rsidRPr="00E8396E" w14:paraId="21323314" w14:textId="77777777" w:rsidTr="00320972">
              <w:trPr>
                <w:trHeight w:val="218"/>
              </w:trPr>
              <w:sdt>
                <w:sdtPr>
                  <w:rPr>
                    <w:sz w:val="18"/>
                    <w:szCs w:val="18"/>
                  </w:rPr>
                  <w:id w:val="156552297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09C039BF" w14:textId="290395F9" w:rsidR="00C43A58" w:rsidRPr="00E8396E" w:rsidRDefault="00D5580C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2E7408FD" w14:textId="7CA65677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1631 </w:t>
                  </w:r>
                </w:p>
              </w:tc>
              <w:tc>
                <w:tcPr>
                  <w:tcW w:w="2053" w:type="dxa"/>
                  <w:gridSpan w:val="2"/>
                </w:tcPr>
                <w:p w14:paraId="3489B003" w14:textId="2F0223DC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Creative Writ II (</w:t>
                  </w:r>
                  <w:r w:rsidR="00055B4D">
                    <w:rPr>
                      <w:sz w:val="16"/>
                      <w:szCs w:val="16"/>
                    </w:rPr>
                    <w:t>10</w:t>
                  </w:r>
                  <w:r w:rsidR="009034E3">
                    <w:rPr>
                      <w:sz w:val="16"/>
                      <w:szCs w:val="16"/>
                    </w:rPr>
                    <w:t xml:space="preserve">, </w:t>
                  </w:r>
                  <w:r w:rsidRPr="326B4BB1">
                    <w:rPr>
                      <w:sz w:val="16"/>
                      <w:szCs w:val="16"/>
                    </w:rPr>
                    <w:t>11, 12)</w:t>
                  </w:r>
                </w:p>
              </w:tc>
            </w:tr>
            <w:tr w:rsidR="00C43A58" w:rsidRPr="00E8396E" w14:paraId="26A61A62" w14:textId="77777777" w:rsidTr="00320972">
              <w:trPr>
                <w:trHeight w:val="228"/>
              </w:trPr>
              <w:sdt>
                <w:sdtPr>
                  <w:rPr>
                    <w:sz w:val="18"/>
                    <w:szCs w:val="18"/>
                  </w:rPr>
                  <w:id w:val="143347813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1AA8CE35" w14:textId="03EEF256" w:rsidR="00C43A58" w:rsidRPr="00E8396E" w:rsidRDefault="00D5580C" w:rsidP="00C43A5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58FB8E23" w14:textId="11E0A1E6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EN1731 </w:t>
                  </w:r>
                </w:p>
              </w:tc>
              <w:tc>
                <w:tcPr>
                  <w:tcW w:w="2053" w:type="dxa"/>
                  <w:gridSpan w:val="2"/>
                </w:tcPr>
                <w:p w14:paraId="4588A81C" w14:textId="14185362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Creative Writ III (</w:t>
                  </w:r>
                  <w:r w:rsidR="009034E3">
                    <w:rPr>
                      <w:sz w:val="16"/>
                      <w:szCs w:val="16"/>
                    </w:rPr>
                    <w:t xml:space="preserve">11, </w:t>
                  </w:r>
                  <w:r w:rsidRPr="326B4BB1">
                    <w:rPr>
                      <w:sz w:val="16"/>
                      <w:szCs w:val="16"/>
                    </w:rPr>
                    <w:t>12)</w:t>
                  </w:r>
                </w:p>
              </w:tc>
            </w:tr>
            <w:tr w:rsidR="00E14D98" w:rsidRPr="00E8396E" w14:paraId="40A92873" w14:textId="77777777" w:rsidTr="00320972">
              <w:trPr>
                <w:trHeight w:val="181"/>
              </w:trPr>
              <w:tc>
                <w:tcPr>
                  <w:tcW w:w="3444" w:type="dxa"/>
                  <w:gridSpan w:val="5"/>
                  <w:vAlign w:val="center"/>
                </w:tcPr>
                <w:p w14:paraId="1F5951F0" w14:textId="77777777" w:rsidR="00E14D98" w:rsidRPr="326B4BB1" w:rsidRDefault="00E14D98" w:rsidP="326B4BB1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C43A58" w:rsidRPr="00E8396E" w14:paraId="4E0942BC" w14:textId="77777777" w:rsidTr="00320972">
              <w:trPr>
                <w:trHeight w:val="209"/>
              </w:trPr>
              <w:tc>
                <w:tcPr>
                  <w:tcW w:w="3444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062ED760" w14:textId="1731F743" w:rsidR="00C43A58" w:rsidRPr="00E8396E" w:rsidRDefault="326B4BB1" w:rsidP="326B4BB1">
                  <w:pPr>
                    <w:jc w:val="center"/>
                    <w:rPr>
                      <w:sz w:val="18"/>
                      <w:szCs w:val="18"/>
                    </w:rPr>
                  </w:pPr>
                  <w:r w:rsidRPr="326B4BB1">
                    <w:rPr>
                      <w:b/>
                      <w:bCs/>
                      <w:sz w:val="18"/>
                      <w:szCs w:val="18"/>
                    </w:rPr>
                    <w:t>MATHEMATICS</w:t>
                  </w:r>
                </w:p>
              </w:tc>
            </w:tr>
            <w:tr w:rsidR="00C43A58" w:rsidRPr="00E8396E" w14:paraId="2617F485" w14:textId="77777777" w:rsidTr="00320972">
              <w:trPr>
                <w:trHeight w:val="372"/>
              </w:trPr>
              <w:sdt>
                <w:sdtPr>
                  <w:rPr>
                    <w:sz w:val="16"/>
                    <w:szCs w:val="16"/>
                  </w:rPr>
                  <w:id w:val="-153203618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15575080" w14:textId="405FDCF8" w:rsidR="00C43A58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51B80A67" w14:textId="2BC64734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KALGA </w:t>
                  </w:r>
                </w:p>
              </w:tc>
              <w:tc>
                <w:tcPr>
                  <w:tcW w:w="2053" w:type="dxa"/>
                  <w:gridSpan w:val="2"/>
                </w:tcPr>
                <w:p w14:paraId="1C73EB56" w14:textId="66746A2B" w:rsidR="00C43A58" w:rsidRPr="008731C7" w:rsidRDefault="250FDD8F" w:rsidP="250FDD8F">
                  <w:pPr>
                    <w:rPr>
                      <w:sz w:val="16"/>
                      <w:szCs w:val="16"/>
                    </w:rPr>
                  </w:pPr>
                  <w:r w:rsidRPr="250FDD8F">
                    <w:rPr>
                      <w:b/>
                      <w:bCs/>
                      <w:sz w:val="16"/>
                      <w:szCs w:val="16"/>
                    </w:rPr>
                    <w:t xml:space="preserve">BK </w:t>
                  </w:r>
                  <w:r w:rsidRPr="250FDD8F">
                    <w:rPr>
                      <w:sz w:val="16"/>
                      <w:szCs w:val="16"/>
                    </w:rPr>
                    <w:t xml:space="preserve">Intro to </w:t>
                  </w:r>
                  <w:proofErr w:type="spellStart"/>
                  <w:r w:rsidRPr="250FDD8F">
                    <w:rPr>
                      <w:sz w:val="16"/>
                      <w:szCs w:val="16"/>
                    </w:rPr>
                    <w:t>Alg</w:t>
                  </w:r>
                  <w:proofErr w:type="spellEnd"/>
                  <w:r w:rsidRPr="250FDD8F">
                    <w:rPr>
                      <w:sz w:val="16"/>
                      <w:szCs w:val="16"/>
                    </w:rPr>
                    <w:t xml:space="preserve"> and </w:t>
                  </w:r>
                  <w:proofErr w:type="spellStart"/>
                  <w:r w:rsidRPr="250FDD8F">
                    <w:rPr>
                      <w:sz w:val="16"/>
                      <w:szCs w:val="16"/>
                    </w:rPr>
                    <w:t>Alg</w:t>
                  </w:r>
                  <w:proofErr w:type="spellEnd"/>
                  <w:r w:rsidRPr="250FDD8F">
                    <w:rPr>
                      <w:sz w:val="16"/>
                      <w:szCs w:val="16"/>
                    </w:rPr>
                    <w:t xml:space="preserve"> 1 (10) 2 classes</w:t>
                  </w:r>
                  <w:r w:rsidR="008520DD">
                    <w:rPr>
                      <w:sz w:val="16"/>
                      <w:szCs w:val="16"/>
                    </w:rPr>
                    <w:t xml:space="preserve"> D</w:t>
                  </w:r>
                </w:p>
              </w:tc>
            </w:tr>
            <w:tr w:rsidR="00C43A58" w:rsidRPr="00E8396E" w14:paraId="7124F291" w14:textId="77777777" w:rsidTr="00320972">
              <w:trPr>
                <w:trHeight w:val="372"/>
              </w:trPr>
              <w:sdt>
                <w:sdtPr>
                  <w:rPr>
                    <w:sz w:val="16"/>
                    <w:szCs w:val="16"/>
                  </w:rPr>
                  <w:id w:val="-192209368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0FB3D501" w14:textId="7F326608" w:rsidR="00C43A58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00FF3154" w14:textId="1AC3A04D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KALSU </w:t>
                  </w:r>
                </w:p>
              </w:tc>
              <w:tc>
                <w:tcPr>
                  <w:tcW w:w="2053" w:type="dxa"/>
                  <w:gridSpan w:val="2"/>
                </w:tcPr>
                <w:p w14:paraId="59140C33" w14:textId="3FB69EB7" w:rsidR="00C43A58" w:rsidRPr="008731C7" w:rsidRDefault="250FDD8F" w:rsidP="250FDD8F">
                  <w:pPr>
                    <w:rPr>
                      <w:sz w:val="16"/>
                      <w:szCs w:val="16"/>
                    </w:rPr>
                  </w:pPr>
                  <w:r w:rsidRPr="250FDD8F">
                    <w:rPr>
                      <w:b/>
                      <w:bCs/>
                      <w:sz w:val="16"/>
                      <w:szCs w:val="16"/>
                    </w:rPr>
                    <w:t>BK</w:t>
                  </w:r>
                  <w:r w:rsidRPr="250FDD8F">
                    <w:rPr>
                      <w:sz w:val="16"/>
                      <w:szCs w:val="16"/>
                    </w:rPr>
                    <w:t xml:space="preserve"> Algebra 2 w/</w:t>
                  </w:r>
                  <w:r w:rsidR="00035A99">
                    <w:rPr>
                      <w:sz w:val="16"/>
                      <w:szCs w:val="16"/>
                    </w:rPr>
                    <w:t>S</w:t>
                  </w:r>
                  <w:r w:rsidRPr="250FDD8F">
                    <w:rPr>
                      <w:sz w:val="16"/>
                      <w:szCs w:val="16"/>
                    </w:rPr>
                    <w:t>upport (11, 12) 2 classes</w:t>
                  </w:r>
                  <w:r w:rsidR="008520DD">
                    <w:rPr>
                      <w:sz w:val="16"/>
                      <w:szCs w:val="16"/>
                    </w:rPr>
                    <w:t xml:space="preserve"> D</w:t>
                  </w:r>
                </w:p>
              </w:tc>
            </w:tr>
            <w:tr w:rsidR="00C43A58" w:rsidRPr="00E8396E" w14:paraId="6DA89E43" w14:textId="77777777" w:rsidTr="00320972">
              <w:trPr>
                <w:trHeight w:val="372"/>
              </w:trPr>
              <w:sdt>
                <w:sdtPr>
                  <w:rPr>
                    <w:sz w:val="16"/>
                    <w:szCs w:val="16"/>
                  </w:rPr>
                  <w:id w:val="-110619314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5ED8A9E1" w14:textId="59B12F3A" w:rsidR="00C43A58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38F9F9E0" w14:textId="6848F35E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KGESU </w:t>
                  </w:r>
                </w:p>
              </w:tc>
              <w:tc>
                <w:tcPr>
                  <w:tcW w:w="2053" w:type="dxa"/>
                  <w:gridSpan w:val="2"/>
                </w:tcPr>
                <w:p w14:paraId="68F3D7BF" w14:textId="7E207F0A" w:rsidR="00C43A58" w:rsidRPr="008731C7" w:rsidRDefault="250FDD8F" w:rsidP="250FDD8F">
                  <w:pPr>
                    <w:rPr>
                      <w:sz w:val="16"/>
                      <w:szCs w:val="16"/>
                    </w:rPr>
                  </w:pPr>
                  <w:r w:rsidRPr="250FDD8F">
                    <w:rPr>
                      <w:b/>
                      <w:bCs/>
                      <w:sz w:val="16"/>
                      <w:szCs w:val="16"/>
                    </w:rPr>
                    <w:t>BK</w:t>
                  </w:r>
                  <w:r w:rsidRPr="250FDD8F">
                    <w:rPr>
                      <w:sz w:val="16"/>
                      <w:szCs w:val="16"/>
                    </w:rPr>
                    <w:t xml:space="preserve"> Geo. w/</w:t>
                  </w:r>
                  <w:r w:rsidR="006640F7">
                    <w:rPr>
                      <w:sz w:val="16"/>
                      <w:szCs w:val="16"/>
                    </w:rPr>
                    <w:t>S</w:t>
                  </w:r>
                  <w:r w:rsidRPr="250FDD8F">
                    <w:rPr>
                      <w:sz w:val="16"/>
                      <w:szCs w:val="16"/>
                    </w:rPr>
                    <w:t xml:space="preserve">upport (10, 11, 12) </w:t>
                  </w:r>
                  <w:r w:rsidR="008520DD">
                    <w:rPr>
                      <w:sz w:val="16"/>
                      <w:szCs w:val="16"/>
                    </w:rPr>
                    <w:t>2</w:t>
                  </w:r>
                  <w:r w:rsidRPr="250FDD8F">
                    <w:rPr>
                      <w:sz w:val="16"/>
                      <w:szCs w:val="16"/>
                    </w:rPr>
                    <w:t xml:space="preserve"> classes</w:t>
                  </w:r>
                  <w:r w:rsidR="008520DD">
                    <w:rPr>
                      <w:sz w:val="16"/>
                      <w:szCs w:val="16"/>
                    </w:rPr>
                    <w:t xml:space="preserve"> D</w:t>
                  </w:r>
                </w:p>
              </w:tc>
            </w:tr>
            <w:tr w:rsidR="00C43A58" w:rsidRPr="00E8396E" w14:paraId="0590ECDC" w14:textId="77777777" w:rsidTr="00320972">
              <w:trPr>
                <w:trHeight w:val="381"/>
              </w:trPr>
              <w:sdt>
                <w:sdtPr>
                  <w:rPr>
                    <w:sz w:val="16"/>
                    <w:szCs w:val="16"/>
                  </w:rPr>
                  <w:id w:val="-170045669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040386D0" w14:textId="22EFA0DB" w:rsidR="00C43A58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1657973B" w14:textId="21F9A8E8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KTRPC </w:t>
                  </w:r>
                </w:p>
              </w:tc>
              <w:tc>
                <w:tcPr>
                  <w:tcW w:w="2053" w:type="dxa"/>
                  <w:gridSpan w:val="2"/>
                </w:tcPr>
                <w:p w14:paraId="395178B8" w14:textId="6E3548DF" w:rsidR="00C43A58" w:rsidRPr="008731C7" w:rsidRDefault="103580D3" w:rsidP="103580D3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b/>
                      <w:bCs/>
                      <w:sz w:val="16"/>
                      <w:szCs w:val="16"/>
                    </w:rPr>
                    <w:t>BK</w:t>
                  </w:r>
                  <w:r w:rsidRPr="0AFCF7BE">
                    <w:rPr>
                      <w:sz w:val="16"/>
                      <w:szCs w:val="16"/>
                    </w:rPr>
                    <w:t xml:space="preserve"> Trig/</w:t>
                  </w:r>
                  <w:r w:rsidR="000B4E5F">
                    <w:rPr>
                      <w:sz w:val="16"/>
                      <w:szCs w:val="16"/>
                    </w:rPr>
                    <w:t>Pre-Calc</w:t>
                  </w:r>
                  <w:r w:rsidRPr="0AFCF7BE">
                    <w:rPr>
                      <w:sz w:val="16"/>
                      <w:szCs w:val="16"/>
                    </w:rPr>
                    <w:t xml:space="preserve"> (10, 11, 12) </w:t>
                  </w:r>
                  <w:r w:rsidR="09C53514" w:rsidRPr="0AFCF7BE">
                    <w:rPr>
                      <w:sz w:val="16"/>
                      <w:szCs w:val="16"/>
                    </w:rPr>
                    <w:t>2 classes</w:t>
                  </w:r>
                  <w:r w:rsidR="008520DD">
                    <w:rPr>
                      <w:sz w:val="16"/>
                      <w:szCs w:val="16"/>
                    </w:rPr>
                    <w:t xml:space="preserve"> D</w:t>
                  </w:r>
                  <w:r w:rsidR="00035A99">
                    <w:rPr>
                      <w:sz w:val="16"/>
                      <w:szCs w:val="16"/>
                    </w:rPr>
                    <w:t xml:space="preserve"> </w:t>
                  </w:r>
                  <w:r w:rsidR="5FFADBAB" w:rsidRPr="0AFCF7BE">
                    <w:rPr>
                      <w:sz w:val="16"/>
                      <w:szCs w:val="16"/>
                    </w:rPr>
                    <w:t>W</w:t>
                  </w:r>
                </w:p>
              </w:tc>
            </w:tr>
            <w:tr w:rsidR="00C43A58" w:rsidRPr="00E8396E" w14:paraId="3EB24004" w14:textId="77777777" w:rsidTr="00320972">
              <w:trPr>
                <w:trHeight w:val="190"/>
              </w:trPr>
              <w:sdt>
                <w:sdtPr>
                  <w:rPr>
                    <w:sz w:val="16"/>
                    <w:szCs w:val="16"/>
                  </w:rPr>
                  <w:id w:val="13199991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7D48DF28" w14:textId="7B689A5D" w:rsidR="00C43A58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6FA606E7" w14:textId="5FA4318F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MA0201 </w:t>
                  </w:r>
                </w:p>
              </w:tc>
              <w:tc>
                <w:tcPr>
                  <w:tcW w:w="2053" w:type="dxa"/>
                  <w:gridSpan w:val="2"/>
                </w:tcPr>
                <w:p w14:paraId="4F63B20B" w14:textId="18E55683" w:rsidR="00C43A58" w:rsidRPr="008731C7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Algebra I (10)</w:t>
                  </w:r>
                </w:p>
              </w:tc>
            </w:tr>
            <w:tr w:rsidR="00CE03D1" w:rsidRPr="00E8396E" w14:paraId="2823C9BD" w14:textId="77777777" w:rsidTr="00320972">
              <w:trPr>
                <w:trHeight w:val="199"/>
              </w:trPr>
              <w:sdt>
                <w:sdtPr>
                  <w:rPr>
                    <w:sz w:val="16"/>
                    <w:szCs w:val="16"/>
                  </w:rPr>
                  <w:id w:val="45730400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0209FBBB" w14:textId="30398BF6" w:rsidR="00CE03D1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540AE2A4" w14:textId="0E824A6D" w:rsidR="00CE03D1" w:rsidRPr="326B4BB1" w:rsidRDefault="00CE03D1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401</w:t>
                  </w:r>
                </w:p>
              </w:tc>
              <w:tc>
                <w:tcPr>
                  <w:tcW w:w="2053" w:type="dxa"/>
                  <w:gridSpan w:val="2"/>
                </w:tcPr>
                <w:p w14:paraId="40A57FC7" w14:textId="089F1A51" w:rsidR="00CE03D1" w:rsidRPr="326B4BB1" w:rsidRDefault="00CE03D1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Geometry (10, 11, 12)</w:t>
                  </w:r>
                </w:p>
              </w:tc>
            </w:tr>
            <w:tr w:rsidR="00CE03D1" w:rsidRPr="00E8396E" w14:paraId="5A66E285" w14:textId="77777777" w:rsidTr="00320972">
              <w:trPr>
                <w:trHeight w:val="199"/>
              </w:trPr>
              <w:sdt>
                <w:sdtPr>
                  <w:rPr>
                    <w:sz w:val="16"/>
                    <w:szCs w:val="16"/>
                  </w:rPr>
                  <w:id w:val="-62508019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09EC7D2C" w14:textId="0172A12C" w:rsidR="00CE03D1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508AAFAA" w14:textId="67B6D067" w:rsidR="00CE03D1" w:rsidRPr="326B4BB1" w:rsidRDefault="00CE03D1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701</w:t>
                  </w:r>
                </w:p>
              </w:tc>
              <w:tc>
                <w:tcPr>
                  <w:tcW w:w="2053" w:type="dxa"/>
                  <w:gridSpan w:val="2"/>
                </w:tcPr>
                <w:p w14:paraId="7381ECD0" w14:textId="5A5BDBA1" w:rsidR="00CE03D1" w:rsidRPr="326B4BB1" w:rsidRDefault="00CE03D1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lgebra II (10, 11, 12)</w:t>
                  </w:r>
                </w:p>
              </w:tc>
            </w:tr>
            <w:tr w:rsidR="00CE03D1" w:rsidRPr="00E8396E" w14:paraId="40B22405" w14:textId="77777777" w:rsidTr="00320972">
              <w:trPr>
                <w:trHeight w:val="199"/>
              </w:trPr>
              <w:sdt>
                <w:sdtPr>
                  <w:rPr>
                    <w:sz w:val="16"/>
                    <w:szCs w:val="16"/>
                  </w:rPr>
                  <w:id w:val="6803292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4368CE16" w14:textId="183F03B1" w:rsidR="00CE03D1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26B70161" w14:textId="276DA3B7" w:rsidR="00CE03D1" w:rsidRPr="326B4BB1" w:rsidRDefault="00CE03D1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MA09W61 </w:t>
                  </w:r>
                </w:p>
              </w:tc>
              <w:tc>
                <w:tcPr>
                  <w:tcW w:w="2053" w:type="dxa"/>
                  <w:gridSpan w:val="2"/>
                </w:tcPr>
                <w:p w14:paraId="55BCA27B" w14:textId="2DFDAE0F" w:rsidR="00CE03D1" w:rsidRPr="326B4BB1" w:rsidRDefault="00CE03D1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nors Trig (10, 11, 12)</w:t>
                  </w:r>
                  <w:r w:rsidR="21BDC728" w:rsidRPr="594B00B9">
                    <w:rPr>
                      <w:sz w:val="16"/>
                      <w:szCs w:val="16"/>
                    </w:rPr>
                    <w:t xml:space="preserve"> </w:t>
                  </w:r>
                  <w:r>
                    <w:rPr>
                      <w:sz w:val="16"/>
                      <w:szCs w:val="16"/>
                    </w:rPr>
                    <w:t>W</w:t>
                  </w:r>
                </w:p>
              </w:tc>
            </w:tr>
            <w:tr w:rsidR="00CE03D1" w:rsidRPr="00E8396E" w14:paraId="10969832" w14:textId="77777777" w:rsidTr="00320972">
              <w:trPr>
                <w:trHeight w:val="190"/>
              </w:trPr>
              <w:sdt>
                <w:sdtPr>
                  <w:rPr>
                    <w:sz w:val="16"/>
                    <w:szCs w:val="16"/>
                  </w:rPr>
                  <w:id w:val="-201314086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15ED64D6" w14:textId="24EAEC28" w:rsidR="00CE03D1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4F42280E" w14:textId="44080FFD" w:rsidR="00CE03D1" w:rsidRPr="326B4BB1" w:rsidRDefault="00CE03D1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0W61</w:t>
                  </w:r>
                </w:p>
              </w:tc>
              <w:tc>
                <w:tcPr>
                  <w:tcW w:w="2053" w:type="dxa"/>
                  <w:gridSpan w:val="2"/>
                </w:tcPr>
                <w:p w14:paraId="38077169" w14:textId="2CFBA4EA" w:rsidR="00CE03D1" w:rsidRPr="326B4BB1" w:rsidRDefault="00CE03D1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nors Pre</w:t>
                  </w:r>
                  <w:r w:rsidR="00894F57">
                    <w:rPr>
                      <w:sz w:val="16"/>
                      <w:szCs w:val="16"/>
                    </w:rPr>
                    <w:t>-</w:t>
                  </w:r>
                  <w:r w:rsidR="006640F7">
                    <w:rPr>
                      <w:sz w:val="16"/>
                      <w:szCs w:val="16"/>
                    </w:rPr>
                    <w:t>C</w:t>
                  </w:r>
                  <w:r>
                    <w:rPr>
                      <w:sz w:val="16"/>
                      <w:szCs w:val="16"/>
                    </w:rPr>
                    <w:t>alc (11, 12)</w:t>
                  </w:r>
                  <w:r w:rsidR="4B02BFFF" w:rsidRPr="594B00B9">
                    <w:rPr>
                      <w:sz w:val="16"/>
                      <w:szCs w:val="16"/>
                    </w:rPr>
                    <w:t xml:space="preserve"> </w:t>
                  </w:r>
                  <w:r>
                    <w:rPr>
                      <w:sz w:val="16"/>
                      <w:szCs w:val="16"/>
                    </w:rPr>
                    <w:t>W</w:t>
                  </w:r>
                </w:p>
              </w:tc>
            </w:tr>
            <w:tr w:rsidR="00CE03D1" w:rsidRPr="00E8396E" w14:paraId="5A91DD54" w14:textId="77777777" w:rsidTr="00320972">
              <w:trPr>
                <w:trHeight w:val="199"/>
              </w:trPr>
              <w:sdt>
                <w:sdtPr>
                  <w:rPr>
                    <w:sz w:val="16"/>
                    <w:szCs w:val="16"/>
                  </w:rPr>
                  <w:id w:val="95946291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2ABC85FE" w14:textId="2EF1E915" w:rsidR="00CE03D1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1D6D3738" w14:textId="111494D5" w:rsidR="00CE03D1" w:rsidRDefault="00AB57FE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</w:t>
                  </w:r>
                  <w:r w:rsidR="004D12B5">
                    <w:rPr>
                      <w:sz w:val="16"/>
                      <w:szCs w:val="16"/>
                    </w:rPr>
                    <w:t>1371</w:t>
                  </w:r>
                </w:p>
              </w:tc>
              <w:tc>
                <w:tcPr>
                  <w:tcW w:w="2053" w:type="dxa"/>
                  <w:gridSpan w:val="2"/>
                </w:tcPr>
                <w:p w14:paraId="01EC1FF0" w14:textId="60000A02" w:rsidR="00CE03D1" w:rsidRDefault="004D12B5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Calculus AB (11, 12) W</w:t>
                  </w:r>
                </w:p>
              </w:tc>
            </w:tr>
            <w:tr w:rsidR="00CE03D1" w:rsidRPr="00E8396E" w14:paraId="46891D64" w14:textId="77777777" w:rsidTr="00320972">
              <w:trPr>
                <w:trHeight w:val="199"/>
              </w:trPr>
              <w:sdt>
                <w:sdtPr>
                  <w:rPr>
                    <w:sz w:val="16"/>
                    <w:szCs w:val="16"/>
                  </w:rPr>
                  <w:id w:val="114115276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5BD0527A" w14:textId="7E7B5E89" w:rsidR="00CE03D1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61F90808" w14:textId="21913B91" w:rsidR="00CE03D1" w:rsidRDefault="004D12B5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471</w:t>
                  </w:r>
                </w:p>
              </w:tc>
              <w:tc>
                <w:tcPr>
                  <w:tcW w:w="2053" w:type="dxa"/>
                  <w:gridSpan w:val="2"/>
                </w:tcPr>
                <w:p w14:paraId="29B60275" w14:textId="6DD077CA" w:rsidR="00CE03D1" w:rsidRDefault="004D12B5" w:rsidP="326B4BB1">
                  <w:pPr>
                    <w:rPr>
                      <w:sz w:val="16"/>
                      <w:szCs w:val="16"/>
                    </w:rPr>
                  </w:pPr>
                  <w:r w:rsidRPr="7F65A85D">
                    <w:rPr>
                      <w:sz w:val="16"/>
                      <w:szCs w:val="16"/>
                    </w:rPr>
                    <w:t xml:space="preserve">AP </w:t>
                  </w:r>
                  <w:r w:rsidR="57D585FD" w:rsidRPr="7F65A85D">
                    <w:rPr>
                      <w:sz w:val="16"/>
                      <w:szCs w:val="16"/>
                    </w:rPr>
                    <w:t>Calculus</w:t>
                  </w:r>
                  <w:r w:rsidRPr="7F65A85D">
                    <w:rPr>
                      <w:sz w:val="16"/>
                      <w:szCs w:val="16"/>
                    </w:rPr>
                    <w:t xml:space="preserve"> BC (12</w:t>
                  </w:r>
                  <w:r w:rsidR="008F0622" w:rsidRPr="7F65A85D">
                    <w:rPr>
                      <w:sz w:val="16"/>
                      <w:szCs w:val="16"/>
                    </w:rPr>
                    <w:t>) W</w:t>
                  </w:r>
                </w:p>
              </w:tc>
            </w:tr>
            <w:tr w:rsidR="00CE03D1" w:rsidRPr="00E8396E" w14:paraId="40108770" w14:textId="77777777" w:rsidTr="00320972">
              <w:trPr>
                <w:trHeight w:val="199"/>
              </w:trPr>
              <w:sdt>
                <w:sdtPr>
                  <w:rPr>
                    <w:sz w:val="16"/>
                    <w:szCs w:val="16"/>
                  </w:rPr>
                  <w:id w:val="6817895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3477A1B5" w14:textId="2F4173FB" w:rsidR="00CE03D1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6C837B3C" w14:textId="7129303D" w:rsidR="00CE03D1" w:rsidRDefault="00E37373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501</w:t>
                  </w:r>
                </w:p>
              </w:tc>
              <w:tc>
                <w:tcPr>
                  <w:tcW w:w="2053" w:type="dxa"/>
                  <w:gridSpan w:val="2"/>
                </w:tcPr>
                <w:p w14:paraId="0B1BAEE0" w14:textId="3FF55572" w:rsidR="00CE03D1" w:rsidRDefault="00E37373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tatistics (11, 12)</w:t>
                  </w:r>
                </w:p>
              </w:tc>
            </w:tr>
            <w:tr w:rsidR="00CE03D1" w:rsidRPr="00E8396E" w14:paraId="4A7D025F" w14:textId="77777777" w:rsidTr="00320972">
              <w:trPr>
                <w:trHeight w:val="190"/>
              </w:trPr>
              <w:sdt>
                <w:sdtPr>
                  <w:rPr>
                    <w:sz w:val="16"/>
                    <w:szCs w:val="16"/>
                  </w:rPr>
                  <w:id w:val="58634925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2103A6AB" w14:textId="1D780A56" w:rsidR="00CE03D1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241DB11C" w14:textId="7FFE83C5" w:rsidR="00CE03D1" w:rsidRDefault="00DD01E0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671</w:t>
                  </w:r>
                </w:p>
              </w:tc>
              <w:tc>
                <w:tcPr>
                  <w:tcW w:w="2053" w:type="dxa"/>
                  <w:gridSpan w:val="2"/>
                </w:tcPr>
                <w:p w14:paraId="2220417C" w14:textId="21FB4EDF" w:rsidR="00CE03D1" w:rsidRDefault="00DD01E0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Statistics (11, 12) W</w:t>
                  </w:r>
                </w:p>
              </w:tc>
            </w:tr>
            <w:tr w:rsidR="00DD01E0" w:rsidRPr="00E8396E" w14:paraId="317395A5" w14:textId="77777777" w:rsidTr="00320972">
              <w:trPr>
                <w:trHeight w:val="175"/>
              </w:trPr>
              <w:sdt>
                <w:sdtPr>
                  <w:rPr>
                    <w:sz w:val="16"/>
                    <w:szCs w:val="16"/>
                  </w:rPr>
                  <w:id w:val="58373557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3C34B76A" w14:textId="426F22C1" w:rsidR="00DD01E0" w:rsidRPr="008731C7" w:rsidRDefault="000A6E56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4D6D2511" w14:textId="4A8CF945" w:rsidR="00DD01E0" w:rsidRDefault="00DD01E0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771</w:t>
                  </w:r>
                </w:p>
              </w:tc>
              <w:tc>
                <w:tcPr>
                  <w:tcW w:w="2053" w:type="dxa"/>
                  <w:gridSpan w:val="2"/>
                </w:tcPr>
                <w:p w14:paraId="6F33CE05" w14:textId="44BE7E00" w:rsidR="00DD01E0" w:rsidRDefault="00DD01E0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CP</w:t>
                  </w:r>
                  <w:r w:rsidR="00313E8B">
                    <w:rPr>
                      <w:sz w:val="16"/>
                      <w:szCs w:val="16"/>
                    </w:rPr>
                    <w:t xml:space="preserve"> Science (10, 11,</w:t>
                  </w:r>
                  <w:r w:rsidR="000F370A">
                    <w:rPr>
                      <w:sz w:val="16"/>
                      <w:szCs w:val="16"/>
                    </w:rPr>
                    <w:t>1</w:t>
                  </w:r>
                  <w:r w:rsidR="00313E8B">
                    <w:rPr>
                      <w:sz w:val="16"/>
                      <w:szCs w:val="16"/>
                    </w:rPr>
                    <w:t>2)</w:t>
                  </w:r>
                  <w:r w:rsidR="6655358D" w:rsidRPr="594B00B9">
                    <w:rPr>
                      <w:sz w:val="16"/>
                      <w:szCs w:val="16"/>
                    </w:rPr>
                    <w:t xml:space="preserve"> </w:t>
                  </w:r>
                  <w:r w:rsidR="00313E8B">
                    <w:rPr>
                      <w:sz w:val="16"/>
                      <w:szCs w:val="16"/>
                    </w:rPr>
                    <w:t>W</w:t>
                  </w:r>
                </w:p>
              </w:tc>
            </w:tr>
            <w:tr w:rsidR="00DD01E0" w:rsidRPr="00E8396E" w14:paraId="469D102C" w14:textId="77777777" w:rsidTr="00320972">
              <w:trPr>
                <w:trHeight w:val="199"/>
              </w:trPr>
              <w:sdt>
                <w:sdtPr>
                  <w:rPr>
                    <w:sz w:val="16"/>
                    <w:szCs w:val="16"/>
                  </w:rPr>
                  <w:id w:val="127050929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20" w:type="dxa"/>
                      <w:gridSpan w:val="2"/>
                      <w:vAlign w:val="center"/>
                    </w:tcPr>
                    <w:p w14:paraId="721151BF" w14:textId="28D1886A" w:rsidR="00DD01E0" w:rsidRPr="008731C7" w:rsidRDefault="00D60E67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71" w:type="dxa"/>
                </w:tcPr>
                <w:p w14:paraId="1D79FD9B" w14:textId="12376E95" w:rsidR="00DD01E0" w:rsidRDefault="001068F5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</w:t>
                  </w:r>
                  <w:r w:rsidR="00313E8B">
                    <w:rPr>
                      <w:sz w:val="16"/>
                      <w:szCs w:val="16"/>
                    </w:rPr>
                    <w:t>A2701</w:t>
                  </w:r>
                </w:p>
              </w:tc>
              <w:tc>
                <w:tcPr>
                  <w:tcW w:w="2053" w:type="dxa"/>
                  <w:gridSpan w:val="2"/>
                </w:tcPr>
                <w:p w14:paraId="6C02E877" w14:textId="0925141E" w:rsidR="00DD01E0" w:rsidRDefault="66C67D26" w:rsidP="326B4BB1">
                  <w:pPr>
                    <w:rPr>
                      <w:sz w:val="16"/>
                      <w:szCs w:val="16"/>
                    </w:rPr>
                  </w:pPr>
                  <w:r w:rsidRPr="7F65A85D">
                    <w:rPr>
                      <w:sz w:val="16"/>
                      <w:szCs w:val="16"/>
                    </w:rPr>
                    <w:t>Pre-</w:t>
                  </w:r>
                  <w:r w:rsidR="006640F7">
                    <w:rPr>
                      <w:sz w:val="16"/>
                      <w:szCs w:val="16"/>
                    </w:rPr>
                    <w:t>C</w:t>
                  </w:r>
                  <w:r w:rsidRPr="7F65A85D">
                    <w:rPr>
                      <w:sz w:val="16"/>
                      <w:szCs w:val="16"/>
                    </w:rPr>
                    <w:t>ollege Math</w:t>
                  </w:r>
                  <w:r w:rsidR="00313E8B" w:rsidRPr="7F65A85D">
                    <w:rPr>
                      <w:sz w:val="16"/>
                      <w:szCs w:val="16"/>
                    </w:rPr>
                    <w:t xml:space="preserve"> (12)</w:t>
                  </w:r>
                </w:p>
              </w:tc>
            </w:tr>
            <w:tr w:rsidR="007E3E27" w:rsidRPr="00E8396E" w14:paraId="19FA85A6" w14:textId="77777777" w:rsidTr="00401D76">
              <w:trPr>
                <w:trHeight w:val="134"/>
              </w:trPr>
              <w:tc>
                <w:tcPr>
                  <w:tcW w:w="3444" w:type="dxa"/>
                  <w:gridSpan w:val="5"/>
                  <w:vAlign w:val="center"/>
                </w:tcPr>
                <w:p w14:paraId="09DDB878" w14:textId="77777777" w:rsidR="007E3E27" w:rsidRPr="7F65A85D" w:rsidRDefault="007E3E27" w:rsidP="326B4BB1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7E3E27" w:rsidRPr="007E6BC1" w14:paraId="783E8680" w14:textId="77777777" w:rsidTr="007E3E27">
              <w:trPr>
                <w:trHeight w:val="198"/>
              </w:trPr>
              <w:tc>
                <w:tcPr>
                  <w:tcW w:w="3444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6AF5F17F" w14:textId="5C3A3CC0" w:rsidR="007E3E27" w:rsidRPr="0091794B" w:rsidRDefault="004F6FF6" w:rsidP="007E3E27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z w:val="16"/>
                      <w:szCs w:val="16"/>
                    </w:rPr>
                    <w:t>HCC at NHHS- rising 11</w:t>
                  </w:r>
                  <w:r w:rsidRPr="00485BBB">
                    <w:rPr>
                      <w:b/>
                      <w:bCs/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b/>
                      <w:bCs/>
                      <w:sz w:val="16"/>
                      <w:szCs w:val="16"/>
                    </w:rPr>
                    <w:t xml:space="preserve"> grade only</w:t>
                  </w:r>
                </w:p>
              </w:tc>
            </w:tr>
            <w:tr w:rsidR="00A702C6" w:rsidRPr="00983EA1" w14:paraId="41A05A39" w14:textId="77777777" w:rsidTr="00EE7EC8">
              <w:trPr>
                <w:trHeight w:val="198"/>
              </w:trPr>
              <w:sdt>
                <w:sdtPr>
                  <w:rPr>
                    <w:b/>
                    <w:bCs/>
                    <w:sz w:val="16"/>
                    <w:szCs w:val="16"/>
                  </w:rPr>
                  <w:id w:val="-49187622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8" w:type="dxa"/>
                      <w:vAlign w:val="center"/>
                    </w:tcPr>
                    <w:p w14:paraId="44BA7629" w14:textId="77777777" w:rsidR="00A702C6" w:rsidRDefault="00A702C6" w:rsidP="0044363D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b/>
                          <w:bCs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38" w:type="dxa"/>
                  <w:gridSpan w:val="3"/>
                </w:tcPr>
                <w:p w14:paraId="71C4B0A3" w14:textId="77777777" w:rsidR="00265019" w:rsidRDefault="00265019" w:rsidP="0044363D">
                  <w:pPr>
                    <w:jc w:val="center"/>
                    <w:rPr>
                      <w:sz w:val="14"/>
                      <w:szCs w:val="14"/>
                    </w:rPr>
                  </w:pPr>
                </w:p>
                <w:p w14:paraId="5D6CC5A5" w14:textId="77777777" w:rsidR="00265019" w:rsidRDefault="00265019" w:rsidP="0044363D">
                  <w:pPr>
                    <w:jc w:val="center"/>
                    <w:rPr>
                      <w:sz w:val="14"/>
                      <w:szCs w:val="14"/>
                    </w:rPr>
                  </w:pPr>
                </w:p>
                <w:p w14:paraId="3249527D" w14:textId="77777777" w:rsidR="00265019" w:rsidRDefault="00265019" w:rsidP="0044363D">
                  <w:pPr>
                    <w:jc w:val="center"/>
                    <w:rPr>
                      <w:sz w:val="14"/>
                      <w:szCs w:val="14"/>
                    </w:rPr>
                  </w:pPr>
                </w:p>
                <w:p w14:paraId="3AAEA230" w14:textId="2E4E0D97" w:rsidR="00A702C6" w:rsidRDefault="00F92C0F" w:rsidP="0044363D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4W8</w:t>
                  </w:r>
                  <w:r w:rsidR="00AD2372">
                    <w:rPr>
                      <w:sz w:val="16"/>
                      <w:szCs w:val="16"/>
                    </w:rPr>
                    <w:t>2 SS05W81</w:t>
                  </w:r>
                </w:p>
                <w:p w14:paraId="46E4470E" w14:textId="77777777" w:rsidR="00DB2259" w:rsidRDefault="00DB2259" w:rsidP="0044363D">
                  <w:pPr>
                    <w:jc w:val="center"/>
                    <w:rPr>
                      <w:sz w:val="16"/>
                      <w:szCs w:val="16"/>
                    </w:rPr>
                  </w:pPr>
                </w:p>
                <w:p w14:paraId="6A735F0C" w14:textId="654E414D" w:rsidR="00DB2259" w:rsidRPr="00825971" w:rsidRDefault="00DB2259" w:rsidP="0044363D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028" w:type="dxa"/>
                  <w:vAlign w:val="center"/>
                </w:tcPr>
                <w:p w14:paraId="67123C4E" w14:textId="0CBC8421" w:rsidR="00A702C6" w:rsidRPr="00983EA1" w:rsidRDefault="00A702C6" w:rsidP="0044363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Eng101 </w:t>
                  </w:r>
                  <w:r w:rsidRPr="00E9099D">
                    <w:rPr>
                      <w:b/>
                      <w:bCs/>
                      <w:sz w:val="16"/>
                      <w:szCs w:val="16"/>
                    </w:rPr>
                    <w:t>(English 11)</w:t>
                  </w:r>
                  <w:r>
                    <w:rPr>
                      <w:sz w:val="16"/>
                      <w:szCs w:val="16"/>
                    </w:rPr>
                    <w:t xml:space="preserve"> 1</w:t>
                  </w:r>
                  <w:r w:rsidRPr="00897D5D">
                    <w:rPr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sz w:val="16"/>
                      <w:szCs w:val="16"/>
                    </w:rPr>
                    <w:t xml:space="preserve"> semester with Hist104 </w:t>
                  </w:r>
                  <w:r w:rsidRPr="00E9099D">
                    <w:rPr>
                      <w:b/>
                      <w:bCs/>
                      <w:sz w:val="16"/>
                      <w:szCs w:val="16"/>
                    </w:rPr>
                    <w:t>(US History)</w:t>
                  </w:r>
                  <w:r>
                    <w:rPr>
                      <w:sz w:val="16"/>
                      <w:szCs w:val="16"/>
                    </w:rPr>
                    <w:t xml:space="preserve"> 2</w:t>
                  </w:r>
                  <w:r w:rsidRPr="00897D5D">
                    <w:rPr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sz w:val="16"/>
                      <w:szCs w:val="16"/>
                    </w:rPr>
                    <w:t xml:space="preserve"> semester- must apply and be CCR ready. Must take HCC courses in 12</w:t>
                  </w:r>
                  <w:r w:rsidRPr="00897D5D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sz w:val="16"/>
                      <w:szCs w:val="16"/>
                    </w:rPr>
                    <w:t xml:space="preserve"> grade year. College and high school credit (limited seating) W</w:t>
                  </w:r>
                </w:p>
              </w:tc>
            </w:tr>
          </w:tbl>
          <w:p w14:paraId="1C72E564" w14:textId="36D1FD6E" w:rsidR="00EA36E2" w:rsidRPr="00ED6704" w:rsidRDefault="00EA36E2" w:rsidP="00C43A58">
            <w:pPr>
              <w:rPr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670" w:type="dxa"/>
          </w:tcPr>
          <w:tbl>
            <w:tblPr>
              <w:tblStyle w:val="TableGrid"/>
              <w:tblW w:w="3444" w:type="dxa"/>
              <w:tblLook w:val="04A0" w:firstRow="1" w:lastRow="0" w:firstColumn="1" w:lastColumn="0" w:noHBand="0" w:noVBand="1"/>
            </w:tblPr>
            <w:tblGrid>
              <w:gridCol w:w="380"/>
              <w:gridCol w:w="61"/>
              <w:gridCol w:w="863"/>
              <w:gridCol w:w="37"/>
              <w:gridCol w:w="2103"/>
            </w:tblGrid>
            <w:tr w:rsidR="00C43A58" w:rsidRPr="00877E9D" w14:paraId="54D239DE" w14:textId="77777777" w:rsidTr="004C5043">
              <w:trPr>
                <w:trHeight w:val="208"/>
              </w:trPr>
              <w:tc>
                <w:tcPr>
                  <w:tcW w:w="3444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46696847" w14:textId="668ACFDE" w:rsidR="00C43A58" w:rsidRPr="00877E9D" w:rsidRDefault="326B4BB1" w:rsidP="326B4BB1">
                  <w:pPr>
                    <w:jc w:val="center"/>
                    <w:rPr>
                      <w:sz w:val="16"/>
                      <w:szCs w:val="16"/>
                    </w:rPr>
                  </w:pPr>
                  <w:r w:rsidRPr="0AFCF7BE">
                    <w:rPr>
                      <w:b/>
                      <w:bCs/>
                      <w:sz w:val="18"/>
                      <w:szCs w:val="18"/>
                    </w:rPr>
                    <w:t>SCIENCE</w:t>
                  </w:r>
                </w:p>
              </w:tc>
            </w:tr>
            <w:tr w:rsidR="00B26BC7" w14:paraId="00D72CF0" w14:textId="77777777" w:rsidTr="00F932D3">
              <w:trPr>
                <w:trHeight w:val="198"/>
              </w:trPr>
              <w:tc>
                <w:tcPr>
                  <w:tcW w:w="3444" w:type="dxa"/>
                  <w:gridSpan w:val="5"/>
                  <w:vAlign w:val="center"/>
                </w:tcPr>
                <w:p w14:paraId="08CB786A" w14:textId="2CC894E4" w:rsidR="00B26BC7" w:rsidRPr="00537266" w:rsidRDefault="00B26BC7" w:rsidP="4471CE01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00537266">
                    <w:rPr>
                      <w:b/>
                      <w:bCs/>
                      <w:sz w:val="16"/>
                      <w:szCs w:val="16"/>
                    </w:rPr>
                    <w:t>1</w:t>
                  </w:r>
                  <w:r w:rsidR="00D47960" w:rsidRPr="00537266">
                    <w:rPr>
                      <w:b/>
                      <w:bCs/>
                      <w:sz w:val="16"/>
                      <w:szCs w:val="16"/>
                    </w:rPr>
                    <w:t>0</w:t>
                  </w:r>
                  <w:r w:rsidR="00D47960" w:rsidRPr="00537266">
                    <w:rPr>
                      <w:b/>
                      <w:bCs/>
                      <w:sz w:val="16"/>
                      <w:szCs w:val="16"/>
                      <w:vertAlign w:val="superscript"/>
                    </w:rPr>
                    <w:t>th</w:t>
                  </w:r>
                  <w:r w:rsidR="00D47960" w:rsidRPr="00537266">
                    <w:rPr>
                      <w:b/>
                      <w:bCs/>
                      <w:sz w:val="16"/>
                      <w:szCs w:val="16"/>
                    </w:rPr>
                    <w:t xml:space="preserve"> grade required (</w:t>
                  </w:r>
                  <w:r w:rsidR="004F4E81" w:rsidRPr="00537266">
                    <w:rPr>
                      <w:b/>
                      <w:bCs/>
                      <w:sz w:val="16"/>
                      <w:szCs w:val="16"/>
                    </w:rPr>
                    <w:t xml:space="preserve">choose </w:t>
                  </w:r>
                  <w:r w:rsidR="00D47960" w:rsidRPr="00537266">
                    <w:rPr>
                      <w:b/>
                      <w:bCs/>
                      <w:sz w:val="16"/>
                      <w:szCs w:val="16"/>
                    </w:rPr>
                    <w:t>one)</w:t>
                  </w:r>
                </w:p>
              </w:tc>
            </w:tr>
            <w:tr w:rsidR="0056369E" w14:paraId="54DD202F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154109389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3AFC8046" w14:textId="23E8D215" w:rsidR="0056369E" w:rsidRDefault="00224033" w:rsidP="4471CE01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03D1CA29" w14:textId="3CD30FE6" w:rsidR="0056369E" w:rsidRPr="4471CE01" w:rsidRDefault="0056369E" w:rsidP="4471CE0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</w:t>
                  </w:r>
                  <w:r w:rsidR="004F4E81">
                    <w:rPr>
                      <w:sz w:val="16"/>
                      <w:szCs w:val="16"/>
                    </w:rPr>
                    <w:t>6401</w:t>
                  </w:r>
                </w:p>
              </w:tc>
              <w:tc>
                <w:tcPr>
                  <w:tcW w:w="2140" w:type="dxa"/>
                  <w:gridSpan w:val="2"/>
                </w:tcPr>
                <w:p w14:paraId="22453A5F" w14:textId="7C402C7F" w:rsidR="0056369E" w:rsidRPr="0041008C" w:rsidRDefault="004F4E81" w:rsidP="4471CE01">
                  <w:pPr>
                    <w:rPr>
                      <w:sz w:val="16"/>
                      <w:szCs w:val="16"/>
                    </w:rPr>
                  </w:pPr>
                  <w:r w:rsidRPr="0041008C">
                    <w:rPr>
                      <w:sz w:val="16"/>
                      <w:szCs w:val="16"/>
                    </w:rPr>
                    <w:t>Int Physics</w:t>
                  </w:r>
                  <w:r w:rsidR="0041008C" w:rsidRPr="0041008C">
                    <w:rPr>
                      <w:sz w:val="16"/>
                      <w:szCs w:val="16"/>
                    </w:rPr>
                    <w:t xml:space="preserve"> </w:t>
                  </w:r>
                  <w:r w:rsidRPr="0041008C">
                    <w:rPr>
                      <w:sz w:val="16"/>
                      <w:szCs w:val="16"/>
                    </w:rPr>
                    <w:t>&amp;</w:t>
                  </w:r>
                  <w:r w:rsidR="0041008C" w:rsidRPr="0041008C">
                    <w:rPr>
                      <w:sz w:val="16"/>
                      <w:szCs w:val="16"/>
                    </w:rPr>
                    <w:t xml:space="preserve"> </w:t>
                  </w:r>
                  <w:r w:rsidR="00253E43" w:rsidRPr="0041008C">
                    <w:rPr>
                      <w:sz w:val="16"/>
                      <w:szCs w:val="16"/>
                    </w:rPr>
                    <w:t>Chem (</w:t>
                  </w:r>
                  <w:r w:rsidR="00A1766B" w:rsidRPr="0041008C">
                    <w:rPr>
                      <w:sz w:val="16"/>
                      <w:szCs w:val="16"/>
                    </w:rPr>
                    <w:t>10,11,</w:t>
                  </w:r>
                  <w:r w:rsidR="006B7E53">
                    <w:rPr>
                      <w:sz w:val="16"/>
                      <w:szCs w:val="16"/>
                    </w:rPr>
                    <w:t>1</w:t>
                  </w:r>
                  <w:r w:rsidR="00A1766B" w:rsidRPr="0041008C">
                    <w:rPr>
                      <w:sz w:val="16"/>
                      <w:szCs w:val="16"/>
                    </w:rPr>
                    <w:t>2)</w:t>
                  </w:r>
                </w:p>
              </w:tc>
            </w:tr>
            <w:tr w:rsidR="00A1766B" w14:paraId="64BE47F2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60773014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4F3CAF7B" w14:textId="6CFB68C9" w:rsidR="00A1766B" w:rsidRDefault="00224033" w:rsidP="4471CE01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6624DF0B" w14:textId="4FAEB49A" w:rsidR="00A1766B" w:rsidRPr="4471CE01" w:rsidRDefault="00A1766B" w:rsidP="4471CE0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401</w:t>
                  </w:r>
                </w:p>
              </w:tc>
              <w:tc>
                <w:tcPr>
                  <w:tcW w:w="2140" w:type="dxa"/>
                  <w:gridSpan w:val="2"/>
                </w:tcPr>
                <w:p w14:paraId="2F8D8F46" w14:textId="40ADF5F2" w:rsidR="00A1766B" w:rsidRPr="4471CE01" w:rsidRDefault="00A1766B" w:rsidP="4471CE0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emistry (10, 11, 12)</w:t>
                  </w:r>
                </w:p>
              </w:tc>
            </w:tr>
            <w:tr w:rsidR="00A1766B" w14:paraId="4017BA95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212010691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40B96D15" w14:textId="754B165D" w:rsidR="00A1766B" w:rsidRDefault="00224033" w:rsidP="4471CE01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249A82E4" w14:textId="3604D880" w:rsidR="00A1766B" w:rsidRPr="4471CE01" w:rsidRDefault="00A1766B" w:rsidP="4471CE0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</w:t>
                  </w:r>
                  <w:r w:rsidR="00224033">
                    <w:rPr>
                      <w:sz w:val="16"/>
                      <w:szCs w:val="16"/>
                    </w:rPr>
                    <w:t>04W61</w:t>
                  </w:r>
                </w:p>
              </w:tc>
              <w:tc>
                <w:tcPr>
                  <w:tcW w:w="2140" w:type="dxa"/>
                  <w:gridSpan w:val="2"/>
                </w:tcPr>
                <w:p w14:paraId="569C2A83" w14:textId="789E5958" w:rsidR="00A1766B" w:rsidRPr="4471CE01" w:rsidRDefault="00224033" w:rsidP="4471CE0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nors Chem (10, 11, 12) W</w:t>
                  </w:r>
                </w:p>
              </w:tc>
            </w:tr>
            <w:tr w:rsidR="000177E2" w14:paraId="2442BA6D" w14:textId="77777777" w:rsidTr="00F932D3">
              <w:trPr>
                <w:trHeight w:val="198"/>
              </w:trPr>
              <w:tc>
                <w:tcPr>
                  <w:tcW w:w="3444" w:type="dxa"/>
                  <w:gridSpan w:val="5"/>
                  <w:vAlign w:val="center"/>
                </w:tcPr>
                <w:p w14:paraId="7F6D6EDB" w14:textId="33A4F69E" w:rsidR="000177E2" w:rsidRPr="009F3363" w:rsidRDefault="00952800" w:rsidP="4471CE01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009F3363">
                    <w:rPr>
                      <w:b/>
                      <w:bCs/>
                      <w:sz w:val="16"/>
                      <w:szCs w:val="16"/>
                    </w:rPr>
                    <w:t>11</w:t>
                  </w:r>
                  <w:r w:rsidRPr="009F3363">
                    <w:rPr>
                      <w:b/>
                      <w:bCs/>
                      <w:sz w:val="16"/>
                      <w:szCs w:val="16"/>
                      <w:vertAlign w:val="superscript"/>
                    </w:rPr>
                    <w:t>th</w:t>
                  </w:r>
                  <w:r w:rsidRPr="009F3363">
                    <w:rPr>
                      <w:b/>
                      <w:bCs/>
                      <w:sz w:val="16"/>
                      <w:szCs w:val="16"/>
                    </w:rPr>
                    <w:t xml:space="preserve"> grade required (choose one)</w:t>
                  </w:r>
                </w:p>
              </w:tc>
            </w:tr>
            <w:tr w:rsidR="4471CE01" w14:paraId="41274B6C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08930493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5368387E" w14:textId="4B28F741" w:rsidR="4471CE01" w:rsidRDefault="00D60E67" w:rsidP="4471CE01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5DF12C27" w14:textId="48E97D05" w:rsidR="4471CE01" w:rsidRDefault="4471CE01" w:rsidP="4471CE01">
                  <w:pPr>
                    <w:rPr>
                      <w:sz w:val="16"/>
                      <w:szCs w:val="16"/>
                    </w:rPr>
                  </w:pPr>
                  <w:r w:rsidRPr="4471CE01">
                    <w:rPr>
                      <w:sz w:val="16"/>
                      <w:szCs w:val="16"/>
                    </w:rPr>
                    <w:t>SC0101</w:t>
                  </w:r>
                </w:p>
              </w:tc>
              <w:tc>
                <w:tcPr>
                  <w:tcW w:w="2140" w:type="dxa"/>
                  <w:gridSpan w:val="2"/>
                </w:tcPr>
                <w:p w14:paraId="2AFA222E" w14:textId="62952FB2" w:rsidR="4471CE01" w:rsidRDefault="4471CE01" w:rsidP="4471CE01">
                  <w:pPr>
                    <w:rPr>
                      <w:sz w:val="16"/>
                      <w:szCs w:val="16"/>
                    </w:rPr>
                  </w:pPr>
                  <w:r w:rsidRPr="4471CE01">
                    <w:rPr>
                      <w:sz w:val="16"/>
                      <w:szCs w:val="16"/>
                    </w:rPr>
                    <w:t>Earth/ Env. Systems (11, 12)</w:t>
                  </w:r>
                </w:p>
              </w:tc>
            </w:tr>
            <w:tr w:rsidR="64FCB146" w14:paraId="1FC63A09" w14:textId="77777777" w:rsidTr="008765E0">
              <w:trPr>
                <w:trHeight w:val="189"/>
              </w:trPr>
              <w:sdt>
                <w:sdtPr>
                  <w:rPr>
                    <w:sz w:val="16"/>
                    <w:szCs w:val="16"/>
                  </w:rPr>
                  <w:id w:val="131715212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5EA49653" w14:textId="122CEE6C" w:rsidR="64FCB146" w:rsidRDefault="00D60E67" w:rsidP="64FCB1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43233A82" w14:textId="6AC6B114" w:rsidR="64FCB146" w:rsidRDefault="00E05DE6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</w:t>
                  </w:r>
                  <w:r w:rsidR="00B235B6">
                    <w:rPr>
                      <w:sz w:val="16"/>
                      <w:szCs w:val="16"/>
                    </w:rPr>
                    <w:t>C</w:t>
                  </w:r>
                  <w:r>
                    <w:rPr>
                      <w:sz w:val="16"/>
                      <w:szCs w:val="16"/>
                    </w:rPr>
                    <w:t>0901</w:t>
                  </w:r>
                </w:p>
              </w:tc>
              <w:tc>
                <w:tcPr>
                  <w:tcW w:w="2140" w:type="dxa"/>
                  <w:gridSpan w:val="2"/>
                </w:tcPr>
                <w:p w14:paraId="230F4505" w14:textId="6623D2C8" w:rsidR="64FCB146" w:rsidRDefault="00E05DE6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esapeake Bay Watershed (10, 11, 12)</w:t>
                  </w:r>
                </w:p>
              </w:tc>
            </w:tr>
            <w:tr w:rsidR="64FCB146" w14:paraId="19C2451A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81771791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5FBD403A" w14:textId="446F3CA4" w:rsidR="64FCB146" w:rsidRDefault="00D60E67" w:rsidP="64FCB1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2D752513" w14:textId="2CC6E55D" w:rsidR="64FCB146" w:rsidRDefault="00323F94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1071</w:t>
                  </w:r>
                </w:p>
              </w:tc>
              <w:tc>
                <w:tcPr>
                  <w:tcW w:w="2140" w:type="dxa"/>
                  <w:gridSpan w:val="2"/>
                </w:tcPr>
                <w:p w14:paraId="7EC9CDDE" w14:textId="17B9644C" w:rsidR="64FCB146" w:rsidRDefault="00323F94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Environ Sci (</w:t>
                  </w:r>
                  <w:r w:rsidR="003414DD">
                    <w:rPr>
                      <w:sz w:val="16"/>
                      <w:szCs w:val="16"/>
                    </w:rPr>
                    <w:t>10, 11, 12) W</w:t>
                  </w:r>
                </w:p>
              </w:tc>
            </w:tr>
            <w:tr w:rsidR="003414DD" w14:paraId="75775245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176093903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74F21E9A" w14:textId="7B35DA16" w:rsidR="003414DD" w:rsidRDefault="00216A2D" w:rsidP="64FCB1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078CFFD9" w14:textId="428B3387" w:rsidR="003414DD" w:rsidRDefault="003414DD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601</w:t>
                  </w:r>
                </w:p>
              </w:tc>
              <w:tc>
                <w:tcPr>
                  <w:tcW w:w="2140" w:type="dxa"/>
                  <w:gridSpan w:val="2"/>
                </w:tcPr>
                <w:p w14:paraId="473FCBB9" w14:textId="60D7E04A" w:rsidR="003414DD" w:rsidRDefault="003414DD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hysics (10, 11, 12)</w:t>
                  </w:r>
                </w:p>
              </w:tc>
            </w:tr>
            <w:tr w:rsidR="0041365D" w14:paraId="6D66E71E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209137853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457E355F" w14:textId="3CCDE40D" w:rsidR="0041365D" w:rsidRDefault="00216A2D" w:rsidP="64FCB1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15D261EB" w14:textId="347580AA" w:rsidR="0041365D" w:rsidRDefault="0041365D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</w:t>
                  </w:r>
                  <w:r w:rsidR="00201248">
                    <w:rPr>
                      <w:sz w:val="16"/>
                      <w:szCs w:val="16"/>
                    </w:rPr>
                    <w:t>0571</w:t>
                  </w:r>
                </w:p>
              </w:tc>
              <w:tc>
                <w:tcPr>
                  <w:tcW w:w="2140" w:type="dxa"/>
                  <w:gridSpan w:val="2"/>
                </w:tcPr>
                <w:p w14:paraId="43033722" w14:textId="7419D65B" w:rsidR="0041365D" w:rsidRDefault="00201248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Chemistry (11, 12) W</w:t>
                  </w:r>
                </w:p>
              </w:tc>
            </w:tr>
            <w:tr w:rsidR="00201248" w14:paraId="251588F5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1312072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73F556DB" w14:textId="2F9BA208" w:rsidR="00201248" w:rsidRDefault="00216A2D" w:rsidP="64FCB1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2612104A" w14:textId="7093BC38" w:rsidR="00201248" w:rsidRDefault="00201248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6071</w:t>
                  </w:r>
                </w:p>
              </w:tc>
              <w:tc>
                <w:tcPr>
                  <w:tcW w:w="2140" w:type="dxa"/>
                  <w:gridSpan w:val="2"/>
                </w:tcPr>
                <w:p w14:paraId="1E079CC2" w14:textId="7119BC1B" w:rsidR="00201248" w:rsidRDefault="00201248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Physics 1 (</w:t>
                  </w:r>
                  <w:r w:rsidR="00902E0C">
                    <w:rPr>
                      <w:sz w:val="16"/>
                      <w:szCs w:val="16"/>
                    </w:rPr>
                    <w:t>10,11,12) W</w:t>
                  </w:r>
                </w:p>
              </w:tc>
            </w:tr>
            <w:tr w:rsidR="009970B4" w14:paraId="0A3A6C62" w14:textId="77777777" w:rsidTr="00716320">
              <w:trPr>
                <w:trHeight w:val="233"/>
              </w:trPr>
              <w:tc>
                <w:tcPr>
                  <w:tcW w:w="3444" w:type="dxa"/>
                  <w:gridSpan w:val="5"/>
                  <w:vAlign w:val="center"/>
                </w:tcPr>
                <w:p w14:paraId="4B4E789B" w14:textId="63435958" w:rsidR="009970B4" w:rsidRPr="00716320" w:rsidRDefault="00902E0C" w:rsidP="326B4BB1">
                  <w:pPr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z w:val="16"/>
                      <w:szCs w:val="16"/>
                    </w:rPr>
                    <w:t xml:space="preserve">Science </w:t>
                  </w:r>
                  <w:r w:rsidR="00716320" w:rsidRPr="00716320">
                    <w:rPr>
                      <w:b/>
                      <w:bCs/>
                      <w:sz w:val="16"/>
                      <w:szCs w:val="16"/>
                    </w:rPr>
                    <w:t>Electives</w:t>
                  </w:r>
                </w:p>
              </w:tc>
            </w:tr>
            <w:tr w:rsidR="00D30C36" w14:paraId="43AE1E45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201795624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4346FEEC" w14:textId="15291437" w:rsidR="00D30C36" w:rsidRDefault="00216A2D" w:rsidP="64FCB14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15AE8F69" w14:textId="663469C1" w:rsidR="00D30C36" w:rsidRPr="326B4BB1" w:rsidRDefault="00D30C36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201</w:t>
                  </w:r>
                </w:p>
              </w:tc>
              <w:tc>
                <w:tcPr>
                  <w:tcW w:w="2140" w:type="dxa"/>
                  <w:gridSpan w:val="2"/>
                </w:tcPr>
                <w:p w14:paraId="64C0634B" w14:textId="757B211A" w:rsidR="00D30C36" w:rsidRPr="0AFCF7BE" w:rsidRDefault="00D30C36" w:rsidP="1938E06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iology</w:t>
                  </w:r>
                  <w:r w:rsidR="00FB34DC">
                    <w:rPr>
                      <w:sz w:val="16"/>
                      <w:szCs w:val="16"/>
                    </w:rPr>
                    <w:t xml:space="preserve"> (10)</w:t>
                  </w:r>
                </w:p>
              </w:tc>
            </w:tr>
            <w:tr w:rsidR="00781956" w:rsidRPr="00877E9D" w14:paraId="26F2DA91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66678569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2DE3730E" w14:textId="3F4D9E49" w:rsidR="00781956" w:rsidRDefault="00216A2D" w:rsidP="00C43A5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09C1B775" w14:textId="382C0B26" w:rsidR="00781956" w:rsidRPr="326B4BB1" w:rsidRDefault="00781956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371</w:t>
                  </w:r>
                </w:p>
              </w:tc>
              <w:tc>
                <w:tcPr>
                  <w:tcW w:w="2140" w:type="dxa"/>
                  <w:gridSpan w:val="2"/>
                </w:tcPr>
                <w:p w14:paraId="67A7AF09" w14:textId="400ECFEC" w:rsidR="00781956" w:rsidRPr="326B4BB1" w:rsidRDefault="00781956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Biology (11, 12) W</w:t>
                  </w:r>
                </w:p>
              </w:tc>
            </w:tr>
            <w:tr w:rsidR="0041365D" w:rsidRPr="00877E9D" w14:paraId="3735CF95" w14:textId="77777777" w:rsidTr="008765E0">
              <w:trPr>
                <w:trHeight w:val="370"/>
              </w:trPr>
              <w:sdt>
                <w:sdtPr>
                  <w:rPr>
                    <w:sz w:val="16"/>
                    <w:szCs w:val="16"/>
                  </w:rPr>
                  <w:id w:val="-14209405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4E8F40F8" w14:textId="18FAB70E" w:rsidR="0041365D" w:rsidRPr="00877E9D" w:rsidRDefault="0041365D" w:rsidP="0041365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68BC383E" w14:textId="7B8C2E82" w:rsidR="0041365D" w:rsidRPr="00877E9D" w:rsidRDefault="0041365D" w:rsidP="0041365D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SC13W01 </w:t>
                  </w:r>
                </w:p>
              </w:tc>
              <w:tc>
                <w:tcPr>
                  <w:tcW w:w="2140" w:type="dxa"/>
                  <w:gridSpan w:val="2"/>
                </w:tcPr>
                <w:p w14:paraId="17C68DAC" w14:textId="7300B237" w:rsidR="0041365D" w:rsidRPr="00877E9D" w:rsidRDefault="0041365D" w:rsidP="0041365D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Anat And Phys</w:t>
                  </w:r>
                  <w:r w:rsidR="009D5EE3">
                    <w:rPr>
                      <w:sz w:val="16"/>
                      <w:szCs w:val="16"/>
                    </w:rPr>
                    <w:t>iology</w:t>
                  </w:r>
                  <w:r w:rsidRPr="0AFCF7BE">
                    <w:rPr>
                      <w:sz w:val="16"/>
                      <w:szCs w:val="16"/>
                    </w:rPr>
                    <w:t xml:space="preserve"> (10 If in chem,11, 12) W</w:t>
                  </w:r>
                </w:p>
              </w:tc>
            </w:tr>
            <w:tr w:rsidR="0041365D" w:rsidRPr="00877E9D" w14:paraId="3F1AC146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14850660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30768EFC" w14:textId="58D309AB" w:rsidR="0041365D" w:rsidRPr="00877E9D" w:rsidRDefault="0041365D" w:rsidP="0041365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4F582ED1" w14:textId="25DA21F4" w:rsidR="0041365D" w:rsidRPr="00877E9D" w:rsidRDefault="00B804B6" w:rsidP="0041365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KZOMA</w:t>
                  </w:r>
                </w:p>
              </w:tc>
              <w:tc>
                <w:tcPr>
                  <w:tcW w:w="2140" w:type="dxa"/>
                  <w:gridSpan w:val="2"/>
                </w:tcPr>
                <w:p w14:paraId="0508D688" w14:textId="392FD92C" w:rsidR="0041365D" w:rsidRPr="00877E9D" w:rsidRDefault="0041365D" w:rsidP="0041365D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Zoology</w:t>
                  </w:r>
                  <w:r w:rsidR="00C761D2">
                    <w:rPr>
                      <w:sz w:val="16"/>
                      <w:szCs w:val="16"/>
                    </w:rPr>
                    <w:t>/ Marine Science</w:t>
                  </w:r>
                  <w:r w:rsidRPr="326B4BB1">
                    <w:rPr>
                      <w:sz w:val="16"/>
                      <w:szCs w:val="16"/>
                    </w:rPr>
                    <w:t xml:space="preserve"> (10, 11, 12) </w:t>
                  </w:r>
                </w:p>
              </w:tc>
            </w:tr>
            <w:tr w:rsidR="0041365D" w:rsidRPr="00877E9D" w14:paraId="433BD713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76715645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683D18A1" w14:textId="7BB49282" w:rsidR="0041365D" w:rsidRPr="00877E9D" w:rsidRDefault="0041365D" w:rsidP="0041365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0AE6CAD5" w14:textId="152706B7" w:rsidR="0041365D" w:rsidRPr="00877E9D" w:rsidRDefault="0041365D" w:rsidP="0041365D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SC21W01 </w:t>
                  </w:r>
                </w:p>
              </w:tc>
              <w:tc>
                <w:tcPr>
                  <w:tcW w:w="2140" w:type="dxa"/>
                  <w:gridSpan w:val="2"/>
                </w:tcPr>
                <w:p w14:paraId="530007E6" w14:textId="2BED19B9" w:rsidR="0041365D" w:rsidRPr="00877E9D" w:rsidRDefault="0041365D" w:rsidP="0041365D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Forensic Sci (11, 12) W</w:t>
                  </w:r>
                </w:p>
              </w:tc>
            </w:tr>
            <w:tr w:rsidR="0041365D" w14:paraId="279183EE" w14:textId="77777777" w:rsidTr="008765E0">
              <w:trPr>
                <w:trHeight w:val="189"/>
              </w:trPr>
              <w:sdt>
                <w:sdtPr>
                  <w:rPr>
                    <w:sz w:val="16"/>
                    <w:szCs w:val="16"/>
                  </w:rPr>
                  <w:id w:val="206560126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157156A7" w14:textId="569A4E33" w:rsidR="0041365D" w:rsidRDefault="0041365D" w:rsidP="0041365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49AED321" w14:textId="63299599" w:rsidR="0041365D" w:rsidRDefault="0041365D" w:rsidP="0041365D">
                  <w:pPr>
                    <w:rPr>
                      <w:sz w:val="16"/>
                      <w:szCs w:val="16"/>
                    </w:rPr>
                  </w:pPr>
                  <w:r w:rsidRPr="549F71E5">
                    <w:rPr>
                      <w:sz w:val="16"/>
                      <w:szCs w:val="16"/>
                    </w:rPr>
                    <w:t>SC6171</w:t>
                  </w:r>
                </w:p>
              </w:tc>
              <w:tc>
                <w:tcPr>
                  <w:tcW w:w="2140" w:type="dxa"/>
                  <w:gridSpan w:val="2"/>
                </w:tcPr>
                <w:p w14:paraId="6A2714E4" w14:textId="45BCBB8D" w:rsidR="0041365D" w:rsidRDefault="0041365D" w:rsidP="0041365D">
                  <w:pPr>
                    <w:rPr>
                      <w:sz w:val="16"/>
                      <w:szCs w:val="16"/>
                    </w:rPr>
                  </w:pPr>
                  <w:r w:rsidRPr="1938E06A">
                    <w:rPr>
                      <w:sz w:val="16"/>
                      <w:szCs w:val="16"/>
                    </w:rPr>
                    <w:t>AP Physics 2 (11, 12) W</w:t>
                  </w:r>
                </w:p>
              </w:tc>
            </w:tr>
            <w:tr w:rsidR="0041365D" w14:paraId="70B59114" w14:textId="77777777" w:rsidTr="004C5043">
              <w:trPr>
                <w:trHeight w:val="180"/>
              </w:trPr>
              <w:tc>
                <w:tcPr>
                  <w:tcW w:w="3444" w:type="dxa"/>
                  <w:gridSpan w:val="5"/>
                  <w:vAlign w:val="center"/>
                </w:tcPr>
                <w:p w14:paraId="296A5E6F" w14:textId="77777777" w:rsidR="0041365D" w:rsidRPr="0AFCF7BE" w:rsidRDefault="0041365D" w:rsidP="0041365D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41365D" w14:paraId="547C7481" w14:textId="77777777" w:rsidTr="004C5043">
              <w:trPr>
                <w:trHeight w:val="189"/>
              </w:trPr>
              <w:tc>
                <w:tcPr>
                  <w:tcW w:w="3444" w:type="dxa"/>
                  <w:gridSpan w:val="5"/>
                  <w:shd w:val="clear" w:color="auto" w:fill="A6A6A6" w:themeFill="background1" w:themeFillShade="A6"/>
                  <w:vAlign w:val="center"/>
                </w:tcPr>
                <w:p w14:paraId="50E74CDC" w14:textId="1DBA2A0D" w:rsidR="0041365D" w:rsidRPr="00E15945" w:rsidRDefault="0041365D" w:rsidP="0041365D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15945">
                    <w:rPr>
                      <w:b/>
                      <w:bCs/>
                      <w:sz w:val="16"/>
                      <w:szCs w:val="16"/>
                    </w:rPr>
                    <w:t>AG/ ANIMAL SCIENCE</w:t>
                  </w:r>
                </w:p>
              </w:tc>
            </w:tr>
            <w:tr w:rsidR="0041365D" w14:paraId="72A94388" w14:textId="77777777" w:rsidTr="008765E0">
              <w:trPr>
                <w:trHeight w:val="189"/>
              </w:trPr>
              <w:sdt>
                <w:sdtPr>
                  <w:rPr>
                    <w:sz w:val="16"/>
                    <w:szCs w:val="16"/>
                  </w:rPr>
                  <w:id w:val="133463868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607F171B" w14:textId="73BBFEC1" w:rsidR="0041365D" w:rsidRDefault="0041365D" w:rsidP="0041365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06A657BB" w14:textId="3F91CC8D" w:rsidR="0041365D" w:rsidRPr="326B4BB1" w:rsidRDefault="0041365D" w:rsidP="0041365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0401</w:t>
                  </w:r>
                </w:p>
              </w:tc>
              <w:tc>
                <w:tcPr>
                  <w:tcW w:w="2140" w:type="dxa"/>
                  <w:gridSpan w:val="2"/>
                </w:tcPr>
                <w:p w14:paraId="36804A25" w14:textId="15AE7E54" w:rsidR="0041365D" w:rsidRPr="0AFCF7BE" w:rsidRDefault="0041365D" w:rsidP="0041365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griculture 1 (10)</w:t>
                  </w:r>
                </w:p>
              </w:tc>
            </w:tr>
            <w:tr w:rsidR="0041365D" w14:paraId="71A06652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112981948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4E9CF329" w14:textId="4A6F5143" w:rsidR="0041365D" w:rsidRDefault="0041365D" w:rsidP="0041365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76293A31" w14:textId="357A0246" w:rsidR="0041365D" w:rsidRPr="326B4BB1" w:rsidRDefault="0041365D" w:rsidP="0041365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1501</w:t>
                  </w:r>
                </w:p>
              </w:tc>
              <w:tc>
                <w:tcPr>
                  <w:tcW w:w="2140" w:type="dxa"/>
                  <w:gridSpan w:val="2"/>
                </w:tcPr>
                <w:p w14:paraId="26AA62E3" w14:textId="594C3E51" w:rsidR="0041365D" w:rsidRPr="0AFCF7BE" w:rsidRDefault="0041365D" w:rsidP="0041365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nimal Science 1 (10, 11, 12)</w:t>
                  </w:r>
                </w:p>
              </w:tc>
            </w:tr>
            <w:tr w:rsidR="0041365D" w14:paraId="230AE6D1" w14:textId="77777777" w:rsidTr="008765E0">
              <w:trPr>
                <w:trHeight w:val="189"/>
              </w:trPr>
              <w:sdt>
                <w:sdtPr>
                  <w:rPr>
                    <w:sz w:val="16"/>
                    <w:szCs w:val="16"/>
                  </w:rPr>
                  <w:id w:val="-76499068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556FD747" w14:textId="7A3CDF67" w:rsidR="0041365D" w:rsidRDefault="0041365D" w:rsidP="0041365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3EA292A3" w14:textId="5B611CF9" w:rsidR="0041365D" w:rsidRPr="326B4BB1" w:rsidRDefault="0041365D" w:rsidP="0041365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16W01</w:t>
                  </w:r>
                </w:p>
              </w:tc>
              <w:tc>
                <w:tcPr>
                  <w:tcW w:w="2140" w:type="dxa"/>
                  <w:gridSpan w:val="2"/>
                </w:tcPr>
                <w:p w14:paraId="7DE05ADE" w14:textId="482BD886" w:rsidR="0041365D" w:rsidRPr="0AFCF7BE" w:rsidRDefault="0041365D" w:rsidP="0041365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nimal Sci II (11, 12) W</w:t>
                  </w:r>
                </w:p>
              </w:tc>
            </w:tr>
            <w:tr w:rsidR="0041365D" w14:paraId="2379A74E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3865270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0F525E45" w14:textId="3A347E6A" w:rsidR="0041365D" w:rsidRDefault="0041365D" w:rsidP="0041365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65F72560" w14:textId="29A52972" w:rsidR="0041365D" w:rsidRPr="326B4BB1" w:rsidRDefault="0041365D" w:rsidP="0041365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</w:t>
                  </w:r>
                  <w:r w:rsidRPr="0029482F">
                    <w:rPr>
                      <w:sz w:val="16"/>
                      <w:szCs w:val="16"/>
                    </w:rPr>
                    <w:t>17W01</w:t>
                  </w:r>
                </w:p>
              </w:tc>
              <w:tc>
                <w:tcPr>
                  <w:tcW w:w="2140" w:type="dxa"/>
                  <w:gridSpan w:val="2"/>
                </w:tcPr>
                <w:p w14:paraId="5561C970" w14:textId="6B86A7BB" w:rsidR="0041365D" w:rsidRPr="0AFCF7BE" w:rsidRDefault="0041365D" w:rsidP="0041365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nimal Sci III (11, 12) W</w:t>
                  </w:r>
                </w:p>
              </w:tc>
            </w:tr>
            <w:tr w:rsidR="00DD225F" w14:paraId="0C84EEAB" w14:textId="77777777" w:rsidTr="004C5496">
              <w:trPr>
                <w:trHeight w:val="198"/>
              </w:trPr>
              <w:tc>
                <w:tcPr>
                  <w:tcW w:w="3444" w:type="dxa"/>
                  <w:gridSpan w:val="5"/>
                  <w:vAlign w:val="center"/>
                </w:tcPr>
                <w:p w14:paraId="6B6B400C" w14:textId="4BBA6DFF" w:rsidR="00DD225F" w:rsidRPr="00DD225F" w:rsidRDefault="00DD225F" w:rsidP="0041365D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00DD225F">
                    <w:rPr>
                      <w:b/>
                      <w:bCs/>
                      <w:sz w:val="16"/>
                      <w:szCs w:val="16"/>
                    </w:rPr>
                    <w:t>Electives</w:t>
                  </w:r>
                </w:p>
              </w:tc>
            </w:tr>
            <w:tr w:rsidR="00DD225F" w14:paraId="02201101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7519876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39C89371" w14:textId="194C7518" w:rsidR="00DD225F" w:rsidRDefault="00DD225F" w:rsidP="0041365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5ECD2FD0" w14:textId="15136882" w:rsidR="00DD225F" w:rsidRDefault="00DD225F" w:rsidP="0041365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1201</w:t>
                  </w:r>
                </w:p>
              </w:tc>
              <w:tc>
                <w:tcPr>
                  <w:tcW w:w="2140" w:type="dxa"/>
                  <w:gridSpan w:val="2"/>
                </w:tcPr>
                <w:p w14:paraId="00B02FA2" w14:textId="426C2FB1" w:rsidR="00DD225F" w:rsidRDefault="00DD225F" w:rsidP="0041365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oral Design (10, 11, 12)</w:t>
                  </w:r>
                </w:p>
              </w:tc>
            </w:tr>
            <w:tr w:rsidR="00DD225F" w14:paraId="137CFA5D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97906256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269C5917" w14:textId="0A4D17E7" w:rsidR="00DD225F" w:rsidRDefault="00DD225F" w:rsidP="00DD225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57129821" w14:textId="46B74578" w:rsidR="00DD225F" w:rsidRDefault="00DD225F" w:rsidP="00DD225F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1301</w:t>
                  </w:r>
                </w:p>
              </w:tc>
              <w:tc>
                <w:tcPr>
                  <w:tcW w:w="2140" w:type="dxa"/>
                  <w:gridSpan w:val="2"/>
                </w:tcPr>
                <w:p w14:paraId="7F62FC7B" w14:textId="1C21C79B" w:rsidR="00DD225F" w:rsidRDefault="00DD225F" w:rsidP="00DD225F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oral Design II (11, 12)</w:t>
                  </w:r>
                </w:p>
              </w:tc>
            </w:tr>
            <w:tr w:rsidR="00DD225F" w14:paraId="16A9BCE0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25012119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2F888E03" w14:textId="75A97884" w:rsidR="00DD225F" w:rsidRDefault="00DD225F" w:rsidP="00DD225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24BCD2AB" w14:textId="0A64F9C0" w:rsidR="00DD225F" w:rsidRDefault="00DD225F" w:rsidP="00DD225F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81W01</w:t>
                  </w:r>
                </w:p>
              </w:tc>
              <w:tc>
                <w:tcPr>
                  <w:tcW w:w="2140" w:type="dxa"/>
                  <w:gridSpan w:val="2"/>
                </w:tcPr>
                <w:p w14:paraId="7AEAA430" w14:textId="7F6CB010" w:rsidR="00DD225F" w:rsidRDefault="00DD225F" w:rsidP="00DD225F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GIS I/ STARS 1,2 (10,11,12) W</w:t>
                  </w:r>
                </w:p>
              </w:tc>
            </w:tr>
            <w:tr w:rsidR="00DD225F" w14:paraId="689B212C" w14:textId="77777777" w:rsidTr="008765E0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200118100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80" w:type="dxa"/>
                      <w:vAlign w:val="center"/>
                    </w:tcPr>
                    <w:p w14:paraId="37F60B5D" w14:textId="34FF49BD" w:rsidR="00DD225F" w:rsidRDefault="00DD225F" w:rsidP="00DD225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gridSpan w:val="2"/>
                </w:tcPr>
                <w:p w14:paraId="751EB7C3" w14:textId="2DC06C93" w:rsidR="00DD225F" w:rsidRDefault="00DD225F" w:rsidP="00DD225F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82W01</w:t>
                  </w:r>
                </w:p>
              </w:tc>
              <w:tc>
                <w:tcPr>
                  <w:tcW w:w="2140" w:type="dxa"/>
                  <w:gridSpan w:val="2"/>
                </w:tcPr>
                <w:p w14:paraId="367CB0E5" w14:textId="5E964635" w:rsidR="00DD225F" w:rsidRDefault="00DD225F" w:rsidP="00DD225F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GIS II/STARS 3,4 (10,11,12)</w:t>
                  </w:r>
                  <w:r w:rsidR="00273F7D">
                    <w:rPr>
                      <w:sz w:val="16"/>
                      <w:szCs w:val="16"/>
                    </w:rPr>
                    <w:t xml:space="preserve"> </w:t>
                  </w:r>
                  <w:r>
                    <w:rPr>
                      <w:sz w:val="16"/>
                      <w:szCs w:val="16"/>
                    </w:rPr>
                    <w:t>W</w:t>
                  </w:r>
                </w:p>
              </w:tc>
            </w:tr>
            <w:tr w:rsidR="00DD225F" w14:paraId="69198263" w14:textId="77777777" w:rsidTr="004C5043">
              <w:trPr>
                <w:trHeight w:val="189"/>
              </w:trPr>
              <w:tc>
                <w:tcPr>
                  <w:tcW w:w="3444" w:type="dxa"/>
                  <w:gridSpan w:val="5"/>
                  <w:vAlign w:val="center"/>
                </w:tcPr>
                <w:p w14:paraId="003E1789" w14:textId="77777777" w:rsidR="00DD225F" w:rsidRDefault="00DD225F" w:rsidP="00DD225F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FB6D0E" w14:paraId="4C80E758" w14:textId="77777777" w:rsidTr="00D11F78">
              <w:trPr>
                <w:trHeight w:val="198"/>
              </w:trPr>
              <w:tc>
                <w:tcPr>
                  <w:tcW w:w="3444" w:type="dxa"/>
                  <w:gridSpan w:val="5"/>
                  <w:shd w:val="clear" w:color="auto" w:fill="AEAAAA" w:themeFill="background2" w:themeFillShade="BF"/>
                  <w:vAlign w:val="center"/>
                </w:tcPr>
                <w:p w14:paraId="28151986" w14:textId="368A7356" w:rsidR="00FB6D0E" w:rsidRPr="00D11F78" w:rsidRDefault="00D11F78" w:rsidP="00D11F78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z w:val="16"/>
                      <w:szCs w:val="16"/>
                    </w:rPr>
                    <w:t>Workforce Development</w:t>
                  </w:r>
                  <w:r w:rsidR="00EB66C9">
                    <w:rPr>
                      <w:b/>
                      <w:bCs/>
                      <w:sz w:val="16"/>
                      <w:szCs w:val="16"/>
                    </w:rPr>
                    <w:t>- application required</w:t>
                  </w:r>
                </w:p>
              </w:tc>
            </w:tr>
            <w:tr w:rsidR="004F6FF6" w14:paraId="2A8BAD37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3432172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2F8C00BE" w14:textId="76E3B198" w:rsidR="004F6FF6" w:rsidRDefault="004F6FF6" w:rsidP="00BB686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29054381" w14:textId="496F10C3" w:rsidR="004F6FF6" w:rsidRDefault="001068F5" w:rsidP="001068F5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 </w:t>
                  </w:r>
                  <w:r w:rsidR="004F6FF6">
                    <w:rPr>
                      <w:sz w:val="16"/>
                      <w:szCs w:val="16"/>
                    </w:rPr>
                    <w:t>CT96</w:t>
                  </w:r>
                  <w:r w:rsidR="007101DA">
                    <w:rPr>
                      <w:sz w:val="16"/>
                      <w:szCs w:val="16"/>
                    </w:rPr>
                    <w:t>W</w:t>
                  </w:r>
                  <w:r w:rsidR="004F6FF6">
                    <w:rPr>
                      <w:sz w:val="16"/>
                      <w:szCs w:val="16"/>
                    </w:rPr>
                    <w:t>08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4D900E91" w14:textId="20BE91EA" w:rsidR="004F6FF6" w:rsidRDefault="0044363D" w:rsidP="0044363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prenticeship</w:t>
                  </w:r>
                  <w:r w:rsidR="00D85A25">
                    <w:rPr>
                      <w:sz w:val="16"/>
                      <w:szCs w:val="16"/>
                    </w:rPr>
                    <w:t xml:space="preserve"> MD</w:t>
                  </w:r>
                  <w:r>
                    <w:rPr>
                      <w:sz w:val="16"/>
                      <w:szCs w:val="16"/>
                    </w:rPr>
                    <w:t xml:space="preserve"> (11,12)</w:t>
                  </w:r>
                </w:p>
              </w:tc>
            </w:tr>
            <w:tr w:rsidR="0044363D" w14:paraId="35F3442C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43365544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737EAEFF" w14:textId="10F74775" w:rsidR="0044363D" w:rsidRDefault="001A4745" w:rsidP="00BB686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5E0C5CA7" w14:textId="1DF20E11" w:rsidR="0044363D" w:rsidRDefault="00D85A25" w:rsidP="00BB686F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</w:t>
                  </w:r>
                  <w:r w:rsidR="00FC2AF0">
                    <w:rPr>
                      <w:sz w:val="16"/>
                      <w:szCs w:val="16"/>
                    </w:rPr>
                    <w:t>40W21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1B4B61CA" w14:textId="5324E6FC" w:rsidR="00FC2AF0" w:rsidRDefault="00FC2AF0" w:rsidP="0044363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onstruction-NCCER Badge</w:t>
                  </w:r>
                  <w:r w:rsidR="00C571DC">
                    <w:rPr>
                      <w:sz w:val="16"/>
                      <w:szCs w:val="16"/>
                    </w:rPr>
                    <w:t xml:space="preserve"> </w:t>
                  </w:r>
                  <w:r w:rsidR="00292005">
                    <w:rPr>
                      <w:sz w:val="16"/>
                      <w:szCs w:val="16"/>
                    </w:rPr>
                    <w:t>(12)</w:t>
                  </w:r>
                </w:p>
              </w:tc>
            </w:tr>
            <w:tr w:rsidR="0044363D" w14:paraId="3DA57D33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143562323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420F7ACA" w14:textId="1A3C81B9" w:rsidR="0044363D" w:rsidRDefault="001A4745" w:rsidP="00BB686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66E663CF" w14:textId="2D85988E" w:rsidR="0044363D" w:rsidRDefault="00FC2AF0" w:rsidP="00BB686F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0W31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2F8FE088" w14:textId="505B5531" w:rsidR="0044363D" w:rsidRDefault="00FC2AF0" w:rsidP="0044363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Logistics + </w:t>
                  </w:r>
                  <w:r w:rsidR="00153968">
                    <w:rPr>
                      <w:sz w:val="16"/>
                      <w:szCs w:val="16"/>
                    </w:rPr>
                    <w:t>F</w:t>
                  </w:r>
                  <w:r>
                    <w:rPr>
                      <w:sz w:val="16"/>
                      <w:szCs w:val="16"/>
                    </w:rPr>
                    <w:t>orklift</w:t>
                  </w:r>
                  <w:r w:rsidR="00E30C1B">
                    <w:rPr>
                      <w:sz w:val="16"/>
                      <w:szCs w:val="16"/>
                    </w:rPr>
                    <w:t xml:space="preserve"> </w:t>
                  </w:r>
                  <w:r w:rsidR="00292005">
                    <w:rPr>
                      <w:sz w:val="16"/>
                      <w:szCs w:val="16"/>
                    </w:rPr>
                    <w:t>(12)</w:t>
                  </w:r>
                </w:p>
              </w:tc>
            </w:tr>
            <w:tr w:rsidR="00621267" w14:paraId="044F886A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21133642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5CE85F83" w14:textId="103D56BD" w:rsidR="00621267" w:rsidRDefault="001A4745" w:rsidP="00BB686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59A4FC41" w14:textId="27556557" w:rsidR="00621267" w:rsidRDefault="00621267" w:rsidP="00BB686F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3W31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296E3763" w14:textId="3990E0CF" w:rsidR="00621267" w:rsidRDefault="00621267" w:rsidP="0044363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ommunications</w:t>
                  </w:r>
                  <w:r w:rsidR="00E30C1B">
                    <w:rPr>
                      <w:sz w:val="16"/>
                      <w:szCs w:val="16"/>
                    </w:rPr>
                    <w:t xml:space="preserve"> </w:t>
                  </w:r>
                  <w:r w:rsidR="00292005">
                    <w:rPr>
                      <w:sz w:val="16"/>
                      <w:szCs w:val="16"/>
                    </w:rPr>
                    <w:t>(12)</w:t>
                  </w:r>
                </w:p>
              </w:tc>
            </w:tr>
            <w:tr w:rsidR="0044363D" w14:paraId="38178961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68998535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6DF9603B" w14:textId="41484254" w:rsidR="0044363D" w:rsidRDefault="001A4745" w:rsidP="00BB686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12ED9BB1" w14:textId="73CCB9B5" w:rsidR="0044363D" w:rsidRDefault="00F85480" w:rsidP="00BB686F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1W31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407A8A46" w14:textId="4009DBF6" w:rsidR="0044363D" w:rsidRDefault="00F85480" w:rsidP="0044363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elp Desk</w:t>
                  </w:r>
                  <w:r w:rsidR="00E30C1B">
                    <w:rPr>
                      <w:sz w:val="16"/>
                      <w:szCs w:val="16"/>
                    </w:rPr>
                    <w:t xml:space="preserve"> </w:t>
                  </w:r>
                  <w:r>
                    <w:rPr>
                      <w:sz w:val="16"/>
                      <w:szCs w:val="16"/>
                    </w:rPr>
                    <w:t>(</w:t>
                  </w:r>
                  <w:r w:rsidR="004674B9">
                    <w:rPr>
                      <w:sz w:val="16"/>
                      <w:szCs w:val="16"/>
                    </w:rPr>
                    <w:t>S</w:t>
                  </w:r>
                  <w:r>
                    <w:rPr>
                      <w:sz w:val="16"/>
                      <w:szCs w:val="16"/>
                    </w:rPr>
                    <w:t>ecurity</w:t>
                  </w:r>
                  <w:r w:rsidR="00153968">
                    <w:rPr>
                      <w:sz w:val="16"/>
                      <w:szCs w:val="16"/>
                    </w:rPr>
                    <w:t>+</w:t>
                  </w:r>
                  <w:r>
                    <w:rPr>
                      <w:sz w:val="16"/>
                      <w:szCs w:val="16"/>
                    </w:rPr>
                    <w:t>)</w:t>
                  </w:r>
                  <w:r w:rsidR="00E30C1B">
                    <w:rPr>
                      <w:sz w:val="16"/>
                      <w:szCs w:val="16"/>
                    </w:rPr>
                    <w:t xml:space="preserve"> </w:t>
                  </w:r>
                  <w:r w:rsidR="00292005">
                    <w:rPr>
                      <w:sz w:val="16"/>
                      <w:szCs w:val="16"/>
                    </w:rPr>
                    <w:t>(12)</w:t>
                  </w:r>
                </w:p>
              </w:tc>
            </w:tr>
            <w:tr w:rsidR="0044363D" w14:paraId="26607C69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92689007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236D0B2B" w14:textId="6E167733" w:rsidR="0044363D" w:rsidRDefault="001A4745" w:rsidP="00BB686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295224D9" w14:textId="0CD036EC" w:rsidR="0044363D" w:rsidRDefault="004674B9" w:rsidP="00BB686F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3W2</w:t>
                  </w:r>
                  <w:r w:rsidR="00C4302E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4F5C6376" w14:textId="3B8D7EB4" w:rsidR="0044363D" w:rsidRDefault="004674B9" w:rsidP="0044363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icrosoft Office Cert</w:t>
                  </w:r>
                  <w:r w:rsidR="00E30C1B">
                    <w:rPr>
                      <w:sz w:val="16"/>
                      <w:szCs w:val="16"/>
                    </w:rPr>
                    <w:t xml:space="preserve"> </w:t>
                  </w:r>
                  <w:r w:rsidR="00292005">
                    <w:rPr>
                      <w:sz w:val="16"/>
                      <w:szCs w:val="16"/>
                    </w:rPr>
                    <w:t>(12)</w:t>
                  </w:r>
                </w:p>
              </w:tc>
            </w:tr>
            <w:tr w:rsidR="003F2007" w14:paraId="754BEC58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38949062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4345652F" w14:textId="07B21AA5" w:rsidR="003F2007" w:rsidRDefault="003F2007" w:rsidP="00BB686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58478FEB" w14:textId="26D95DB4" w:rsidR="003F2007" w:rsidRDefault="003F2007" w:rsidP="00BB686F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1W41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4C690E06" w14:textId="7F7230C3" w:rsidR="003F2007" w:rsidRDefault="003F2007" w:rsidP="0044363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Windows CST (12)</w:t>
                  </w:r>
                </w:p>
              </w:tc>
            </w:tr>
            <w:tr w:rsidR="0044363D" w14:paraId="6BF3A588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29657631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317DF35D" w14:textId="29D00A45" w:rsidR="0044363D" w:rsidRDefault="001A4745" w:rsidP="004674B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47EE16C5" w14:textId="7FDEA5A8" w:rsidR="0044363D" w:rsidRDefault="00D20CFD" w:rsidP="00BB686F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55W01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13EC5132" w14:textId="4C0D34F4" w:rsidR="0044363D" w:rsidRDefault="00D20CFD" w:rsidP="0044363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Linux+</w:t>
                  </w:r>
                  <w:r w:rsidR="00674530">
                    <w:rPr>
                      <w:sz w:val="16"/>
                      <w:szCs w:val="16"/>
                    </w:rPr>
                    <w:t xml:space="preserve"> (12)</w:t>
                  </w:r>
                </w:p>
              </w:tc>
            </w:tr>
            <w:tr w:rsidR="0044363D" w14:paraId="7B5674D0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37854133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23A59CBA" w14:textId="342BFCF7" w:rsidR="0044363D" w:rsidRDefault="003F2007" w:rsidP="00BB686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237A6304" w14:textId="43DDBFDF" w:rsidR="0044363D" w:rsidRDefault="00C4302E" w:rsidP="00BB686F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59W01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293542F5" w14:textId="1C4ADA9E" w:rsidR="0044363D" w:rsidRDefault="00C4302E" w:rsidP="0044363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ert Nursing Assistant</w:t>
                  </w:r>
                  <w:r w:rsidR="00E30C1B">
                    <w:rPr>
                      <w:sz w:val="16"/>
                      <w:szCs w:val="16"/>
                    </w:rPr>
                    <w:t xml:space="preserve"> </w:t>
                  </w:r>
                  <w:r w:rsidR="00292005">
                    <w:rPr>
                      <w:sz w:val="16"/>
                      <w:szCs w:val="16"/>
                    </w:rPr>
                    <w:t>(12)</w:t>
                  </w:r>
                </w:p>
              </w:tc>
            </w:tr>
            <w:tr w:rsidR="00D20CFD" w14:paraId="7359641D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14751298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6C90ABE4" w14:textId="28B9E091" w:rsidR="00D20CFD" w:rsidRDefault="00D20CFD" w:rsidP="00BB686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051F2DC9" w14:textId="3D0AAA90" w:rsidR="00D20CFD" w:rsidRDefault="00F91DA9" w:rsidP="00BB686F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56W01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182C377D" w14:textId="5BFCBD6A" w:rsidR="00D20CFD" w:rsidRDefault="00F91DA9" w:rsidP="0044363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ental Assistant (12)</w:t>
                  </w:r>
                </w:p>
              </w:tc>
            </w:tr>
            <w:tr w:rsidR="0044363D" w14:paraId="06290FA0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38300559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5A4964FD" w14:textId="1B3CE5AD" w:rsidR="0044363D" w:rsidRDefault="001A4745" w:rsidP="00BB686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4CB433D9" w14:textId="76D82491" w:rsidR="0044363D" w:rsidRDefault="00C4302E" w:rsidP="00BB686F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</w:t>
                  </w:r>
                  <w:r w:rsidR="00F91DA9">
                    <w:rPr>
                      <w:sz w:val="16"/>
                      <w:szCs w:val="16"/>
                    </w:rPr>
                    <w:t>57W01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3835E1ED" w14:textId="01D1E63E" w:rsidR="0044363D" w:rsidRPr="00972F4D" w:rsidRDefault="002F3B85" w:rsidP="0044363D">
                  <w:pPr>
                    <w:rPr>
                      <w:sz w:val="14"/>
                      <w:szCs w:val="14"/>
                    </w:rPr>
                  </w:pPr>
                  <w:r>
                    <w:rPr>
                      <w:sz w:val="14"/>
                      <w:szCs w:val="14"/>
                    </w:rPr>
                    <w:t>Emergency Medical Technician (12)</w:t>
                  </w:r>
                </w:p>
              </w:tc>
            </w:tr>
            <w:tr w:rsidR="0044363D" w14:paraId="39A22272" w14:textId="77777777" w:rsidTr="004F6FF6">
              <w:trPr>
                <w:trHeight w:val="198"/>
              </w:trPr>
              <w:sdt>
                <w:sdtPr>
                  <w:rPr>
                    <w:sz w:val="16"/>
                    <w:szCs w:val="16"/>
                  </w:rPr>
                  <w:id w:val="-147343481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41" w:type="dxa"/>
                      <w:gridSpan w:val="2"/>
                      <w:shd w:val="clear" w:color="auto" w:fill="FFFFFF" w:themeFill="background1"/>
                      <w:vAlign w:val="center"/>
                    </w:tcPr>
                    <w:p w14:paraId="1EE093A9" w14:textId="2BCC1EFF" w:rsidR="0044363D" w:rsidRDefault="001A4745" w:rsidP="00BB686F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2"/>
                  <w:shd w:val="clear" w:color="auto" w:fill="FFFFFF" w:themeFill="background1"/>
                  <w:vAlign w:val="center"/>
                </w:tcPr>
                <w:p w14:paraId="288D821A" w14:textId="4C25E224" w:rsidR="0044363D" w:rsidRDefault="008E5F95" w:rsidP="00BB686F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</w:t>
                  </w:r>
                  <w:r w:rsidR="002F3B85">
                    <w:rPr>
                      <w:sz w:val="16"/>
                      <w:szCs w:val="16"/>
                    </w:rPr>
                    <w:t>58W01</w:t>
                  </w:r>
                </w:p>
              </w:tc>
              <w:tc>
                <w:tcPr>
                  <w:tcW w:w="2103" w:type="dxa"/>
                  <w:shd w:val="clear" w:color="auto" w:fill="FFFFFF" w:themeFill="background1"/>
                  <w:vAlign w:val="center"/>
                </w:tcPr>
                <w:p w14:paraId="57C4F2C4" w14:textId="29934F92" w:rsidR="0044363D" w:rsidRPr="00972F4D" w:rsidRDefault="002F3B85" w:rsidP="0044363D">
                  <w:pPr>
                    <w:rPr>
                      <w:sz w:val="14"/>
                      <w:szCs w:val="14"/>
                    </w:rPr>
                  </w:pPr>
                  <w:r>
                    <w:rPr>
                      <w:sz w:val="14"/>
                      <w:szCs w:val="14"/>
                    </w:rPr>
                    <w:t>Medical Office Assistant</w:t>
                  </w:r>
                  <w:r w:rsidR="00972F4D" w:rsidRPr="00972F4D">
                    <w:rPr>
                      <w:sz w:val="14"/>
                      <w:szCs w:val="14"/>
                    </w:rPr>
                    <w:t xml:space="preserve"> (12)</w:t>
                  </w:r>
                </w:p>
              </w:tc>
            </w:tr>
          </w:tbl>
          <w:p w14:paraId="7ED6E106" w14:textId="77777777" w:rsidR="00C43A58" w:rsidRPr="00877E9D" w:rsidRDefault="00C43A58" w:rsidP="00C43A58">
            <w:pPr>
              <w:rPr>
                <w:sz w:val="16"/>
                <w:szCs w:val="16"/>
              </w:rPr>
            </w:pPr>
          </w:p>
        </w:tc>
        <w:tc>
          <w:tcPr>
            <w:tcW w:w="3940" w:type="dxa"/>
          </w:tcPr>
          <w:tbl>
            <w:tblPr>
              <w:tblStyle w:val="TableGrid"/>
              <w:tblW w:w="3714" w:type="dxa"/>
              <w:tblLook w:val="04A0" w:firstRow="1" w:lastRow="0" w:firstColumn="1" w:lastColumn="0" w:noHBand="0" w:noVBand="1"/>
            </w:tblPr>
            <w:tblGrid>
              <w:gridCol w:w="376"/>
              <w:gridCol w:w="20"/>
              <w:gridCol w:w="861"/>
              <w:gridCol w:w="19"/>
              <w:gridCol w:w="2426"/>
              <w:gridCol w:w="12"/>
            </w:tblGrid>
            <w:tr w:rsidR="00C43A58" w:rsidRPr="00B9535E" w14:paraId="0C63B98E" w14:textId="77777777" w:rsidTr="00401D76">
              <w:trPr>
                <w:trHeight w:val="208"/>
              </w:trPr>
              <w:tc>
                <w:tcPr>
                  <w:tcW w:w="3714" w:type="dxa"/>
                  <w:gridSpan w:val="6"/>
                  <w:shd w:val="clear" w:color="auto" w:fill="BFBFBF" w:themeFill="background1" w:themeFillShade="BF"/>
                  <w:vAlign w:val="center"/>
                </w:tcPr>
                <w:p w14:paraId="0B63BD59" w14:textId="6385C998" w:rsidR="00C43A58" w:rsidRPr="00B9535E" w:rsidRDefault="326B4BB1" w:rsidP="326B4BB1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AFCF7BE">
                    <w:rPr>
                      <w:b/>
                      <w:bCs/>
                      <w:sz w:val="18"/>
                      <w:szCs w:val="18"/>
                    </w:rPr>
                    <w:t>SOCIAL STUDIES</w:t>
                  </w:r>
                </w:p>
              </w:tc>
            </w:tr>
            <w:tr w:rsidR="00F40DB9" w:rsidRPr="00B9535E" w14:paraId="205AD36D" w14:textId="77777777" w:rsidTr="00401D76">
              <w:trPr>
                <w:trHeight w:val="217"/>
              </w:trPr>
              <w:tc>
                <w:tcPr>
                  <w:tcW w:w="3714" w:type="dxa"/>
                  <w:gridSpan w:val="6"/>
                  <w:vAlign w:val="center"/>
                </w:tcPr>
                <w:p w14:paraId="5958023D" w14:textId="08B50BD5" w:rsidR="00F40DB9" w:rsidRPr="00425C8D" w:rsidRDefault="00425C8D" w:rsidP="103580D3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00425C8D">
                    <w:rPr>
                      <w:b/>
                      <w:bCs/>
                      <w:sz w:val="16"/>
                      <w:szCs w:val="16"/>
                    </w:rPr>
                    <w:t>Required Classes</w:t>
                  </w:r>
                </w:p>
              </w:tc>
            </w:tr>
            <w:tr w:rsidR="00C43A58" w:rsidRPr="00B9535E" w14:paraId="233CAA6B" w14:textId="77777777" w:rsidTr="003F169A">
              <w:trPr>
                <w:trHeight w:val="21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74085553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189E0839" w14:textId="2255384E" w:rsidR="00C43A58" w:rsidRPr="00B9535E" w:rsidRDefault="00A10116" w:rsidP="00C43A58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01AE3C5E" w14:textId="3BD62D31" w:rsidR="00C43A58" w:rsidRPr="00877E9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SS0101 </w:t>
                  </w:r>
                </w:p>
              </w:tc>
              <w:tc>
                <w:tcPr>
                  <w:tcW w:w="2457" w:type="dxa"/>
                  <w:gridSpan w:val="3"/>
                </w:tcPr>
                <w:p w14:paraId="144E8478" w14:textId="6203DE2E" w:rsidR="00C43A58" w:rsidRPr="00877E9D" w:rsidRDefault="103580D3" w:rsidP="103580D3">
                  <w:pPr>
                    <w:rPr>
                      <w:sz w:val="16"/>
                      <w:szCs w:val="16"/>
                    </w:rPr>
                  </w:pPr>
                  <w:r w:rsidRPr="103580D3">
                    <w:rPr>
                      <w:sz w:val="16"/>
                      <w:szCs w:val="16"/>
                    </w:rPr>
                    <w:t>Amer</w:t>
                  </w:r>
                  <w:r w:rsidR="00CE13E7">
                    <w:rPr>
                      <w:sz w:val="16"/>
                      <w:szCs w:val="16"/>
                    </w:rPr>
                    <w:t xml:space="preserve"> </w:t>
                  </w:r>
                  <w:r w:rsidRPr="103580D3">
                    <w:rPr>
                      <w:sz w:val="16"/>
                      <w:szCs w:val="16"/>
                    </w:rPr>
                    <w:t xml:space="preserve">Gov </w:t>
                  </w:r>
                  <w:r w:rsidR="00CE13E7">
                    <w:rPr>
                      <w:sz w:val="16"/>
                      <w:szCs w:val="16"/>
                    </w:rPr>
                    <w:t xml:space="preserve">Recovery </w:t>
                  </w:r>
                  <w:r w:rsidRPr="103580D3">
                    <w:rPr>
                      <w:sz w:val="16"/>
                      <w:szCs w:val="16"/>
                    </w:rPr>
                    <w:t>(10, 11, 12)</w:t>
                  </w:r>
                </w:p>
              </w:tc>
            </w:tr>
            <w:tr w:rsidR="00C43A58" w:rsidRPr="00B9535E" w14:paraId="7762DA52" w14:textId="77777777" w:rsidTr="003F169A">
              <w:trPr>
                <w:trHeight w:val="22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94141907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168407C9" w14:textId="2D2B36AA" w:rsidR="00C43A58" w:rsidRPr="00B9535E" w:rsidRDefault="00C52FB7" w:rsidP="00C43A58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622B606A" w14:textId="3E28BE30" w:rsidR="00C43A58" w:rsidRPr="00877E9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SS0201 </w:t>
                  </w:r>
                </w:p>
              </w:tc>
              <w:tc>
                <w:tcPr>
                  <w:tcW w:w="2457" w:type="dxa"/>
                  <w:gridSpan w:val="3"/>
                </w:tcPr>
                <w:p w14:paraId="351EBDC4" w14:textId="68E62912" w:rsidR="00C43A58" w:rsidRPr="00877E9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World Hi</w:t>
                  </w:r>
                  <w:r w:rsidR="00CE13E7">
                    <w:rPr>
                      <w:sz w:val="16"/>
                      <w:szCs w:val="16"/>
                    </w:rPr>
                    <w:t>st Recovery</w:t>
                  </w:r>
                  <w:r w:rsidRPr="326B4BB1">
                    <w:rPr>
                      <w:sz w:val="16"/>
                      <w:szCs w:val="16"/>
                    </w:rPr>
                    <w:t xml:space="preserve"> (10, 11, 12)</w:t>
                  </w:r>
                </w:p>
              </w:tc>
            </w:tr>
            <w:tr w:rsidR="00C43A58" w:rsidRPr="00B9535E" w14:paraId="6D40BAB8" w14:textId="77777777" w:rsidTr="003F169A">
              <w:trPr>
                <w:trHeight w:val="22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62635987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2EA39B5A" w14:textId="6C900252" w:rsidR="00C43A58" w:rsidRPr="00B9535E" w:rsidRDefault="00C52FB7" w:rsidP="00C43A58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558BA815" w14:textId="13BFDDE0" w:rsidR="00C43A58" w:rsidRPr="00877E9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SS0501 </w:t>
                  </w:r>
                </w:p>
              </w:tc>
              <w:tc>
                <w:tcPr>
                  <w:tcW w:w="2457" w:type="dxa"/>
                  <w:gridSpan w:val="3"/>
                </w:tcPr>
                <w:p w14:paraId="69BC060B" w14:textId="42AF9A70" w:rsidR="00C43A58" w:rsidRPr="00877E9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US History (10, 11, 12)</w:t>
                  </w:r>
                </w:p>
              </w:tc>
            </w:tr>
            <w:tr w:rsidR="00C43A58" w:rsidRPr="00B9535E" w14:paraId="0BFEE849" w14:textId="77777777" w:rsidTr="003F169A">
              <w:trPr>
                <w:trHeight w:val="21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78303635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4FB73CAA" w14:textId="28D1CB00" w:rsidR="00C43A58" w:rsidRPr="00B9535E" w:rsidRDefault="00C52FB7" w:rsidP="00C43A58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439F1D59" w14:textId="65C4A023" w:rsidR="00C43A58" w:rsidRPr="00877E9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SS0671 </w:t>
                  </w:r>
                </w:p>
              </w:tc>
              <w:tc>
                <w:tcPr>
                  <w:tcW w:w="2457" w:type="dxa"/>
                  <w:gridSpan w:val="3"/>
                </w:tcPr>
                <w:p w14:paraId="4A35C622" w14:textId="6C70DE11" w:rsidR="00C43A58" w:rsidRPr="00877E9D" w:rsidRDefault="326B4BB1" w:rsidP="326B4BB1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AP US History (11, 12)</w:t>
                  </w:r>
                  <w:r w:rsidR="4A39A382" w:rsidRPr="0AFCF7BE">
                    <w:rPr>
                      <w:sz w:val="16"/>
                      <w:szCs w:val="16"/>
                    </w:rPr>
                    <w:t xml:space="preserve"> W</w:t>
                  </w:r>
                </w:p>
              </w:tc>
            </w:tr>
            <w:tr w:rsidR="0079032F" w:rsidRPr="00B9535E" w14:paraId="765EDC19" w14:textId="77777777" w:rsidTr="00401D76">
              <w:trPr>
                <w:trHeight w:val="217"/>
              </w:trPr>
              <w:tc>
                <w:tcPr>
                  <w:tcW w:w="3714" w:type="dxa"/>
                  <w:gridSpan w:val="6"/>
                  <w:vAlign w:val="center"/>
                </w:tcPr>
                <w:p w14:paraId="68C55BC7" w14:textId="514B4E8C" w:rsidR="0079032F" w:rsidRPr="0079032F" w:rsidRDefault="0079032F" w:rsidP="103580D3">
                  <w:pPr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z w:val="16"/>
                      <w:szCs w:val="16"/>
                    </w:rPr>
                    <w:t>Electives</w:t>
                  </w:r>
                </w:p>
              </w:tc>
            </w:tr>
            <w:tr w:rsidR="0079032F" w:rsidRPr="00B9535E" w14:paraId="084A88BE" w14:textId="77777777" w:rsidTr="003F169A">
              <w:trPr>
                <w:trHeight w:val="22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2106467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3A1487DC" w14:textId="6DA8BD22" w:rsidR="0079032F" w:rsidRDefault="0079032F" w:rsidP="00C43A58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40ACCDDA" w14:textId="52E34F97" w:rsidR="0079032F" w:rsidRPr="326B4BB1" w:rsidRDefault="0079032F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0471</w:t>
                  </w:r>
                </w:p>
              </w:tc>
              <w:tc>
                <w:tcPr>
                  <w:tcW w:w="2457" w:type="dxa"/>
                  <w:gridSpan w:val="3"/>
                </w:tcPr>
                <w:p w14:paraId="4061F03F" w14:textId="2E0C41F9" w:rsidR="0079032F" w:rsidRPr="0AFCF7BE" w:rsidRDefault="000845D3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European History (11,12) W</w:t>
                  </w:r>
                </w:p>
              </w:tc>
            </w:tr>
            <w:tr w:rsidR="00C43A58" w:rsidRPr="00B9535E" w14:paraId="5792D0C7" w14:textId="77777777" w:rsidTr="003F169A">
              <w:trPr>
                <w:trHeight w:val="22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167691343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70E066B9" w14:textId="03FE1762" w:rsidR="00C43A58" w:rsidRPr="00B9535E" w:rsidRDefault="00C52FB7" w:rsidP="00C43A58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6BD1C516" w14:textId="4D56481B" w:rsidR="00C43A58" w:rsidRPr="00877E9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SS0971 </w:t>
                  </w:r>
                </w:p>
              </w:tc>
              <w:tc>
                <w:tcPr>
                  <w:tcW w:w="2457" w:type="dxa"/>
                  <w:gridSpan w:val="3"/>
                </w:tcPr>
                <w:p w14:paraId="6982BCD3" w14:textId="667CFE69" w:rsidR="00C43A58" w:rsidRPr="00877E9D" w:rsidRDefault="326B4BB1" w:rsidP="326B4BB1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AP Psychology (</w:t>
                  </w:r>
                  <w:r w:rsidR="27467F3F" w:rsidRPr="03FFF3FA">
                    <w:rPr>
                      <w:sz w:val="16"/>
                      <w:szCs w:val="16"/>
                    </w:rPr>
                    <w:t xml:space="preserve">10, </w:t>
                  </w:r>
                  <w:r w:rsidRPr="0AFCF7BE">
                    <w:rPr>
                      <w:sz w:val="16"/>
                      <w:szCs w:val="16"/>
                    </w:rPr>
                    <w:t>11, 12)</w:t>
                  </w:r>
                  <w:r w:rsidR="6538B3C2" w:rsidRPr="0AFCF7BE">
                    <w:rPr>
                      <w:sz w:val="16"/>
                      <w:szCs w:val="16"/>
                    </w:rPr>
                    <w:t xml:space="preserve"> W</w:t>
                  </w:r>
                </w:p>
              </w:tc>
            </w:tr>
            <w:tr w:rsidR="00C43A58" w:rsidRPr="00B9535E" w14:paraId="0B76D81A" w14:textId="77777777" w:rsidTr="003F169A">
              <w:trPr>
                <w:trHeight w:val="21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97490217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0E05F839" w14:textId="31601262" w:rsidR="00C43A58" w:rsidRPr="00B9535E" w:rsidRDefault="00C52FB7" w:rsidP="00C43A58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16106878" w14:textId="79B5D067" w:rsidR="00C43A58" w:rsidRPr="00877E9D" w:rsidRDefault="00425C8D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KPSSO</w:t>
                  </w:r>
                </w:p>
              </w:tc>
              <w:tc>
                <w:tcPr>
                  <w:tcW w:w="2457" w:type="dxa"/>
                  <w:gridSpan w:val="3"/>
                </w:tcPr>
                <w:p w14:paraId="0E847B32" w14:textId="3A887E82" w:rsidR="00C43A58" w:rsidRPr="00877E9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Psychology</w:t>
                  </w:r>
                  <w:r w:rsidR="00602C2E">
                    <w:rPr>
                      <w:sz w:val="16"/>
                      <w:szCs w:val="16"/>
                    </w:rPr>
                    <w:t>/Sociology</w:t>
                  </w:r>
                  <w:r w:rsidRPr="326B4BB1">
                    <w:rPr>
                      <w:sz w:val="16"/>
                      <w:szCs w:val="16"/>
                    </w:rPr>
                    <w:t xml:space="preserve"> (10, 11, 12) </w:t>
                  </w:r>
                </w:p>
              </w:tc>
            </w:tr>
            <w:tr w:rsidR="00C43A58" w:rsidRPr="00B9535E" w14:paraId="6D3E471D" w14:textId="77777777" w:rsidTr="003F169A">
              <w:trPr>
                <w:trHeight w:val="217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214076244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2B828D5C" w14:textId="4B358776" w:rsidR="00C43A58" w:rsidRPr="00B9535E" w:rsidRDefault="00C52FB7" w:rsidP="00C43A58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4A75D657" w14:textId="5B769364" w:rsidR="00C43A58" w:rsidRPr="00877E9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SS30W71 </w:t>
                  </w:r>
                </w:p>
              </w:tc>
              <w:tc>
                <w:tcPr>
                  <w:tcW w:w="2457" w:type="dxa"/>
                  <w:gridSpan w:val="3"/>
                </w:tcPr>
                <w:p w14:paraId="25ACB23B" w14:textId="69CAF5E8" w:rsidR="00C43A58" w:rsidRPr="00877E9D" w:rsidRDefault="326B4BB1" w:rsidP="326B4BB1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College Sociology (</w:t>
                  </w:r>
                  <w:r w:rsidR="79092C1E" w:rsidRPr="03FFF3FA">
                    <w:rPr>
                      <w:sz w:val="16"/>
                      <w:szCs w:val="16"/>
                    </w:rPr>
                    <w:t xml:space="preserve">10, </w:t>
                  </w:r>
                  <w:r w:rsidRPr="0AFCF7BE">
                    <w:rPr>
                      <w:sz w:val="16"/>
                      <w:szCs w:val="16"/>
                    </w:rPr>
                    <w:t>11, 12)</w:t>
                  </w:r>
                  <w:r w:rsidR="3404D015" w:rsidRPr="0AFCF7BE">
                    <w:rPr>
                      <w:sz w:val="16"/>
                      <w:szCs w:val="16"/>
                    </w:rPr>
                    <w:t xml:space="preserve"> W</w:t>
                  </w:r>
                </w:p>
              </w:tc>
            </w:tr>
            <w:tr w:rsidR="00E14D98" w:rsidRPr="00B9535E" w14:paraId="281D5048" w14:textId="77777777" w:rsidTr="00401D76">
              <w:trPr>
                <w:trHeight w:val="189"/>
              </w:trPr>
              <w:tc>
                <w:tcPr>
                  <w:tcW w:w="3714" w:type="dxa"/>
                  <w:gridSpan w:val="6"/>
                  <w:vAlign w:val="center"/>
                </w:tcPr>
                <w:p w14:paraId="791B51C8" w14:textId="77777777" w:rsidR="00E14D98" w:rsidRPr="0AFCF7BE" w:rsidRDefault="00E14D98" w:rsidP="326B4BB1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1C35CB" w:rsidRPr="00B9535E" w14:paraId="19D61D63" w14:textId="77777777" w:rsidTr="00401D76">
              <w:trPr>
                <w:trHeight w:val="208"/>
              </w:trPr>
              <w:tc>
                <w:tcPr>
                  <w:tcW w:w="3714" w:type="dxa"/>
                  <w:gridSpan w:val="6"/>
                  <w:shd w:val="clear" w:color="auto" w:fill="BFBFBF" w:themeFill="background1" w:themeFillShade="BF"/>
                  <w:vAlign w:val="center"/>
                </w:tcPr>
                <w:p w14:paraId="5856ED30" w14:textId="1CE5306D" w:rsidR="001C35CB" w:rsidRPr="00C6504A" w:rsidRDefault="326B4BB1" w:rsidP="326B4BB1">
                  <w:pPr>
                    <w:jc w:val="center"/>
                    <w:rPr>
                      <w:rFonts w:ascii="Arial Narrow" w:hAnsi="Arial Narrow"/>
                      <w:sz w:val="18"/>
                      <w:szCs w:val="18"/>
                    </w:rPr>
                  </w:pPr>
                  <w:r w:rsidRPr="0AFCF7BE">
                    <w:rPr>
                      <w:b/>
                      <w:bCs/>
                      <w:sz w:val="18"/>
                      <w:szCs w:val="18"/>
                    </w:rPr>
                    <w:t>BUSINESS</w:t>
                  </w:r>
                </w:p>
              </w:tc>
            </w:tr>
            <w:tr w:rsidR="001C35CB" w:rsidRPr="00B9535E" w14:paraId="2187B79C" w14:textId="77777777" w:rsidTr="003F169A">
              <w:trPr>
                <w:trHeight w:val="189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41600926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60A434F8" w14:textId="5E9A9D06" w:rsidR="001C35CB" w:rsidRPr="00B9535E" w:rsidRDefault="00085D1A" w:rsidP="001C35C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1690EB4F" w14:textId="3FE80320" w:rsidR="001C35CB" w:rsidRPr="00F56DE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E0301 </w:t>
                  </w:r>
                </w:p>
              </w:tc>
              <w:tc>
                <w:tcPr>
                  <w:tcW w:w="2457" w:type="dxa"/>
                  <w:gridSpan w:val="3"/>
                </w:tcPr>
                <w:p w14:paraId="509FE7AD" w14:textId="5F3188D6" w:rsidR="001C35CB" w:rsidRPr="00F56DE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Fin Tech Lit (10, 11, 12)</w:t>
                  </w:r>
                </w:p>
              </w:tc>
            </w:tr>
            <w:tr w:rsidR="001C35CB" w:rsidRPr="00B9535E" w14:paraId="4644B12C" w14:textId="77777777" w:rsidTr="003F169A">
              <w:trPr>
                <w:trHeight w:val="198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7590529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3E49AEA3" w14:textId="7618F254" w:rsidR="001C35CB" w:rsidRPr="00B9535E" w:rsidRDefault="00085D1A" w:rsidP="001C35C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2BBD6DC5" w14:textId="42899CDC" w:rsidR="001C35CB" w:rsidRPr="00F56DE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E1601 </w:t>
                  </w:r>
                </w:p>
              </w:tc>
              <w:tc>
                <w:tcPr>
                  <w:tcW w:w="2457" w:type="dxa"/>
                  <w:gridSpan w:val="3"/>
                </w:tcPr>
                <w:p w14:paraId="1D28EE25" w14:textId="36E742C3" w:rsidR="001C35CB" w:rsidRPr="00F56DED" w:rsidRDefault="103580D3" w:rsidP="103580D3">
                  <w:pPr>
                    <w:rPr>
                      <w:sz w:val="16"/>
                      <w:szCs w:val="16"/>
                    </w:rPr>
                  </w:pPr>
                  <w:r w:rsidRPr="103580D3">
                    <w:rPr>
                      <w:sz w:val="16"/>
                      <w:szCs w:val="16"/>
                    </w:rPr>
                    <w:t>Prin Bus Mgt Ent (10, 11, 12)</w:t>
                  </w:r>
                </w:p>
              </w:tc>
            </w:tr>
            <w:tr w:rsidR="001C35CB" w:rsidRPr="00B9535E" w14:paraId="118143A8" w14:textId="77777777" w:rsidTr="003F169A">
              <w:trPr>
                <w:trHeight w:val="198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54443957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13911B7A" w14:textId="56B0B0A5" w:rsidR="001C35CB" w:rsidRPr="00B9535E" w:rsidRDefault="00085D1A" w:rsidP="001C35C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40D7C387" w14:textId="038AC251" w:rsidR="001C35CB" w:rsidRPr="00F56DE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E4001 </w:t>
                  </w:r>
                </w:p>
              </w:tc>
              <w:tc>
                <w:tcPr>
                  <w:tcW w:w="2457" w:type="dxa"/>
                  <w:gridSpan w:val="3"/>
                </w:tcPr>
                <w:p w14:paraId="3074F254" w14:textId="7D4D456F" w:rsidR="001C35CB" w:rsidRPr="00F56DED" w:rsidRDefault="103580D3" w:rsidP="103580D3">
                  <w:pPr>
                    <w:rPr>
                      <w:sz w:val="16"/>
                      <w:szCs w:val="16"/>
                    </w:rPr>
                  </w:pPr>
                  <w:r w:rsidRPr="103580D3">
                    <w:rPr>
                      <w:sz w:val="16"/>
                      <w:szCs w:val="16"/>
                    </w:rPr>
                    <w:t>Prin Acct Fin (10, 11, 12)</w:t>
                  </w:r>
                </w:p>
              </w:tc>
            </w:tr>
            <w:tr w:rsidR="001C35CB" w:rsidRPr="00B9535E" w14:paraId="7FEF770E" w14:textId="77777777" w:rsidTr="003F169A">
              <w:trPr>
                <w:trHeight w:val="189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56795719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42965C55" w14:textId="06D951C1" w:rsidR="001C35CB" w:rsidRPr="00B9535E" w:rsidRDefault="00085D1A" w:rsidP="001C35C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1D61002C" w14:textId="186DB361" w:rsidR="001C35CB" w:rsidRPr="00F56DE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E4101 </w:t>
                  </w:r>
                </w:p>
              </w:tc>
              <w:tc>
                <w:tcPr>
                  <w:tcW w:w="2457" w:type="dxa"/>
                  <w:gridSpan w:val="3"/>
                </w:tcPr>
                <w:p w14:paraId="2D5062EA" w14:textId="4387540C" w:rsidR="001C35CB" w:rsidRPr="00F56DE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Adv Accounting (11, 12)</w:t>
                  </w:r>
                </w:p>
              </w:tc>
            </w:tr>
            <w:tr w:rsidR="001C35CB" w:rsidRPr="00B9535E" w14:paraId="562A6D01" w14:textId="77777777" w:rsidTr="003F169A">
              <w:trPr>
                <w:trHeight w:val="198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48384858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4D3BE3C1" w14:textId="382DC1CD" w:rsidR="001C35CB" w:rsidRPr="00B9535E" w:rsidRDefault="00085D1A" w:rsidP="001C35C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0D9D462C" w14:textId="39B038F6" w:rsidR="001C35CB" w:rsidRPr="00F56DE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E4201 </w:t>
                  </w:r>
                </w:p>
              </w:tc>
              <w:tc>
                <w:tcPr>
                  <w:tcW w:w="2457" w:type="dxa"/>
                  <w:gridSpan w:val="3"/>
                </w:tcPr>
                <w:p w14:paraId="6599BE67" w14:textId="61FCC03A" w:rsidR="001C35CB" w:rsidRPr="00F56DED" w:rsidRDefault="103580D3" w:rsidP="103580D3">
                  <w:pPr>
                    <w:rPr>
                      <w:sz w:val="16"/>
                      <w:szCs w:val="16"/>
                    </w:rPr>
                  </w:pPr>
                  <w:r w:rsidRPr="103580D3">
                    <w:rPr>
                      <w:sz w:val="16"/>
                      <w:szCs w:val="16"/>
                    </w:rPr>
                    <w:t xml:space="preserve">Adv </w:t>
                  </w:r>
                  <w:r w:rsidRPr="594B00B9">
                    <w:rPr>
                      <w:sz w:val="16"/>
                      <w:szCs w:val="16"/>
                    </w:rPr>
                    <w:t>Bus</w:t>
                  </w:r>
                  <w:r w:rsidRPr="103580D3">
                    <w:rPr>
                      <w:sz w:val="16"/>
                      <w:szCs w:val="16"/>
                    </w:rPr>
                    <w:t xml:space="preserve"> Mgt (10, 11, 12)</w:t>
                  </w:r>
                </w:p>
              </w:tc>
            </w:tr>
            <w:tr w:rsidR="001C35CB" w:rsidRPr="00B9535E" w14:paraId="0A54A0D9" w14:textId="77777777" w:rsidTr="003F169A">
              <w:trPr>
                <w:trHeight w:val="198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55738310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1AD26316" w14:textId="4CB73555" w:rsidR="001C35CB" w:rsidRPr="00B9535E" w:rsidRDefault="00085D1A" w:rsidP="001C35C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1430162A" w14:textId="0789D262" w:rsidR="001C35CB" w:rsidRPr="00F56DE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E4301 </w:t>
                  </w:r>
                </w:p>
              </w:tc>
              <w:tc>
                <w:tcPr>
                  <w:tcW w:w="2457" w:type="dxa"/>
                  <w:gridSpan w:val="3"/>
                </w:tcPr>
                <w:p w14:paraId="13CF1490" w14:textId="4D589E8A" w:rsidR="001C35CB" w:rsidRPr="00F56DE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Intro Marketing (10, 11, 12)</w:t>
                  </w:r>
                </w:p>
              </w:tc>
            </w:tr>
            <w:tr w:rsidR="001C35CB" w:rsidRPr="00B9535E" w14:paraId="1201785C" w14:textId="77777777" w:rsidTr="003F169A">
              <w:trPr>
                <w:trHeight w:val="189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66289556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17FA5AC8" w14:textId="46B4ECC7" w:rsidR="001C35CB" w:rsidRPr="00B9535E" w:rsidRDefault="00085D1A" w:rsidP="001C35C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7A79791A" w14:textId="5BC70306" w:rsidR="001C35CB" w:rsidRPr="00F56DE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BE4401 </w:t>
                  </w:r>
                </w:p>
              </w:tc>
              <w:tc>
                <w:tcPr>
                  <w:tcW w:w="2457" w:type="dxa"/>
                  <w:gridSpan w:val="3"/>
                </w:tcPr>
                <w:p w14:paraId="2127E178" w14:textId="7CCBF6C9" w:rsidR="001C35CB" w:rsidRPr="00F56DE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Adv Marketing (11, 12)</w:t>
                  </w:r>
                </w:p>
              </w:tc>
            </w:tr>
            <w:tr w:rsidR="001C35CB" w:rsidRPr="00B9535E" w14:paraId="6C591131" w14:textId="77777777" w:rsidTr="003F169A">
              <w:trPr>
                <w:trHeight w:val="198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51167215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6C6A4F55" w14:textId="6C4D057F" w:rsidR="001C35CB" w:rsidRPr="00B9535E" w:rsidRDefault="00085D1A" w:rsidP="001C35C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45726059" w14:textId="027129E9" w:rsidR="001C35CB" w:rsidRPr="00F56DED" w:rsidRDefault="4471CE01" w:rsidP="4471CE01">
                  <w:pPr>
                    <w:rPr>
                      <w:sz w:val="16"/>
                      <w:szCs w:val="16"/>
                    </w:rPr>
                  </w:pPr>
                  <w:r w:rsidRPr="4471CE01">
                    <w:rPr>
                      <w:sz w:val="16"/>
                      <w:szCs w:val="16"/>
                    </w:rPr>
                    <w:t xml:space="preserve">BE45W01 </w:t>
                  </w:r>
                </w:p>
              </w:tc>
              <w:tc>
                <w:tcPr>
                  <w:tcW w:w="2457" w:type="dxa"/>
                  <w:gridSpan w:val="3"/>
                </w:tcPr>
                <w:p w14:paraId="4FE70289" w14:textId="4A07CF32" w:rsidR="001C35CB" w:rsidRPr="00F56DED" w:rsidRDefault="326B4BB1" w:rsidP="326B4BB1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Bus Ent Cap</w:t>
                  </w:r>
                  <w:r w:rsidR="00724F5A">
                    <w:rPr>
                      <w:sz w:val="16"/>
                      <w:szCs w:val="16"/>
                    </w:rPr>
                    <w:t>stone</w:t>
                  </w:r>
                  <w:r w:rsidRPr="0AFCF7BE">
                    <w:rPr>
                      <w:sz w:val="16"/>
                      <w:szCs w:val="16"/>
                    </w:rPr>
                    <w:t xml:space="preserve"> DE (11, 12)</w:t>
                  </w:r>
                  <w:r w:rsidR="60EDD677" w:rsidRPr="0AFCF7BE">
                    <w:rPr>
                      <w:sz w:val="16"/>
                      <w:szCs w:val="16"/>
                    </w:rPr>
                    <w:t xml:space="preserve"> W</w:t>
                  </w:r>
                  <w:r w:rsidR="008765E0">
                    <w:rPr>
                      <w:sz w:val="16"/>
                      <w:szCs w:val="16"/>
                    </w:rPr>
                    <w:t xml:space="preserve"> $</w:t>
                  </w:r>
                </w:p>
              </w:tc>
            </w:tr>
            <w:tr w:rsidR="00E14D98" w14:paraId="74D9FBC6" w14:textId="77777777" w:rsidTr="00401D76">
              <w:trPr>
                <w:trHeight w:val="180"/>
              </w:trPr>
              <w:tc>
                <w:tcPr>
                  <w:tcW w:w="3714" w:type="dxa"/>
                  <w:gridSpan w:val="6"/>
                  <w:vAlign w:val="center"/>
                </w:tcPr>
                <w:p w14:paraId="135E2207" w14:textId="058C4921" w:rsidR="00E14D98" w:rsidRDefault="00E14D98" w:rsidP="250FDD8F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1C35CB" w:rsidRPr="00B9535E" w14:paraId="70E83F57" w14:textId="77777777" w:rsidTr="00401D76">
              <w:trPr>
                <w:trHeight w:val="208"/>
              </w:trPr>
              <w:tc>
                <w:tcPr>
                  <w:tcW w:w="3714" w:type="dxa"/>
                  <w:gridSpan w:val="6"/>
                  <w:shd w:val="clear" w:color="auto" w:fill="BFBFBF" w:themeFill="background1" w:themeFillShade="BF"/>
                  <w:vAlign w:val="center"/>
                </w:tcPr>
                <w:p w14:paraId="19CD37F4" w14:textId="5C36328D" w:rsidR="001C35CB" w:rsidRPr="00F56DED" w:rsidRDefault="326B4BB1" w:rsidP="0AFCF7BE">
                  <w:pPr>
                    <w:jc w:val="center"/>
                    <w:rPr>
                      <w:sz w:val="16"/>
                      <w:szCs w:val="16"/>
                      <w:highlight w:val="yellow"/>
                    </w:rPr>
                  </w:pPr>
                  <w:r w:rsidRPr="0AFCF7BE">
                    <w:rPr>
                      <w:b/>
                      <w:bCs/>
                      <w:sz w:val="18"/>
                      <w:szCs w:val="18"/>
                    </w:rPr>
                    <w:t>TECHNOLOGY</w:t>
                  </w:r>
                </w:p>
              </w:tc>
            </w:tr>
            <w:tr w:rsidR="00B8074C" w:rsidRPr="00B9535E" w14:paraId="1C9B1A45" w14:textId="77777777" w:rsidTr="00401D76">
              <w:trPr>
                <w:trHeight w:val="198"/>
              </w:trPr>
              <w:tc>
                <w:tcPr>
                  <w:tcW w:w="3714" w:type="dxa"/>
                  <w:gridSpan w:val="6"/>
                  <w:vAlign w:val="center"/>
                </w:tcPr>
                <w:p w14:paraId="3D37B157" w14:textId="27A5128A" w:rsidR="00B8074C" w:rsidRPr="00571629" w:rsidRDefault="00B8074C" w:rsidP="326B4BB1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00571629">
                    <w:rPr>
                      <w:b/>
                      <w:bCs/>
                      <w:sz w:val="16"/>
                      <w:szCs w:val="16"/>
                    </w:rPr>
                    <w:t>10</w:t>
                  </w:r>
                  <w:r w:rsidRPr="00571629">
                    <w:rPr>
                      <w:b/>
                      <w:bCs/>
                      <w:sz w:val="16"/>
                      <w:szCs w:val="16"/>
                      <w:vertAlign w:val="superscript"/>
                    </w:rPr>
                    <w:t>th</w:t>
                  </w:r>
                  <w:r w:rsidRPr="00571629">
                    <w:rPr>
                      <w:b/>
                      <w:bCs/>
                      <w:sz w:val="16"/>
                      <w:szCs w:val="16"/>
                    </w:rPr>
                    <w:t xml:space="preserve"> grade</w:t>
                  </w:r>
                  <w:r w:rsidR="00571629" w:rsidRPr="00571629">
                    <w:rPr>
                      <w:b/>
                      <w:bCs/>
                      <w:sz w:val="16"/>
                      <w:szCs w:val="16"/>
                    </w:rPr>
                    <w:t xml:space="preserve"> required</w:t>
                  </w:r>
                  <w:r w:rsidRPr="00571629">
                    <w:rPr>
                      <w:b/>
                      <w:bCs/>
                      <w:sz w:val="16"/>
                      <w:szCs w:val="16"/>
                    </w:rPr>
                    <w:t>- must choose one</w:t>
                  </w:r>
                </w:p>
              </w:tc>
            </w:tr>
            <w:tr w:rsidR="001C35CB" w:rsidRPr="00B9535E" w14:paraId="427986BA" w14:textId="77777777" w:rsidTr="003F169A">
              <w:trPr>
                <w:trHeight w:val="198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92980714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08337C16" w14:textId="3D82C45A" w:rsidR="001C35CB" w:rsidRPr="00B9535E" w:rsidRDefault="00085D1A" w:rsidP="001C35C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3A2BFBF5" w14:textId="5B25AECC" w:rsidR="001C35CB" w:rsidRPr="00F56DE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 xml:space="preserve">TE0501 </w:t>
                  </w:r>
                </w:p>
              </w:tc>
              <w:tc>
                <w:tcPr>
                  <w:tcW w:w="2457" w:type="dxa"/>
                  <w:gridSpan w:val="3"/>
                </w:tcPr>
                <w:p w14:paraId="446DC709" w14:textId="25B68AD9" w:rsidR="001C35CB" w:rsidRPr="00F56DED" w:rsidRDefault="326B4BB1" w:rsidP="326B4BB1">
                  <w:pPr>
                    <w:rPr>
                      <w:sz w:val="16"/>
                      <w:szCs w:val="16"/>
                    </w:rPr>
                  </w:pPr>
                  <w:r w:rsidRPr="326B4BB1">
                    <w:rPr>
                      <w:sz w:val="16"/>
                      <w:szCs w:val="16"/>
                    </w:rPr>
                    <w:t>Found Tech (10)</w:t>
                  </w:r>
                </w:p>
              </w:tc>
            </w:tr>
            <w:tr w:rsidR="009A50DF" w:rsidRPr="00B9535E" w14:paraId="4F4ED430" w14:textId="77777777" w:rsidTr="003F169A">
              <w:trPr>
                <w:trHeight w:val="198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89820437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7E018304" w14:textId="73884E2C" w:rsidR="009A50DF" w:rsidRDefault="009A50DF" w:rsidP="001C35C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1B0C274B" w14:textId="72C6B586" w:rsidR="009A50DF" w:rsidRPr="326B4BB1" w:rsidRDefault="009A50DF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E4071</w:t>
                  </w:r>
                </w:p>
              </w:tc>
              <w:tc>
                <w:tcPr>
                  <w:tcW w:w="2457" w:type="dxa"/>
                  <w:gridSpan w:val="3"/>
                </w:tcPr>
                <w:p w14:paraId="3C4C1F05" w14:textId="1C1A6042" w:rsidR="009A50DF" w:rsidRPr="326B4BB1" w:rsidRDefault="009A50DF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Computer Sci Prin (10) W</w:t>
                  </w:r>
                </w:p>
              </w:tc>
            </w:tr>
            <w:tr w:rsidR="00B8074C" w:rsidRPr="00B9535E" w14:paraId="69B3AA27" w14:textId="77777777" w:rsidTr="00401D76">
              <w:trPr>
                <w:trHeight w:val="198"/>
              </w:trPr>
              <w:tc>
                <w:tcPr>
                  <w:tcW w:w="3714" w:type="dxa"/>
                  <w:gridSpan w:val="6"/>
                  <w:vAlign w:val="center"/>
                </w:tcPr>
                <w:p w14:paraId="154A97F1" w14:textId="50CCBC0E" w:rsidR="00B8074C" w:rsidRPr="00571629" w:rsidRDefault="004568A1" w:rsidP="326B4BB1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00571629">
                    <w:rPr>
                      <w:b/>
                      <w:bCs/>
                      <w:sz w:val="16"/>
                      <w:szCs w:val="16"/>
                    </w:rPr>
                    <w:t>Advanced Technology</w:t>
                  </w:r>
                </w:p>
              </w:tc>
            </w:tr>
            <w:tr w:rsidR="001C35CB" w:rsidRPr="00B9535E" w14:paraId="1E4542E5" w14:textId="77777777" w:rsidTr="003F169A">
              <w:trPr>
                <w:trHeight w:val="198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27143706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7F056ABD" w14:textId="4EB24D2D" w:rsidR="001C35CB" w:rsidRPr="00B9535E" w:rsidRDefault="00B8074C" w:rsidP="001C35C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0DDCD7DD" w14:textId="2B929E70" w:rsidR="008E4549" w:rsidRPr="00F56DED" w:rsidRDefault="008E4549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101</w:t>
                  </w:r>
                </w:p>
              </w:tc>
              <w:tc>
                <w:tcPr>
                  <w:tcW w:w="2457" w:type="dxa"/>
                  <w:gridSpan w:val="3"/>
                </w:tcPr>
                <w:p w14:paraId="6C51EEDB" w14:textId="407F386D" w:rsidR="008E4549" w:rsidRPr="00F56DED" w:rsidRDefault="008E4549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ech Design</w:t>
                  </w:r>
                  <w:r w:rsidR="00E9315C">
                    <w:rPr>
                      <w:sz w:val="16"/>
                      <w:szCs w:val="16"/>
                    </w:rPr>
                    <w:t xml:space="preserve"> CTE</w:t>
                  </w:r>
                  <w:r w:rsidR="0022016A">
                    <w:rPr>
                      <w:sz w:val="16"/>
                      <w:szCs w:val="16"/>
                    </w:rPr>
                    <w:t xml:space="preserve">- </w:t>
                  </w:r>
                  <w:r w:rsidR="00E9315C">
                    <w:rPr>
                      <w:sz w:val="16"/>
                      <w:szCs w:val="16"/>
                    </w:rPr>
                    <w:t>(10,11</w:t>
                  </w:r>
                  <w:r w:rsidR="00AD5A19">
                    <w:rPr>
                      <w:sz w:val="16"/>
                      <w:szCs w:val="16"/>
                    </w:rPr>
                    <w:t>)</w:t>
                  </w:r>
                </w:p>
              </w:tc>
            </w:tr>
            <w:tr w:rsidR="001C35CB" w:rsidRPr="00B9535E" w14:paraId="011A0797" w14:textId="77777777" w:rsidTr="003F169A">
              <w:trPr>
                <w:trHeight w:val="189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18811261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67BC360F" w14:textId="298BBAE8" w:rsidR="001C35CB" w:rsidRPr="00B9535E" w:rsidRDefault="00085D1A" w:rsidP="001C35CB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3A72D5B6" w14:textId="24D7246B" w:rsidR="0022016A" w:rsidRPr="00F56DED" w:rsidRDefault="0022016A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</w:t>
                  </w:r>
                  <w:r w:rsidR="005E3821">
                    <w:rPr>
                      <w:sz w:val="16"/>
                      <w:szCs w:val="16"/>
                    </w:rPr>
                    <w:t>4201</w:t>
                  </w:r>
                </w:p>
              </w:tc>
              <w:tc>
                <w:tcPr>
                  <w:tcW w:w="2457" w:type="dxa"/>
                  <w:gridSpan w:val="3"/>
                </w:tcPr>
                <w:p w14:paraId="627D6F0C" w14:textId="0F5DE993" w:rsidR="0022016A" w:rsidRPr="00F56DED" w:rsidRDefault="0022016A" w:rsidP="326B4BB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 Design Apps</w:t>
                  </w:r>
                  <w:r w:rsidR="00AD5A19">
                    <w:rPr>
                      <w:sz w:val="16"/>
                      <w:szCs w:val="16"/>
                    </w:rPr>
                    <w:t xml:space="preserve"> CTE (10, 11)</w:t>
                  </w:r>
                </w:p>
              </w:tc>
            </w:tr>
            <w:tr w:rsidR="00AD5A19" w:rsidRPr="00B9535E" w14:paraId="5569E6E6" w14:textId="77777777" w:rsidTr="003F169A">
              <w:trPr>
                <w:trHeight w:val="189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33182797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14E61435" w14:textId="6DF3B82C" w:rsidR="00AD5A19" w:rsidRDefault="00C36739" w:rsidP="00AD5A19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59A20401" w14:textId="4E35F38B" w:rsidR="00AD5A19" w:rsidRDefault="00481FE7" w:rsidP="00AD5A1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</w:t>
                  </w:r>
                  <w:r w:rsidR="00D34DAB">
                    <w:rPr>
                      <w:sz w:val="16"/>
                      <w:szCs w:val="16"/>
                    </w:rPr>
                    <w:t>A43W01</w:t>
                  </w:r>
                </w:p>
              </w:tc>
              <w:tc>
                <w:tcPr>
                  <w:tcW w:w="2457" w:type="dxa"/>
                  <w:gridSpan w:val="3"/>
                </w:tcPr>
                <w:p w14:paraId="37807088" w14:textId="03790D0D" w:rsidR="00AD5A19" w:rsidRDefault="00AD5A19" w:rsidP="00AD5A1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 Tech Apps CTE (10,11)</w:t>
                  </w:r>
                  <w:r w:rsidR="00D34DAB">
                    <w:rPr>
                      <w:sz w:val="16"/>
                      <w:szCs w:val="16"/>
                    </w:rPr>
                    <w:t xml:space="preserve"> W</w:t>
                  </w:r>
                </w:p>
              </w:tc>
            </w:tr>
            <w:tr w:rsidR="008B26CB" w:rsidRPr="00B9535E" w14:paraId="056C5CA5" w14:textId="77777777" w:rsidTr="003F169A">
              <w:trPr>
                <w:trHeight w:val="189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191866964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59E785D5" w14:textId="11B00FA9" w:rsidR="008B26CB" w:rsidRDefault="008B26CB" w:rsidP="00AD5A19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22061BD7" w14:textId="126D5E14" w:rsidR="008B26CB" w:rsidRDefault="008B26CB" w:rsidP="00AD5A1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E45W01</w:t>
                  </w:r>
                </w:p>
              </w:tc>
              <w:tc>
                <w:tcPr>
                  <w:tcW w:w="2457" w:type="dxa"/>
                  <w:gridSpan w:val="3"/>
                </w:tcPr>
                <w:p w14:paraId="5F66CA51" w14:textId="02B7E88F" w:rsidR="008B26CB" w:rsidRDefault="00724F5A" w:rsidP="00AD5A19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AdvTech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CTE Capstone DE(12)W $</w:t>
                  </w:r>
                </w:p>
              </w:tc>
            </w:tr>
            <w:tr w:rsidR="00AD5A19" w:rsidRPr="00B9535E" w14:paraId="3F445CB3" w14:textId="77777777" w:rsidTr="00401D76">
              <w:trPr>
                <w:trHeight w:val="180"/>
              </w:trPr>
              <w:tc>
                <w:tcPr>
                  <w:tcW w:w="3714" w:type="dxa"/>
                  <w:gridSpan w:val="6"/>
                  <w:vAlign w:val="center"/>
                </w:tcPr>
                <w:p w14:paraId="0028FB7B" w14:textId="77777777" w:rsidR="00AD5A19" w:rsidRPr="0AFCF7BE" w:rsidRDefault="00AD5A19" w:rsidP="00AD5A19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AD5A19" w14:paraId="1582C457" w14:textId="77777777" w:rsidTr="00401D76">
              <w:trPr>
                <w:trHeight w:val="208"/>
              </w:trPr>
              <w:tc>
                <w:tcPr>
                  <w:tcW w:w="3714" w:type="dxa"/>
                  <w:gridSpan w:val="6"/>
                  <w:shd w:val="clear" w:color="auto" w:fill="BFBFBF" w:themeFill="background1" w:themeFillShade="BF"/>
                  <w:vAlign w:val="center"/>
                </w:tcPr>
                <w:p w14:paraId="39DB1815" w14:textId="52403E3A" w:rsidR="00AD5A19" w:rsidRDefault="00AD5A19" w:rsidP="00AD5A19">
                  <w:pPr>
                    <w:jc w:val="center"/>
                    <w:rPr>
                      <w:rFonts w:ascii="Calibri" w:eastAsia="Calibri" w:hAnsi="Calibri" w:cs="Calibri"/>
                      <w:b/>
                      <w:bCs/>
                      <w:color w:val="000000" w:themeColor="text1"/>
                      <w:sz w:val="18"/>
                      <w:szCs w:val="18"/>
                      <w:highlight w:val="yellow"/>
                    </w:rPr>
                  </w:pPr>
                  <w:r w:rsidRPr="0AFCF7BE">
                    <w:rPr>
                      <w:rFonts w:ascii="Calibri" w:eastAsia="Calibri" w:hAnsi="Calibri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INTERACTIVE MEDIA AND PRODUCTION</w:t>
                  </w:r>
                </w:p>
              </w:tc>
            </w:tr>
            <w:tr w:rsidR="00AD5A19" w14:paraId="0BF76F89" w14:textId="77777777" w:rsidTr="003F169A">
              <w:trPr>
                <w:trHeight w:val="263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-140545162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640B9202" w14:textId="7DCB00E4" w:rsidR="00AD5A19" w:rsidRDefault="00AD5A19" w:rsidP="00AD5A19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3DE6E52A" w14:textId="2D883C5D" w:rsidR="00AD5A19" w:rsidRDefault="00AD5A19" w:rsidP="00AD5A19">
                  <w:pPr>
                    <w:rPr>
                      <w:sz w:val="16"/>
                      <w:szCs w:val="16"/>
                    </w:rPr>
                  </w:pPr>
                  <w:r w:rsidRPr="0AFCF7BE">
                    <w:rPr>
                      <w:sz w:val="16"/>
                      <w:szCs w:val="16"/>
                    </w:rPr>
                    <w:t>CA0501</w:t>
                  </w:r>
                </w:p>
              </w:tc>
              <w:tc>
                <w:tcPr>
                  <w:tcW w:w="2457" w:type="dxa"/>
                  <w:gridSpan w:val="3"/>
                </w:tcPr>
                <w:p w14:paraId="02109D3C" w14:textId="0F78F927" w:rsidR="00AD5A19" w:rsidRDefault="00AD5A19" w:rsidP="00AD5A19">
                  <w:pPr>
                    <w:rPr>
                      <w:sz w:val="16"/>
                      <w:szCs w:val="16"/>
                    </w:rPr>
                  </w:pPr>
                  <w:r w:rsidRPr="594B00B9">
                    <w:rPr>
                      <w:sz w:val="16"/>
                      <w:szCs w:val="16"/>
                    </w:rPr>
                    <w:t>Principles of Art, Media, and Communication (9, 10, 11, 12)</w:t>
                  </w:r>
                </w:p>
              </w:tc>
            </w:tr>
            <w:tr w:rsidR="00AD5A19" w14:paraId="02777BE5" w14:textId="77777777" w:rsidTr="003F169A">
              <w:trPr>
                <w:trHeight w:val="179"/>
              </w:trPr>
              <w:sdt>
                <w:sdtPr>
                  <w:rPr>
                    <w:rFonts w:ascii="MS Gothic" w:eastAsia="MS Gothic" w:hAnsi="MS Gothic"/>
                    <w:sz w:val="18"/>
                    <w:szCs w:val="18"/>
                  </w:rPr>
                  <w:id w:val="-64875043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5A9D7EC5" w14:textId="4C856AE6" w:rsidR="00AD5A19" w:rsidRDefault="00AD5A19" w:rsidP="00AD5A19">
                      <w:pPr>
                        <w:rPr>
                          <w:rFonts w:ascii="MS Gothic" w:eastAsia="MS Gothic" w:hAnsi="MS Gothic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212D3982" w14:textId="1B095816" w:rsidR="00AD5A19" w:rsidRDefault="00AD5A19" w:rsidP="00AD5A19">
                  <w:pPr>
                    <w:rPr>
                      <w:sz w:val="16"/>
                      <w:szCs w:val="16"/>
                    </w:rPr>
                  </w:pPr>
                  <w:r w:rsidRPr="594B00B9">
                    <w:rPr>
                      <w:sz w:val="16"/>
                      <w:szCs w:val="16"/>
                    </w:rPr>
                    <w:t>CA0601</w:t>
                  </w:r>
                </w:p>
              </w:tc>
              <w:tc>
                <w:tcPr>
                  <w:tcW w:w="2457" w:type="dxa"/>
                  <w:gridSpan w:val="3"/>
                </w:tcPr>
                <w:p w14:paraId="05BB2231" w14:textId="7C9FD321" w:rsidR="00AD5A19" w:rsidRPr="0010787E" w:rsidRDefault="00AD5A19" w:rsidP="00AD5A19">
                  <w:pPr>
                    <w:rPr>
                      <w:sz w:val="16"/>
                      <w:szCs w:val="16"/>
                    </w:rPr>
                  </w:pPr>
                  <w:r w:rsidRPr="0010787E">
                    <w:rPr>
                      <w:sz w:val="16"/>
                      <w:szCs w:val="16"/>
                    </w:rPr>
                    <w:t>Interactive Media Des I</w:t>
                  </w:r>
                  <w:r w:rsidR="00090487">
                    <w:rPr>
                      <w:sz w:val="16"/>
                      <w:szCs w:val="16"/>
                    </w:rPr>
                    <w:t xml:space="preserve"> </w:t>
                  </w:r>
                  <w:r w:rsidRPr="0010787E">
                    <w:rPr>
                      <w:sz w:val="16"/>
                      <w:szCs w:val="16"/>
                    </w:rPr>
                    <w:t>(10, 11, 12)</w:t>
                  </w:r>
                </w:p>
              </w:tc>
            </w:tr>
            <w:tr w:rsidR="00AD5A19" w14:paraId="3A4B4E80" w14:textId="77777777" w:rsidTr="003F169A">
              <w:trPr>
                <w:trHeight w:val="263"/>
              </w:trPr>
              <w:sdt>
                <w:sdtPr>
                  <w:rPr>
                    <w:rFonts w:ascii="MS Gothic" w:eastAsia="MS Gothic" w:hAnsi="MS Gothic"/>
                    <w:sz w:val="18"/>
                    <w:szCs w:val="18"/>
                  </w:rPr>
                  <w:id w:val="86927178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0FDA9ABE" w14:textId="5535D06B" w:rsidR="00AD5A19" w:rsidRDefault="00AD5A19" w:rsidP="00AD5A19">
                      <w:pPr>
                        <w:rPr>
                          <w:rFonts w:ascii="MS Gothic" w:eastAsia="MS Gothic" w:hAnsi="MS Gothic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506F1F19" w14:textId="70D06E5B" w:rsidR="00AD5A19" w:rsidRPr="594B00B9" w:rsidRDefault="00AD5A19" w:rsidP="00AD5A1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07W01</w:t>
                  </w:r>
                </w:p>
              </w:tc>
              <w:tc>
                <w:tcPr>
                  <w:tcW w:w="2457" w:type="dxa"/>
                  <w:gridSpan w:val="3"/>
                </w:tcPr>
                <w:p w14:paraId="5208E523" w14:textId="1A7390CD" w:rsidR="00AD5A19" w:rsidRPr="594B00B9" w:rsidRDefault="00AD5A19" w:rsidP="00AD5A1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nteractive Media Des II</w:t>
                  </w:r>
                  <w:r w:rsidR="00090487">
                    <w:rPr>
                      <w:sz w:val="16"/>
                      <w:szCs w:val="16"/>
                    </w:rPr>
                    <w:t xml:space="preserve"> </w:t>
                  </w:r>
                  <w:r>
                    <w:rPr>
                      <w:sz w:val="16"/>
                      <w:szCs w:val="16"/>
                    </w:rPr>
                    <w:t>(11, 12) W</w:t>
                  </w:r>
                </w:p>
              </w:tc>
            </w:tr>
            <w:tr w:rsidR="00215785" w14:paraId="275E965C" w14:textId="77777777" w:rsidTr="003F169A">
              <w:trPr>
                <w:trHeight w:val="263"/>
              </w:trPr>
              <w:sdt>
                <w:sdtPr>
                  <w:rPr>
                    <w:rFonts w:ascii="MS Gothic" w:eastAsia="MS Gothic" w:hAnsi="MS Gothic"/>
                    <w:sz w:val="18"/>
                    <w:szCs w:val="18"/>
                  </w:rPr>
                  <w:id w:val="171638344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96" w:type="dxa"/>
                      <w:gridSpan w:val="2"/>
                      <w:vAlign w:val="center"/>
                    </w:tcPr>
                    <w:p w14:paraId="21845BC3" w14:textId="4DC40C65" w:rsidR="00215785" w:rsidRDefault="00215785" w:rsidP="00AD5A19">
                      <w:pPr>
                        <w:rPr>
                          <w:rFonts w:ascii="MS Gothic" w:eastAsia="MS Gothic" w:hAnsi="MS Gothic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6DC1141D" w14:textId="29A3B04F" w:rsidR="00215785" w:rsidRDefault="00215785" w:rsidP="00AD5A1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08W01</w:t>
                  </w:r>
                </w:p>
              </w:tc>
              <w:tc>
                <w:tcPr>
                  <w:tcW w:w="2457" w:type="dxa"/>
                  <w:gridSpan w:val="3"/>
                </w:tcPr>
                <w:p w14:paraId="232D994B" w14:textId="0933FB29" w:rsidR="00215785" w:rsidRDefault="00215785" w:rsidP="00AD5A1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MP Capstone/Internship (12) W</w:t>
                  </w:r>
                </w:p>
              </w:tc>
            </w:tr>
            <w:tr w:rsidR="00C30B35" w14:paraId="16A554B0" w14:textId="77777777" w:rsidTr="008671FC">
              <w:trPr>
                <w:trHeight w:val="263"/>
              </w:trPr>
              <w:tc>
                <w:tcPr>
                  <w:tcW w:w="396" w:type="dxa"/>
                  <w:gridSpan w:val="2"/>
                  <w:vAlign w:val="center"/>
                </w:tcPr>
                <w:p w14:paraId="56CF4BE4" w14:textId="77777777" w:rsidR="00C30B35" w:rsidRDefault="00C30B35" w:rsidP="00C30B35">
                  <w:pPr>
                    <w:rPr>
                      <w:rFonts w:ascii="MS Gothic" w:eastAsia="MS Gothic" w:hAnsi="MS Gothic"/>
                      <w:sz w:val="18"/>
                      <w:szCs w:val="18"/>
                    </w:rPr>
                  </w:pPr>
                </w:p>
              </w:tc>
              <w:tc>
                <w:tcPr>
                  <w:tcW w:w="861" w:type="dxa"/>
                  <w:vAlign w:val="center"/>
                </w:tcPr>
                <w:p w14:paraId="699F4816" w14:textId="77777777" w:rsidR="00C30B35" w:rsidRDefault="00C30B35" w:rsidP="00C30B35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457" w:type="dxa"/>
                  <w:gridSpan w:val="3"/>
                  <w:vAlign w:val="center"/>
                </w:tcPr>
                <w:p w14:paraId="1E9D612A" w14:textId="77777777" w:rsidR="00C30B35" w:rsidRDefault="00C30B35" w:rsidP="00C30B35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AD5A19" w:rsidRPr="009A3FE5" w14:paraId="23B191F2" w14:textId="77777777" w:rsidTr="00401D76">
              <w:trPr>
                <w:gridAfter w:val="1"/>
                <w:wAfter w:w="12" w:type="dxa"/>
                <w:trHeight w:val="180"/>
              </w:trPr>
              <w:tc>
                <w:tcPr>
                  <w:tcW w:w="3702" w:type="dxa"/>
                  <w:gridSpan w:val="5"/>
                  <w:shd w:val="clear" w:color="auto" w:fill="A6A6A6" w:themeFill="background1" w:themeFillShade="A6"/>
                  <w:vAlign w:val="center"/>
                </w:tcPr>
                <w:p w14:paraId="2F748225" w14:textId="77777777" w:rsidR="00AD5A19" w:rsidRPr="009A3FE5" w:rsidRDefault="00AD5A19" w:rsidP="00AD5A19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9A3FE5">
                    <w:rPr>
                      <w:b/>
                      <w:bCs/>
                      <w:sz w:val="16"/>
                      <w:szCs w:val="16"/>
                    </w:rPr>
                    <w:t>NRAS MAGNET</w:t>
                  </w:r>
                </w:p>
              </w:tc>
            </w:tr>
            <w:tr w:rsidR="00AD5A19" w:rsidRPr="0AFCF7BE" w14:paraId="2A5DD3FE" w14:textId="77777777" w:rsidTr="003F169A">
              <w:trPr>
                <w:gridAfter w:val="1"/>
                <w:wAfter w:w="12" w:type="dxa"/>
                <w:trHeight w:val="197"/>
              </w:trPr>
              <w:sdt>
                <w:sdtPr>
                  <w:rPr>
                    <w:sz w:val="16"/>
                    <w:szCs w:val="16"/>
                  </w:rPr>
                  <w:id w:val="-167856994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</w:tcPr>
                    <w:p w14:paraId="15351C30" w14:textId="6DD4ECF8" w:rsidR="00AD5A19" w:rsidRPr="0AFCF7BE" w:rsidRDefault="00AD5A19" w:rsidP="00AD5A1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3"/>
                </w:tcPr>
                <w:p w14:paraId="002C9556" w14:textId="7D6ED575" w:rsidR="00AD5A19" w:rsidRPr="326B4BB1" w:rsidRDefault="00AD5A19" w:rsidP="00AD5A1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91W51</w:t>
                  </w:r>
                </w:p>
              </w:tc>
              <w:tc>
                <w:tcPr>
                  <w:tcW w:w="2426" w:type="dxa"/>
                </w:tcPr>
                <w:p w14:paraId="10A523DF" w14:textId="65D4F6DD" w:rsidR="00AD5A19" w:rsidRPr="0AFCF7BE" w:rsidRDefault="00AD5A19" w:rsidP="00AD5A1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Natural Resources (10,11) W</w:t>
                  </w:r>
                </w:p>
              </w:tc>
            </w:tr>
            <w:tr w:rsidR="00AD5A19" w:rsidRPr="0AFCF7BE" w14:paraId="632A778C" w14:textId="77777777" w:rsidTr="003F169A">
              <w:trPr>
                <w:gridAfter w:val="1"/>
                <w:wAfter w:w="12" w:type="dxa"/>
                <w:trHeight w:val="197"/>
              </w:trPr>
              <w:sdt>
                <w:sdtPr>
                  <w:rPr>
                    <w:sz w:val="16"/>
                    <w:szCs w:val="16"/>
                  </w:rPr>
                  <w:id w:val="-113726461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</w:tcPr>
                    <w:p w14:paraId="600F7256" w14:textId="5B5ED37F" w:rsidR="00AD5A19" w:rsidRPr="0AFCF7BE" w:rsidRDefault="00AD5A19" w:rsidP="00AD5A1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3"/>
                </w:tcPr>
                <w:p w14:paraId="4BA22595" w14:textId="4AE80FFE" w:rsidR="00AD5A19" w:rsidRDefault="00AD5A19" w:rsidP="00AD5A1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89W51</w:t>
                  </w:r>
                </w:p>
              </w:tc>
              <w:tc>
                <w:tcPr>
                  <w:tcW w:w="2426" w:type="dxa"/>
                </w:tcPr>
                <w:p w14:paraId="2688A4E4" w14:textId="77B0B563" w:rsidR="00AD5A19" w:rsidRDefault="00AD5A19" w:rsidP="00AD5A1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Large Animal (10,11) W</w:t>
                  </w:r>
                </w:p>
              </w:tc>
            </w:tr>
            <w:tr w:rsidR="00AD5A19" w:rsidRPr="0AFCF7BE" w14:paraId="569F65C5" w14:textId="77777777" w:rsidTr="003F169A">
              <w:trPr>
                <w:gridAfter w:val="1"/>
                <w:wAfter w:w="12" w:type="dxa"/>
                <w:trHeight w:val="197"/>
              </w:trPr>
              <w:sdt>
                <w:sdtPr>
                  <w:rPr>
                    <w:sz w:val="16"/>
                    <w:szCs w:val="16"/>
                  </w:rPr>
                  <w:id w:val="64655300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</w:tcPr>
                    <w:p w14:paraId="50132E16" w14:textId="4AA15358" w:rsidR="00AD5A19" w:rsidRPr="0AFCF7BE" w:rsidRDefault="00AD5A19" w:rsidP="00AD5A1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3"/>
                </w:tcPr>
                <w:p w14:paraId="0ADBE02E" w14:textId="64B27740" w:rsidR="00AD5A19" w:rsidRDefault="00AD5A19" w:rsidP="00AD5A1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92W51</w:t>
                  </w:r>
                </w:p>
              </w:tc>
              <w:tc>
                <w:tcPr>
                  <w:tcW w:w="2426" w:type="dxa"/>
                </w:tcPr>
                <w:p w14:paraId="3034048D" w14:textId="70AB01E1" w:rsidR="00AD5A19" w:rsidRDefault="00AD5A19" w:rsidP="00AD5A1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mall Animal (10,11) W</w:t>
                  </w:r>
                </w:p>
              </w:tc>
            </w:tr>
            <w:tr w:rsidR="00AD5A19" w:rsidRPr="0AFCF7BE" w14:paraId="62A17842" w14:textId="77777777" w:rsidTr="003F169A">
              <w:trPr>
                <w:gridAfter w:val="1"/>
                <w:wAfter w:w="12" w:type="dxa"/>
                <w:trHeight w:val="197"/>
              </w:trPr>
              <w:sdt>
                <w:sdtPr>
                  <w:rPr>
                    <w:sz w:val="16"/>
                    <w:szCs w:val="16"/>
                  </w:rPr>
                  <w:id w:val="204802539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</w:tcPr>
                    <w:p w14:paraId="6E95B8B1" w14:textId="3D7E8EA7" w:rsidR="00AD5A19" w:rsidRPr="0AFCF7BE" w:rsidRDefault="00AD5A19" w:rsidP="00AD5A1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3"/>
                </w:tcPr>
                <w:p w14:paraId="00DB5AD6" w14:textId="20ABE8FF" w:rsidR="00AD5A19" w:rsidRDefault="00AD5A19" w:rsidP="00AD5A1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93W51</w:t>
                  </w:r>
                </w:p>
              </w:tc>
              <w:tc>
                <w:tcPr>
                  <w:tcW w:w="2426" w:type="dxa"/>
                </w:tcPr>
                <w:p w14:paraId="7A387305" w14:textId="5393B12D" w:rsidR="00AD5A19" w:rsidRDefault="00AD5A19" w:rsidP="00AD5A1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lant Strand (10,11) W</w:t>
                  </w:r>
                </w:p>
              </w:tc>
            </w:tr>
            <w:tr w:rsidR="00AD5A19" w:rsidRPr="0AFCF7BE" w14:paraId="70619DDF" w14:textId="77777777" w:rsidTr="003F169A">
              <w:trPr>
                <w:gridAfter w:val="1"/>
                <w:wAfter w:w="12" w:type="dxa"/>
                <w:trHeight w:val="197"/>
              </w:trPr>
              <w:sdt>
                <w:sdtPr>
                  <w:rPr>
                    <w:sz w:val="16"/>
                    <w:szCs w:val="16"/>
                  </w:rPr>
                  <w:id w:val="185098523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</w:tcPr>
                    <w:p w14:paraId="66B513F1" w14:textId="429FB9D0" w:rsidR="00AD5A19" w:rsidRPr="0AFCF7BE" w:rsidRDefault="00AD5A19" w:rsidP="00AD5A1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00" w:type="dxa"/>
                  <w:gridSpan w:val="3"/>
                </w:tcPr>
                <w:p w14:paraId="4BCAFC36" w14:textId="78A6624F" w:rsidR="00AD5A19" w:rsidRDefault="00AD5A19" w:rsidP="00AD5A1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95W51</w:t>
                  </w:r>
                </w:p>
              </w:tc>
              <w:tc>
                <w:tcPr>
                  <w:tcW w:w="2426" w:type="dxa"/>
                </w:tcPr>
                <w:p w14:paraId="453A8087" w14:textId="57EBA475" w:rsidR="00AD5A19" w:rsidRDefault="00AD5A19" w:rsidP="00AD5A1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pstone (12) W</w:t>
                  </w:r>
                </w:p>
              </w:tc>
            </w:tr>
          </w:tbl>
          <w:p w14:paraId="1483B01F" w14:textId="77777777" w:rsidR="00C43A58" w:rsidRPr="00B9535E" w:rsidRDefault="00C43A58" w:rsidP="00C43A58">
            <w:pPr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AFCF7BE" w14:paraId="7A4594BC" w14:textId="77777777" w:rsidTr="00E74A82">
        <w:trPr>
          <w:trHeight w:val="208"/>
        </w:trPr>
        <w:tc>
          <w:tcPr>
            <w:tcW w:w="3670" w:type="dxa"/>
          </w:tcPr>
          <w:p w14:paraId="0E4566DA" w14:textId="758B9B03" w:rsidR="0AFCF7BE" w:rsidRDefault="0AFCF7BE" w:rsidP="0AFCF7BE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670" w:type="dxa"/>
          </w:tcPr>
          <w:p w14:paraId="5C3DCA94" w14:textId="67E34FB0" w:rsidR="0AFCF7BE" w:rsidRDefault="0AFCF7BE" w:rsidP="0AFCF7BE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940" w:type="dxa"/>
          </w:tcPr>
          <w:p w14:paraId="293F5E31" w14:textId="0D715DE6" w:rsidR="0AFCF7BE" w:rsidRDefault="0AFCF7BE" w:rsidP="0AFCF7BE">
            <w:pPr>
              <w:rPr>
                <w:b/>
                <w:bCs/>
                <w:sz w:val="18"/>
                <w:szCs w:val="18"/>
              </w:rPr>
            </w:pPr>
          </w:p>
        </w:tc>
      </w:tr>
    </w:tbl>
    <w:p w14:paraId="718C152F" w14:textId="72EA951D" w:rsidR="103580D3" w:rsidRDefault="103580D3" w:rsidP="103580D3"/>
    <w:tbl>
      <w:tblPr>
        <w:tblStyle w:val="TableGrid"/>
        <w:tblpPr w:leftFromText="180" w:rightFromText="180" w:vertAnchor="text" w:horzAnchor="margin" w:tblpY="721"/>
        <w:tblOverlap w:val="never"/>
        <w:tblW w:w="3505" w:type="dxa"/>
        <w:tblLayout w:type="fixed"/>
        <w:tblLook w:val="04A0" w:firstRow="1" w:lastRow="0" w:firstColumn="1" w:lastColumn="0" w:noHBand="0" w:noVBand="1"/>
      </w:tblPr>
      <w:tblGrid>
        <w:gridCol w:w="355"/>
        <w:gridCol w:w="875"/>
        <w:gridCol w:w="2275"/>
      </w:tblGrid>
      <w:tr w:rsidR="00E24728" w:rsidRPr="00E24728" w14:paraId="22FD2112" w14:textId="77777777" w:rsidTr="00E24728">
        <w:tc>
          <w:tcPr>
            <w:tcW w:w="3505" w:type="dxa"/>
            <w:gridSpan w:val="3"/>
            <w:shd w:val="clear" w:color="auto" w:fill="A6A6A6"/>
            <w:vAlign w:val="center"/>
          </w:tcPr>
          <w:p w14:paraId="5D6C68CB" w14:textId="77777777" w:rsidR="00E24728" w:rsidRPr="00E24728" w:rsidRDefault="00E24728" w:rsidP="00E24728">
            <w:pPr>
              <w:jc w:val="center"/>
              <w:rPr>
                <w:rFonts w:ascii="Calibri" w:eastAsia="Calibri" w:hAnsi="Calibri" w:cs="Times New Roman"/>
                <w:sz w:val="18"/>
                <w:szCs w:val="18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     </w:t>
            </w: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ab/>
            </w:r>
            <w:r w:rsidRPr="00E24728">
              <w:rPr>
                <w:rFonts w:ascii="Calibri" w:eastAsia="Calibri" w:hAnsi="Calibri" w:cs="Times New Roman"/>
                <w:b/>
                <w:bCs/>
                <w:sz w:val="18"/>
                <w:szCs w:val="18"/>
              </w:rPr>
              <w:t>WORLD LANGUAGE</w:t>
            </w:r>
          </w:p>
        </w:tc>
      </w:tr>
      <w:tr w:rsidR="00E24728" w:rsidRPr="00E24728" w14:paraId="4A7E7C19" w14:textId="77777777" w:rsidTr="001128DA">
        <w:sdt>
          <w:sdtPr>
            <w:rPr>
              <w:rFonts w:ascii="Calibri" w:eastAsia="Calibri" w:hAnsi="Calibri" w:cs="Times New Roman"/>
              <w:sz w:val="18"/>
              <w:szCs w:val="18"/>
            </w:rPr>
            <w:id w:val="755790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63EA638A" w14:textId="233CE59D" w:rsidR="00E24728" w:rsidRPr="00E24728" w:rsidRDefault="0044363D" w:rsidP="00E24728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31F98139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0101 </w:t>
            </w:r>
          </w:p>
        </w:tc>
        <w:tc>
          <w:tcPr>
            <w:tcW w:w="2275" w:type="dxa"/>
          </w:tcPr>
          <w:p w14:paraId="4BDF2440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French I (10, 11, 12)</w:t>
            </w:r>
          </w:p>
        </w:tc>
      </w:tr>
      <w:tr w:rsidR="00E24728" w:rsidRPr="00E24728" w14:paraId="14292312" w14:textId="77777777" w:rsidTr="001128DA">
        <w:sdt>
          <w:sdtPr>
            <w:rPr>
              <w:rFonts w:ascii="Calibri" w:eastAsia="Calibri" w:hAnsi="Calibri" w:cs="Times New Roman"/>
              <w:sz w:val="18"/>
              <w:szCs w:val="18"/>
            </w:rPr>
            <w:id w:val="1040707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716BA48B" w14:textId="77777777" w:rsidR="00E24728" w:rsidRPr="00E24728" w:rsidRDefault="00E24728" w:rsidP="00E24728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4994640D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0201 </w:t>
            </w:r>
          </w:p>
        </w:tc>
        <w:tc>
          <w:tcPr>
            <w:tcW w:w="2275" w:type="dxa"/>
          </w:tcPr>
          <w:p w14:paraId="5CCF34CA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French II (10, 11, 12)</w:t>
            </w:r>
          </w:p>
        </w:tc>
      </w:tr>
      <w:tr w:rsidR="00E24728" w:rsidRPr="00E24728" w14:paraId="72C16B0E" w14:textId="77777777" w:rsidTr="001128DA">
        <w:sdt>
          <w:sdtPr>
            <w:rPr>
              <w:rFonts w:ascii="Calibri" w:eastAsia="Calibri" w:hAnsi="Calibri" w:cs="Times New Roman"/>
              <w:sz w:val="18"/>
              <w:szCs w:val="18"/>
            </w:rPr>
            <w:id w:val="1557596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09331C6B" w14:textId="77777777" w:rsidR="00E24728" w:rsidRPr="00E24728" w:rsidRDefault="00E24728" w:rsidP="00E24728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08D5F52A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0331 </w:t>
            </w:r>
          </w:p>
        </w:tc>
        <w:tc>
          <w:tcPr>
            <w:tcW w:w="2275" w:type="dxa"/>
          </w:tcPr>
          <w:p w14:paraId="132AF9E4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French III (10, 11, 12)</w:t>
            </w:r>
          </w:p>
        </w:tc>
      </w:tr>
      <w:tr w:rsidR="00E24728" w:rsidRPr="00E24728" w14:paraId="1CDED8B5" w14:textId="77777777" w:rsidTr="001128DA">
        <w:sdt>
          <w:sdtPr>
            <w:rPr>
              <w:rFonts w:ascii="Calibri" w:eastAsia="Calibri" w:hAnsi="Calibri" w:cs="Times New Roman"/>
              <w:sz w:val="18"/>
              <w:szCs w:val="18"/>
            </w:rPr>
            <w:id w:val="-19236373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0134E004" w14:textId="77777777" w:rsidR="00E24728" w:rsidRPr="00E24728" w:rsidRDefault="00E24728" w:rsidP="00E24728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6482AA87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04W31 </w:t>
            </w:r>
          </w:p>
        </w:tc>
        <w:tc>
          <w:tcPr>
            <w:tcW w:w="2275" w:type="dxa"/>
          </w:tcPr>
          <w:p w14:paraId="03D4FC47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French IV (11, 12) W</w:t>
            </w:r>
          </w:p>
        </w:tc>
      </w:tr>
      <w:tr w:rsidR="00E24728" w:rsidRPr="00E24728" w14:paraId="3C45FE01" w14:textId="77777777" w:rsidTr="001128DA">
        <w:sdt>
          <w:sdtPr>
            <w:rPr>
              <w:rFonts w:ascii="Calibri" w:eastAsia="Calibri" w:hAnsi="Calibri" w:cs="Times New Roman"/>
              <w:sz w:val="18"/>
              <w:szCs w:val="18"/>
            </w:rPr>
            <w:id w:val="-744262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2C2C51FA" w14:textId="77777777" w:rsidR="00E24728" w:rsidRPr="00E24728" w:rsidRDefault="00E24728" w:rsidP="00E24728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3B519C77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0701 </w:t>
            </w:r>
          </w:p>
        </w:tc>
        <w:tc>
          <w:tcPr>
            <w:tcW w:w="2275" w:type="dxa"/>
          </w:tcPr>
          <w:p w14:paraId="44EC675C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Spanish I (10, 11, 12)</w:t>
            </w:r>
          </w:p>
        </w:tc>
      </w:tr>
      <w:tr w:rsidR="00E24728" w:rsidRPr="00E24728" w14:paraId="18CC5954" w14:textId="77777777" w:rsidTr="001128DA">
        <w:sdt>
          <w:sdtPr>
            <w:rPr>
              <w:rFonts w:ascii="Calibri" w:eastAsia="Calibri" w:hAnsi="Calibri" w:cs="Times New Roman"/>
              <w:sz w:val="18"/>
              <w:szCs w:val="18"/>
            </w:rPr>
            <w:id w:val="18778921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642E2E13" w14:textId="77777777" w:rsidR="00E24728" w:rsidRPr="00E24728" w:rsidRDefault="00E24728" w:rsidP="00E24728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5AAA7434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0801 </w:t>
            </w:r>
          </w:p>
        </w:tc>
        <w:tc>
          <w:tcPr>
            <w:tcW w:w="2275" w:type="dxa"/>
          </w:tcPr>
          <w:p w14:paraId="5838DEE8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Spanish II (10, 11, 12)</w:t>
            </w:r>
          </w:p>
        </w:tc>
      </w:tr>
      <w:tr w:rsidR="00E24728" w:rsidRPr="00E24728" w14:paraId="5DAE7A81" w14:textId="77777777" w:rsidTr="001128DA">
        <w:sdt>
          <w:sdtPr>
            <w:rPr>
              <w:rFonts w:ascii="Calibri" w:eastAsia="Calibri" w:hAnsi="Calibri" w:cs="Times New Roman"/>
              <w:sz w:val="18"/>
              <w:szCs w:val="18"/>
            </w:rPr>
            <w:id w:val="-4706798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728BA655" w14:textId="77777777" w:rsidR="00E24728" w:rsidRPr="00E24728" w:rsidRDefault="00E24728" w:rsidP="00E24728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7278FB45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0931 </w:t>
            </w:r>
          </w:p>
        </w:tc>
        <w:tc>
          <w:tcPr>
            <w:tcW w:w="2275" w:type="dxa"/>
          </w:tcPr>
          <w:p w14:paraId="264C7197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Spanish III (10, 11, 12)</w:t>
            </w:r>
          </w:p>
        </w:tc>
      </w:tr>
      <w:tr w:rsidR="00E24728" w:rsidRPr="00E24728" w14:paraId="4515A413" w14:textId="77777777" w:rsidTr="001128DA">
        <w:sdt>
          <w:sdtPr>
            <w:rPr>
              <w:rFonts w:ascii="Calibri" w:eastAsia="Calibri" w:hAnsi="Calibri" w:cs="Times New Roman"/>
              <w:sz w:val="18"/>
              <w:szCs w:val="18"/>
            </w:rPr>
            <w:id w:val="-3351464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099EA01A" w14:textId="77777777" w:rsidR="00E24728" w:rsidRPr="00E24728" w:rsidRDefault="00E24728" w:rsidP="00E24728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2570B4E0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10W31 </w:t>
            </w:r>
          </w:p>
        </w:tc>
        <w:tc>
          <w:tcPr>
            <w:tcW w:w="2275" w:type="dxa"/>
          </w:tcPr>
          <w:p w14:paraId="6FD7CE63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Spanish IV (11, 12) W</w:t>
            </w:r>
          </w:p>
        </w:tc>
      </w:tr>
      <w:tr w:rsidR="00E24728" w:rsidRPr="00E24728" w14:paraId="28928A4A" w14:textId="77777777" w:rsidTr="001128DA">
        <w:sdt>
          <w:sdtPr>
            <w:rPr>
              <w:rFonts w:ascii="Calibri" w:eastAsia="Calibri" w:hAnsi="Calibri" w:cs="Times New Roman"/>
              <w:sz w:val="18"/>
              <w:szCs w:val="18"/>
            </w:rPr>
            <w:id w:val="491608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6A444D55" w14:textId="77777777" w:rsidR="00E24728" w:rsidRPr="00E24728" w:rsidRDefault="00E24728" w:rsidP="00E24728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5957AD50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BKSPAN</w:t>
            </w:r>
          </w:p>
        </w:tc>
        <w:tc>
          <w:tcPr>
            <w:tcW w:w="2275" w:type="dxa"/>
          </w:tcPr>
          <w:p w14:paraId="37B1FB71" w14:textId="77777777" w:rsidR="00231007" w:rsidRDefault="00E24728" w:rsidP="00361131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  <w:t xml:space="preserve">BK </w:t>
            </w: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Spanish 3 and 4 (</w:t>
            </w:r>
            <w:r w:rsidR="00361131">
              <w:rPr>
                <w:rFonts w:ascii="Calibri" w:eastAsia="Calibri" w:hAnsi="Calibri" w:cs="Times New Roman"/>
                <w:sz w:val="16"/>
                <w:szCs w:val="16"/>
              </w:rPr>
              <w:t>10,</w:t>
            </w: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11,12)</w:t>
            </w:r>
            <w:r w:rsidR="00231007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</w:p>
          <w:p w14:paraId="199C9F28" w14:textId="0D37FB57" w:rsidR="00E24728" w:rsidRPr="00E24728" w:rsidRDefault="00231007" w:rsidP="00361131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2 classes </w:t>
            </w:r>
            <w:r w:rsidR="00E24728"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D </w:t>
            </w:r>
          </w:p>
        </w:tc>
      </w:tr>
      <w:tr w:rsidR="00E24728" w:rsidRPr="00E24728" w14:paraId="402A1636" w14:textId="77777777" w:rsidTr="001128DA">
        <w:sdt>
          <w:sdtPr>
            <w:rPr>
              <w:rFonts w:ascii="Calibri" w:eastAsia="Calibri" w:hAnsi="Calibri" w:cs="Times New Roman"/>
              <w:sz w:val="18"/>
              <w:szCs w:val="18"/>
            </w:rPr>
            <w:id w:val="-20167603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75877DBE" w14:textId="77777777" w:rsidR="00E24728" w:rsidRPr="00E24728" w:rsidRDefault="00E24728" w:rsidP="00E24728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69EFCC58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1401 </w:t>
            </w:r>
          </w:p>
        </w:tc>
        <w:tc>
          <w:tcPr>
            <w:tcW w:w="2275" w:type="dxa"/>
          </w:tcPr>
          <w:p w14:paraId="2F7F4295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German II (10, 11, 12)</w:t>
            </w:r>
          </w:p>
        </w:tc>
      </w:tr>
      <w:tr w:rsidR="00E24728" w:rsidRPr="00E24728" w14:paraId="10EC55B8" w14:textId="77777777" w:rsidTr="001128DA">
        <w:sdt>
          <w:sdtPr>
            <w:rPr>
              <w:rFonts w:ascii="Calibri" w:eastAsia="Calibri" w:hAnsi="Calibri" w:cs="Times New Roman"/>
              <w:sz w:val="18"/>
              <w:szCs w:val="18"/>
            </w:rPr>
            <w:id w:val="-1317106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29A2E56B" w14:textId="77777777" w:rsidR="00E24728" w:rsidRPr="00E24728" w:rsidRDefault="00E24728" w:rsidP="00E24728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6947FE81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1531 </w:t>
            </w:r>
          </w:p>
        </w:tc>
        <w:tc>
          <w:tcPr>
            <w:tcW w:w="2275" w:type="dxa"/>
          </w:tcPr>
          <w:p w14:paraId="09FB8364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German III (11, 12)</w:t>
            </w:r>
          </w:p>
        </w:tc>
      </w:tr>
      <w:tr w:rsidR="00E24728" w:rsidRPr="00E24728" w14:paraId="397E694F" w14:textId="77777777" w:rsidTr="001128DA">
        <w:sdt>
          <w:sdtPr>
            <w:rPr>
              <w:rFonts w:ascii="Calibri" w:eastAsia="Calibri" w:hAnsi="Calibri" w:cs="Times New Roman"/>
              <w:sz w:val="18"/>
              <w:szCs w:val="18"/>
            </w:rPr>
            <w:id w:val="2017960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55A124C5" w14:textId="77777777" w:rsidR="00E24728" w:rsidRPr="00E24728" w:rsidRDefault="00E24728" w:rsidP="00E24728">
                <w:pPr>
                  <w:rPr>
                    <w:rFonts w:ascii="Calibri" w:eastAsia="Calibri" w:hAnsi="Calibri" w:cs="Times New Roman"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220C8ADC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FL16W31 </w:t>
            </w:r>
          </w:p>
        </w:tc>
        <w:tc>
          <w:tcPr>
            <w:tcW w:w="2275" w:type="dxa"/>
          </w:tcPr>
          <w:p w14:paraId="5637E5F9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German IV (12) W</w:t>
            </w:r>
          </w:p>
        </w:tc>
      </w:tr>
      <w:tr w:rsidR="00E24728" w:rsidRPr="00E24728" w14:paraId="6A94B119" w14:textId="77777777" w:rsidTr="001128DA">
        <w:tc>
          <w:tcPr>
            <w:tcW w:w="3505" w:type="dxa"/>
            <w:gridSpan w:val="3"/>
            <w:vAlign w:val="center"/>
          </w:tcPr>
          <w:p w14:paraId="419ACC19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</w:tc>
      </w:tr>
      <w:tr w:rsidR="00E24728" w:rsidRPr="00E24728" w14:paraId="6E35BDBF" w14:textId="77777777" w:rsidTr="00E24728">
        <w:tc>
          <w:tcPr>
            <w:tcW w:w="3505" w:type="dxa"/>
            <w:gridSpan w:val="3"/>
            <w:shd w:val="clear" w:color="auto" w:fill="A6A6A6"/>
            <w:vAlign w:val="center"/>
          </w:tcPr>
          <w:p w14:paraId="655AFA00" w14:textId="77777777" w:rsidR="00E24728" w:rsidRPr="00E24728" w:rsidRDefault="00E24728" w:rsidP="00E24728">
            <w:pPr>
              <w:jc w:val="center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b/>
                <w:bCs/>
                <w:sz w:val="18"/>
                <w:szCs w:val="18"/>
              </w:rPr>
              <w:t>FAMILY AND CONSUMER SCIENCE</w:t>
            </w:r>
          </w:p>
        </w:tc>
      </w:tr>
      <w:tr w:rsidR="00E24728" w:rsidRPr="00E24728" w14:paraId="5F18954E" w14:textId="77777777" w:rsidTr="001128DA">
        <w:sdt>
          <w:sdtPr>
            <w:rPr>
              <w:rFonts w:ascii="Calibri" w:eastAsia="Calibri" w:hAnsi="Calibri" w:cs="Times New Roman"/>
              <w:sz w:val="16"/>
              <w:szCs w:val="16"/>
            </w:rPr>
            <w:id w:val="1611003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1EBD29DF" w14:textId="77777777" w:rsidR="00E24728" w:rsidRPr="00E24728" w:rsidRDefault="00E24728" w:rsidP="00E24728">
                <w:pPr>
                  <w:rPr>
                    <w:rFonts w:ascii="Calibri" w:eastAsia="Calibri" w:hAnsi="Calibri" w:cs="Times New Roman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59FC0FA0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FC0101</w:t>
            </w:r>
          </w:p>
        </w:tc>
        <w:tc>
          <w:tcPr>
            <w:tcW w:w="2275" w:type="dxa"/>
          </w:tcPr>
          <w:p w14:paraId="35F04F22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Intro Food Prep (10)</w:t>
            </w:r>
          </w:p>
        </w:tc>
      </w:tr>
      <w:tr w:rsidR="00E24728" w:rsidRPr="00E24728" w14:paraId="0757887A" w14:textId="77777777" w:rsidTr="001128DA">
        <w:sdt>
          <w:sdtPr>
            <w:rPr>
              <w:rFonts w:ascii="Calibri" w:eastAsia="Calibri" w:hAnsi="Calibri" w:cs="Times New Roman"/>
              <w:sz w:val="16"/>
              <w:szCs w:val="16"/>
            </w:rPr>
            <w:id w:val="10773258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4D24B5E4" w14:textId="77777777" w:rsidR="00E24728" w:rsidRPr="00E24728" w:rsidRDefault="00E24728" w:rsidP="00E24728">
                <w:pPr>
                  <w:rPr>
                    <w:rFonts w:ascii="Calibri" w:eastAsia="Calibri" w:hAnsi="Calibri" w:cs="Times New Roman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1462BC87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FC0201</w:t>
            </w:r>
          </w:p>
        </w:tc>
        <w:tc>
          <w:tcPr>
            <w:tcW w:w="2275" w:type="dxa"/>
          </w:tcPr>
          <w:p w14:paraId="2AE75293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Adv Food Prep (10, 11, 12)</w:t>
            </w:r>
          </w:p>
        </w:tc>
      </w:tr>
      <w:tr w:rsidR="00E24728" w:rsidRPr="00E24728" w14:paraId="3806B31A" w14:textId="77777777" w:rsidTr="001128DA">
        <w:sdt>
          <w:sdtPr>
            <w:rPr>
              <w:rFonts w:ascii="Calibri" w:eastAsia="Calibri" w:hAnsi="Calibri" w:cs="Times New Roman"/>
              <w:sz w:val="16"/>
              <w:szCs w:val="16"/>
            </w:rPr>
            <w:id w:val="21261942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441B7734" w14:textId="77777777" w:rsidR="00E24728" w:rsidRPr="00E24728" w:rsidRDefault="00E24728" w:rsidP="00E24728">
                <w:pPr>
                  <w:rPr>
                    <w:rFonts w:ascii="Calibri" w:eastAsia="Calibri" w:hAnsi="Calibri" w:cs="Times New Roman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6CB8D949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FC0301</w:t>
            </w:r>
          </w:p>
        </w:tc>
        <w:tc>
          <w:tcPr>
            <w:tcW w:w="2275" w:type="dxa"/>
          </w:tcPr>
          <w:p w14:paraId="0A74A5BB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Hospitality Mgmt. (11, 12)</w:t>
            </w:r>
          </w:p>
        </w:tc>
      </w:tr>
      <w:tr w:rsidR="00E24728" w:rsidRPr="00E24728" w14:paraId="66DA2418" w14:textId="77777777" w:rsidTr="001128DA">
        <w:sdt>
          <w:sdtPr>
            <w:rPr>
              <w:rFonts w:ascii="Calibri" w:eastAsia="Calibri" w:hAnsi="Calibri" w:cs="Times New Roman"/>
              <w:sz w:val="16"/>
              <w:szCs w:val="16"/>
            </w:rPr>
            <w:id w:val="-1837290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7411C0D0" w14:textId="77777777" w:rsidR="00E24728" w:rsidRPr="00E24728" w:rsidRDefault="00E24728" w:rsidP="00E24728">
                <w:pPr>
                  <w:rPr>
                    <w:rFonts w:ascii="Calibri" w:eastAsia="Calibri" w:hAnsi="Calibri" w:cs="Times New Roman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681ED9A1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FC0401</w:t>
            </w:r>
          </w:p>
        </w:tc>
        <w:tc>
          <w:tcPr>
            <w:tcW w:w="2275" w:type="dxa"/>
          </w:tcPr>
          <w:p w14:paraId="028FEF40" w14:textId="7ACBE6D9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Hospitality Prac</w:t>
            </w:r>
            <w:r w:rsidR="00231007">
              <w:rPr>
                <w:rFonts w:ascii="Calibri" w:eastAsia="Calibri" w:hAnsi="Calibri" w:cs="Times New Roman"/>
                <w:sz w:val="16"/>
                <w:szCs w:val="16"/>
              </w:rPr>
              <w:t xml:space="preserve">ticum </w:t>
            </w: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(11, 12)</w:t>
            </w:r>
          </w:p>
        </w:tc>
      </w:tr>
      <w:tr w:rsidR="00E24728" w:rsidRPr="00E24728" w14:paraId="5074E859" w14:textId="77777777" w:rsidTr="001128DA">
        <w:sdt>
          <w:sdtPr>
            <w:rPr>
              <w:rFonts w:ascii="Calibri" w:eastAsia="Calibri" w:hAnsi="Calibri" w:cs="Times New Roman"/>
              <w:sz w:val="16"/>
              <w:szCs w:val="16"/>
            </w:rPr>
            <w:id w:val="-1341307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59A78F40" w14:textId="77777777" w:rsidR="00E24728" w:rsidRPr="00E24728" w:rsidRDefault="00E24728" w:rsidP="00E24728">
                <w:pPr>
                  <w:rPr>
                    <w:rFonts w:ascii="Calibri" w:eastAsia="Calibri" w:hAnsi="Calibri" w:cs="Times New Roman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0C2F75A0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CA6001</w:t>
            </w:r>
          </w:p>
        </w:tc>
        <w:tc>
          <w:tcPr>
            <w:tcW w:w="2275" w:type="dxa"/>
          </w:tcPr>
          <w:p w14:paraId="13C039C5" w14:textId="01D25CCD" w:rsidR="00E24728" w:rsidRPr="00E24728" w:rsidRDefault="003B7EA3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Early Childcare/ </w:t>
            </w:r>
            <w:r w:rsidR="00E24728"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Child </w:t>
            </w:r>
            <w:r w:rsidR="007D057F">
              <w:rPr>
                <w:rFonts w:ascii="Calibri" w:eastAsia="Calibri" w:hAnsi="Calibri" w:cs="Times New Roman"/>
                <w:sz w:val="16"/>
                <w:szCs w:val="16"/>
              </w:rPr>
              <w:t>D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evelopment</w:t>
            </w:r>
            <w:r w:rsidR="00E24728" w:rsidRPr="00E24728">
              <w:rPr>
                <w:rFonts w:ascii="Calibri" w:eastAsia="Calibri" w:hAnsi="Calibri" w:cs="Times New Roman"/>
                <w:sz w:val="16"/>
                <w:szCs w:val="16"/>
              </w:rPr>
              <w:t xml:space="preserve"> (10)</w:t>
            </w:r>
          </w:p>
        </w:tc>
      </w:tr>
      <w:tr w:rsidR="00E24728" w:rsidRPr="00E24728" w14:paraId="32B122A3" w14:textId="77777777" w:rsidTr="001128DA">
        <w:sdt>
          <w:sdtPr>
            <w:rPr>
              <w:rFonts w:ascii="Calibri" w:eastAsia="Calibri" w:hAnsi="Calibri" w:cs="Times New Roman"/>
              <w:sz w:val="16"/>
              <w:szCs w:val="16"/>
            </w:rPr>
            <w:id w:val="13119826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3002777F" w14:textId="77777777" w:rsidR="00E24728" w:rsidRPr="00E24728" w:rsidRDefault="00E24728" w:rsidP="00E24728">
                <w:pPr>
                  <w:rPr>
                    <w:rFonts w:ascii="Calibri" w:eastAsia="Calibri" w:hAnsi="Calibri" w:cs="Times New Roman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69AF22D1" w14:textId="77777777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CA6101</w:t>
            </w:r>
          </w:p>
        </w:tc>
        <w:tc>
          <w:tcPr>
            <w:tcW w:w="2275" w:type="dxa"/>
          </w:tcPr>
          <w:p w14:paraId="7ED7AA67" w14:textId="59CF7C1D" w:rsidR="00E24728" w:rsidRPr="00E24728" w:rsidRDefault="00E24728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E24728">
              <w:rPr>
                <w:rFonts w:ascii="Calibri" w:eastAsia="Calibri" w:hAnsi="Calibri" w:cs="Times New Roman"/>
                <w:sz w:val="16"/>
                <w:szCs w:val="16"/>
              </w:rPr>
              <w:t>Learning Env. For Preschoolers (10,11,12)</w:t>
            </w:r>
          </w:p>
        </w:tc>
      </w:tr>
      <w:tr w:rsidR="00E24728" w:rsidRPr="00E24728" w14:paraId="0EF8D8FD" w14:textId="77777777" w:rsidTr="001128DA">
        <w:sdt>
          <w:sdtPr>
            <w:rPr>
              <w:rFonts w:ascii="Calibri" w:eastAsia="Calibri" w:hAnsi="Calibri" w:cs="Times New Roman"/>
              <w:sz w:val="16"/>
              <w:szCs w:val="16"/>
            </w:rPr>
            <w:id w:val="-229078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508A8C5F" w14:textId="77777777" w:rsidR="00E24728" w:rsidRPr="00E24728" w:rsidRDefault="00E24728" w:rsidP="00E24728">
                <w:pPr>
                  <w:rPr>
                    <w:rFonts w:ascii="Calibri" w:eastAsia="Calibri" w:hAnsi="Calibri" w:cs="Times New Roman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75" w:type="dxa"/>
          </w:tcPr>
          <w:p w14:paraId="6E380B73" w14:textId="61B064E0" w:rsidR="00E24728" w:rsidRPr="00E24728" w:rsidRDefault="00B237E7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CA62W01</w:t>
            </w:r>
          </w:p>
        </w:tc>
        <w:tc>
          <w:tcPr>
            <w:tcW w:w="2275" w:type="dxa"/>
          </w:tcPr>
          <w:p w14:paraId="771C2D0A" w14:textId="3A10E881" w:rsidR="00E24728" w:rsidRPr="00E24728" w:rsidRDefault="00F82043" w:rsidP="00E24728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Portfolio and CDA Internship 1 </w:t>
            </w:r>
            <w:r w:rsidR="00E24728" w:rsidRPr="00E24728">
              <w:rPr>
                <w:rFonts w:ascii="Calibri" w:eastAsia="Calibri" w:hAnsi="Calibri" w:cs="Times New Roman"/>
                <w:sz w:val="16"/>
                <w:szCs w:val="16"/>
              </w:rPr>
              <w:t>(11, 12)</w:t>
            </w:r>
          </w:p>
        </w:tc>
      </w:tr>
    </w:tbl>
    <w:tbl>
      <w:tblPr>
        <w:tblStyle w:val="TableGrid1"/>
        <w:tblpPr w:leftFromText="180" w:rightFromText="180" w:vertAnchor="text" w:horzAnchor="margin" w:tblpXSpec="center" w:tblpY="731"/>
        <w:tblOverlap w:val="never"/>
        <w:tblW w:w="3595" w:type="dxa"/>
        <w:tblLayout w:type="fixed"/>
        <w:tblLook w:val="04A0" w:firstRow="1" w:lastRow="0" w:firstColumn="1" w:lastColumn="0" w:noHBand="0" w:noVBand="1"/>
      </w:tblPr>
      <w:tblGrid>
        <w:gridCol w:w="445"/>
        <w:gridCol w:w="810"/>
        <w:gridCol w:w="2340"/>
      </w:tblGrid>
      <w:tr w:rsidR="00E24728" w:rsidRPr="00E24728" w14:paraId="400BD85C" w14:textId="77777777" w:rsidTr="001128DA">
        <w:tc>
          <w:tcPr>
            <w:tcW w:w="3595" w:type="dxa"/>
            <w:gridSpan w:val="3"/>
            <w:shd w:val="clear" w:color="auto" w:fill="A6A6A6"/>
            <w:vAlign w:val="center"/>
          </w:tcPr>
          <w:p w14:paraId="47DB384E" w14:textId="77777777" w:rsidR="00E24728" w:rsidRPr="00E24728" w:rsidRDefault="00E24728" w:rsidP="00E24728">
            <w:pPr>
              <w:jc w:val="center"/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>PERFORMING ARTS</w:t>
            </w:r>
          </w:p>
        </w:tc>
      </w:tr>
      <w:tr w:rsidR="00E24728" w:rsidRPr="00E24728" w14:paraId="61D9DB19" w14:textId="77777777" w:rsidTr="001128DA">
        <w:sdt>
          <w:sdtPr>
            <w:rPr>
              <w:rFonts w:ascii="Calibri" w:eastAsia="Calibri" w:hAnsi="Calibri" w:cs="Arial"/>
              <w:sz w:val="16"/>
            </w:rPr>
            <w:id w:val="-1015225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21781AF7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17AF2B88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DR1201 </w:t>
            </w:r>
          </w:p>
        </w:tc>
        <w:tc>
          <w:tcPr>
            <w:tcW w:w="2340" w:type="dxa"/>
          </w:tcPr>
          <w:p w14:paraId="3625C3EB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Drama I (10, 11, 12)</w:t>
            </w:r>
          </w:p>
        </w:tc>
      </w:tr>
      <w:tr w:rsidR="00E24728" w:rsidRPr="00E24728" w14:paraId="597B2306" w14:textId="77777777" w:rsidTr="001128DA">
        <w:sdt>
          <w:sdtPr>
            <w:rPr>
              <w:rFonts w:ascii="Calibri" w:eastAsia="Calibri" w:hAnsi="Calibri" w:cs="Arial"/>
              <w:sz w:val="16"/>
            </w:rPr>
            <w:id w:val="12631046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7DB727EB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76835A67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DR1331 </w:t>
            </w:r>
          </w:p>
        </w:tc>
        <w:tc>
          <w:tcPr>
            <w:tcW w:w="2340" w:type="dxa"/>
          </w:tcPr>
          <w:p w14:paraId="28302153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Drama II (10, 11, 12)</w:t>
            </w:r>
          </w:p>
        </w:tc>
      </w:tr>
      <w:tr w:rsidR="00E24728" w:rsidRPr="00E24728" w14:paraId="08B5A4F3" w14:textId="77777777" w:rsidTr="001128DA">
        <w:sdt>
          <w:sdtPr>
            <w:rPr>
              <w:rFonts w:ascii="Calibri" w:eastAsia="Calibri" w:hAnsi="Calibri" w:cs="Arial"/>
              <w:sz w:val="16"/>
            </w:rPr>
            <w:id w:val="12436916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63FB8E05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448444C9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DR1431 </w:t>
            </w:r>
          </w:p>
        </w:tc>
        <w:tc>
          <w:tcPr>
            <w:tcW w:w="2340" w:type="dxa"/>
          </w:tcPr>
          <w:p w14:paraId="214FAD3C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Drama III (11, 12)</w:t>
            </w:r>
          </w:p>
        </w:tc>
      </w:tr>
      <w:tr w:rsidR="00E24728" w:rsidRPr="00E24728" w14:paraId="7A97DB35" w14:textId="77777777" w:rsidTr="001128DA">
        <w:sdt>
          <w:sdtPr>
            <w:rPr>
              <w:rFonts w:ascii="Calibri" w:eastAsia="Calibri" w:hAnsi="Calibri" w:cs="Arial"/>
              <w:sz w:val="16"/>
            </w:rPr>
            <w:id w:val="-5382049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3B85C310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15990CEA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MU0401 </w:t>
            </w:r>
          </w:p>
        </w:tc>
        <w:tc>
          <w:tcPr>
            <w:tcW w:w="2340" w:type="dxa"/>
          </w:tcPr>
          <w:p w14:paraId="2B912727" w14:textId="3A2ED146" w:rsidR="00E24728" w:rsidRPr="00E24728" w:rsidRDefault="00F7611C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en’s</w:t>
            </w:r>
            <w:r w:rsidR="00E24728" w:rsidRPr="00E24728">
              <w:rPr>
                <w:rFonts w:ascii="Calibri" w:eastAsia="Calibri" w:hAnsi="Calibri" w:cs="Arial"/>
                <w:sz w:val="16"/>
                <w:szCs w:val="16"/>
              </w:rPr>
              <w:t xml:space="preserve"> Chorus (10, 11, 12)</w:t>
            </w:r>
          </w:p>
        </w:tc>
      </w:tr>
      <w:tr w:rsidR="00E24728" w:rsidRPr="00E24728" w14:paraId="5EF42E41" w14:textId="77777777" w:rsidTr="001128DA">
        <w:sdt>
          <w:sdtPr>
            <w:rPr>
              <w:rFonts w:ascii="Calibri" w:eastAsia="Calibri" w:hAnsi="Calibri" w:cs="Arial"/>
              <w:sz w:val="16"/>
            </w:rPr>
            <w:id w:val="43570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2EC16A81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4D1FA038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MU0601 </w:t>
            </w:r>
          </w:p>
        </w:tc>
        <w:tc>
          <w:tcPr>
            <w:tcW w:w="2340" w:type="dxa"/>
          </w:tcPr>
          <w:p w14:paraId="51525783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Women Chorus I (10, 11, 12)</w:t>
            </w:r>
          </w:p>
        </w:tc>
      </w:tr>
      <w:tr w:rsidR="00E24728" w:rsidRPr="00E24728" w14:paraId="63EBA5D5" w14:textId="77777777" w:rsidTr="001128DA">
        <w:sdt>
          <w:sdtPr>
            <w:rPr>
              <w:rFonts w:ascii="Calibri" w:eastAsia="Calibri" w:hAnsi="Calibri" w:cs="Arial"/>
              <w:sz w:val="16"/>
            </w:rPr>
            <w:id w:val="-551382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219E5CD5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535C1E09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MU1201 </w:t>
            </w:r>
          </w:p>
        </w:tc>
        <w:tc>
          <w:tcPr>
            <w:tcW w:w="2340" w:type="dxa"/>
          </w:tcPr>
          <w:p w14:paraId="0FF92420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dv Piano (10, 11, 12)</w:t>
            </w:r>
          </w:p>
        </w:tc>
      </w:tr>
      <w:tr w:rsidR="00E24728" w:rsidRPr="00E24728" w14:paraId="55292F2C" w14:textId="77777777" w:rsidTr="001128DA">
        <w:sdt>
          <w:sdtPr>
            <w:rPr>
              <w:rFonts w:ascii="Calibri" w:eastAsia="Calibri" w:hAnsi="Calibri" w:cs="Arial"/>
              <w:sz w:val="16"/>
            </w:rPr>
            <w:id w:val="939874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6245BDC9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288EA6F5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MU1301 </w:t>
            </w:r>
          </w:p>
        </w:tc>
        <w:tc>
          <w:tcPr>
            <w:tcW w:w="2340" w:type="dxa"/>
          </w:tcPr>
          <w:p w14:paraId="03A7BDCE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Guitar Lab (10, 11, 12)</w:t>
            </w:r>
          </w:p>
        </w:tc>
      </w:tr>
      <w:tr w:rsidR="00E24728" w:rsidRPr="00E24728" w14:paraId="1E12A13C" w14:textId="77777777" w:rsidTr="001128DA">
        <w:sdt>
          <w:sdtPr>
            <w:rPr>
              <w:rFonts w:ascii="Calibri" w:eastAsia="Calibri" w:hAnsi="Calibri" w:cs="Arial"/>
              <w:sz w:val="16"/>
            </w:rPr>
            <w:id w:val="10372374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280392B0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2C1F2C67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MU1401 </w:t>
            </w:r>
          </w:p>
        </w:tc>
        <w:tc>
          <w:tcPr>
            <w:tcW w:w="2340" w:type="dxa"/>
          </w:tcPr>
          <w:p w14:paraId="42F72351" w14:textId="28E31722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Guitar Ens</w:t>
            </w:r>
            <w:r w:rsidR="00E13A07">
              <w:rPr>
                <w:rFonts w:ascii="Calibri" w:eastAsia="Calibri" w:hAnsi="Calibri" w:cs="Arial"/>
                <w:sz w:val="16"/>
                <w:szCs w:val="16"/>
              </w:rPr>
              <w:t>.</w:t>
            </w: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 I (10, 11, 12) *</w:t>
            </w:r>
          </w:p>
        </w:tc>
      </w:tr>
      <w:tr w:rsidR="00E24728" w:rsidRPr="00E24728" w14:paraId="2B0B267D" w14:textId="77777777" w:rsidTr="001128DA">
        <w:sdt>
          <w:sdtPr>
            <w:rPr>
              <w:rFonts w:ascii="Calibri" w:eastAsia="Calibri" w:hAnsi="Calibri" w:cs="Arial"/>
              <w:sz w:val="16"/>
              <w:szCs w:val="16"/>
            </w:rPr>
            <w:id w:val="79573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4BC04739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2A793A0A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U1601</w:t>
            </w:r>
          </w:p>
        </w:tc>
        <w:tc>
          <w:tcPr>
            <w:tcW w:w="2340" w:type="dxa"/>
          </w:tcPr>
          <w:p w14:paraId="07B44D6E" w14:textId="2AFB4C5E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Percussion Ens</w:t>
            </w:r>
            <w:r w:rsidR="00E13A07">
              <w:rPr>
                <w:rFonts w:ascii="Calibri" w:eastAsia="Calibri" w:hAnsi="Calibri" w:cs="Arial"/>
                <w:sz w:val="16"/>
                <w:szCs w:val="16"/>
              </w:rPr>
              <w:t>.</w:t>
            </w: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 (10, 11, 12)</w:t>
            </w:r>
          </w:p>
        </w:tc>
      </w:tr>
      <w:tr w:rsidR="00E24728" w:rsidRPr="00E24728" w14:paraId="5B5F828A" w14:textId="77777777" w:rsidTr="001128DA">
        <w:sdt>
          <w:sdtPr>
            <w:rPr>
              <w:rFonts w:ascii="Calibri" w:eastAsia="Calibri" w:hAnsi="Calibri" w:cs="Arial"/>
              <w:sz w:val="16"/>
            </w:rPr>
            <w:id w:val="821107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65D065B8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06DB3BA8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U2101</w:t>
            </w:r>
          </w:p>
        </w:tc>
        <w:tc>
          <w:tcPr>
            <w:tcW w:w="2340" w:type="dxa"/>
          </w:tcPr>
          <w:p w14:paraId="238C6085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usic Theory (10, 11, 12)</w:t>
            </w:r>
          </w:p>
        </w:tc>
      </w:tr>
      <w:tr w:rsidR="00E24728" w:rsidRPr="00E24728" w14:paraId="0FB13BFE" w14:textId="77777777" w:rsidTr="001128DA">
        <w:sdt>
          <w:sdtPr>
            <w:rPr>
              <w:rFonts w:ascii="Calibri" w:eastAsia="Calibri" w:hAnsi="Calibri" w:cs="Arial"/>
              <w:sz w:val="16"/>
              <w:szCs w:val="16"/>
            </w:rPr>
            <w:id w:val="97151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7A1FD91F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32D9772B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U2871</w:t>
            </w:r>
          </w:p>
        </w:tc>
        <w:tc>
          <w:tcPr>
            <w:tcW w:w="2340" w:type="dxa"/>
          </w:tcPr>
          <w:p w14:paraId="5BBD7EAB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P Music Theory (10, 11, 12)</w:t>
            </w:r>
          </w:p>
        </w:tc>
      </w:tr>
      <w:tr w:rsidR="00E24728" w:rsidRPr="00E24728" w14:paraId="6B38E9FA" w14:textId="77777777" w:rsidTr="001128DA">
        <w:sdt>
          <w:sdtPr>
            <w:rPr>
              <w:rFonts w:ascii="Calibri" w:eastAsia="Calibri" w:hAnsi="Calibri" w:cs="Arial"/>
              <w:sz w:val="16"/>
            </w:rPr>
            <w:id w:val="-1922093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1D5738E5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362E76D1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U2401</w:t>
            </w:r>
          </w:p>
        </w:tc>
        <w:tc>
          <w:tcPr>
            <w:tcW w:w="2340" w:type="dxa"/>
          </w:tcPr>
          <w:p w14:paraId="2F9110A9" w14:textId="487F9354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Jazz Ens</w:t>
            </w:r>
            <w:r w:rsidR="00E13A07">
              <w:rPr>
                <w:rFonts w:ascii="Calibri" w:eastAsia="Calibri" w:hAnsi="Calibri" w:cs="Arial"/>
                <w:sz w:val="16"/>
                <w:szCs w:val="16"/>
              </w:rPr>
              <w:t>.</w:t>
            </w: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  (10, 11, 12)</w:t>
            </w:r>
          </w:p>
        </w:tc>
      </w:tr>
      <w:tr w:rsidR="00E24728" w:rsidRPr="00E24728" w14:paraId="440C7048" w14:textId="77777777" w:rsidTr="001128DA">
        <w:sdt>
          <w:sdtPr>
            <w:rPr>
              <w:rFonts w:ascii="Calibri" w:eastAsia="Calibri" w:hAnsi="Calibri" w:cs="Arial"/>
              <w:sz w:val="16"/>
            </w:rPr>
            <w:id w:val="6092495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0174F9B6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7F9C5F27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U2901</w:t>
            </w:r>
          </w:p>
        </w:tc>
        <w:tc>
          <w:tcPr>
            <w:tcW w:w="2340" w:type="dxa"/>
          </w:tcPr>
          <w:p w14:paraId="2CFB6989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Orchestra II (10, 11, 12)</w:t>
            </w:r>
          </w:p>
        </w:tc>
      </w:tr>
      <w:tr w:rsidR="00E24728" w:rsidRPr="00E24728" w14:paraId="42FC4419" w14:textId="77777777" w:rsidTr="001128DA">
        <w:sdt>
          <w:sdtPr>
            <w:rPr>
              <w:rFonts w:ascii="Calibri" w:eastAsia="Calibri" w:hAnsi="Calibri" w:cs="Arial"/>
              <w:sz w:val="16"/>
            </w:rPr>
            <w:id w:val="-1558854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2C3C46E2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1F7825F1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U4801</w:t>
            </w:r>
          </w:p>
        </w:tc>
        <w:tc>
          <w:tcPr>
            <w:tcW w:w="2340" w:type="dxa"/>
          </w:tcPr>
          <w:p w14:paraId="5F546039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Symphonic II (10, 11, 12)</w:t>
            </w:r>
          </w:p>
        </w:tc>
      </w:tr>
      <w:tr w:rsidR="00E24728" w:rsidRPr="00E24728" w14:paraId="1F978CEF" w14:textId="77777777" w:rsidTr="001128DA">
        <w:sdt>
          <w:sdtPr>
            <w:rPr>
              <w:rFonts w:ascii="Calibri" w:eastAsia="Calibri" w:hAnsi="Calibri" w:cs="Arial"/>
              <w:sz w:val="16"/>
            </w:rPr>
            <w:id w:val="992673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62CD414E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774F3F73" w14:textId="10E7DB49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U</w:t>
            </w:r>
            <w:r w:rsidR="00404C0B">
              <w:rPr>
                <w:rFonts w:ascii="Calibri" w:eastAsia="Calibri" w:hAnsi="Calibri" w:cs="Arial"/>
                <w:sz w:val="16"/>
                <w:szCs w:val="16"/>
              </w:rPr>
              <w:t>5601</w:t>
            </w:r>
          </w:p>
        </w:tc>
        <w:tc>
          <w:tcPr>
            <w:tcW w:w="2340" w:type="dxa"/>
          </w:tcPr>
          <w:p w14:paraId="3642111E" w14:textId="0409C058" w:rsidR="00E24728" w:rsidRPr="00E24728" w:rsidRDefault="00404C0B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 xml:space="preserve">A Cappella III </w:t>
            </w:r>
            <w:r w:rsidR="00E24728" w:rsidRPr="00E24728">
              <w:rPr>
                <w:rFonts w:ascii="Calibri" w:eastAsia="Calibri" w:hAnsi="Calibri" w:cs="Arial"/>
                <w:sz w:val="16"/>
                <w:szCs w:val="16"/>
              </w:rPr>
              <w:t>(10, 11, 12)</w:t>
            </w:r>
            <w:r w:rsidR="000367D5">
              <w:rPr>
                <w:rFonts w:ascii="Calibri" w:eastAsia="Calibri" w:hAnsi="Calibri" w:cs="Arial"/>
                <w:sz w:val="16"/>
                <w:szCs w:val="16"/>
              </w:rPr>
              <w:t xml:space="preserve"> *</w:t>
            </w:r>
          </w:p>
        </w:tc>
      </w:tr>
      <w:tr w:rsidR="00E24728" w:rsidRPr="00E24728" w14:paraId="2C484C6C" w14:textId="77777777" w:rsidTr="001128DA">
        <w:sdt>
          <w:sdtPr>
            <w:rPr>
              <w:rFonts w:ascii="Calibri" w:eastAsia="Calibri" w:hAnsi="Calibri" w:cs="Arial"/>
              <w:sz w:val="16"/>
            </w:rPr>
            <w:id w:val="-1090005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140668EB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54F3CCC5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MU6401</w:t>
            </w:r>
          </w:p>
        </w:tc>
        <w:tc>
          <w:tcPr>
            <w:tcW w:w="2340" w:type="dxa"/>
          </w:tcPr>
          <w:p w14:paraId="280393C2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Chamber Choir (10, 11, 12) *</w:t>
            </w:r>
          </w:p>
        </w:tc>
      </w:tr>
      <w:tr w:rsidR="00E24728" w:rsidRPr="00E24728" w14:paraId="29BB64C0" w14:textId="77777777" w:rsidTr="001128DA">
        <w:tc>
          <w:tcPr>
            <w:tcW w:w="445" w:type="dxa"/>
            <w:vAlign w:val="center"/>
          </w:tcPr>
          <w:p w14:paraId="6CA8A7FE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</w:rPr>
            </w:pPr>
          </w:p>
        </w:tc>
        <w:tc>
          <w:tcPr>
            <w:tcW w:w="810" w:type="dxa"/>
          </w:tcPr>
          <w:p w14:paraId="1D41B688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</w:p>
        </w:tc>
        <w:tc>
          <w:tcPr>
            <w:tcW w:w="2340" w:type="dxa"/>
          </w:tcPr>
          <w:p w14:paraId="7D045199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</w:p>
        </w:tc>
      </w:tr>
      <w:tr w:rsidR="00E24728" w:rsidRPr="00E24728" w14:paraId="5F813D26" w14:textId="77777777" w:rsidTr="001128DA">
        <w:tc>
          <w:tcPr>
            <w:tcW w:w="3595" w:type="dxa"/>
            <w:gridSpan w:val="3"/>
            <w:shd w:val="clear" w:color="auto" w:fill="A6A6A6"/>
            <w:vAlign w:val="center"/>
          </w:tcPr>
          <w:p w14:paraId="1514F17E" w14:textId="77777777" w:rsidR="00E24728" w:rsidRPr="00E24728" w:rsidRDefault="00E24728" w:rsidP="00E24728">
            <w:pPr>
              <w:jc w:val="center"/>
              <w:rPr>
                <w:rFonts w:ascii="Calibri" w:eastAsia="Calibri" w:hAnsi="Calibri" w:cs="Arial"/>
                <w:b/>
                <w:bCs/>
                <w:sz w:val="18"/>
                <w:szCs w:val="18"/>
              </w:rPr>
            </w:pPr>
            <w:r w:rsidRPr="00E24728"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>HEALTH &amp; PHYSICAL EDUCATION</w:t>
            </w:r>
          </w:p>
        </w:tc>
      </w:tr>
      <w:tr w:rsidR="00E24728" w:rsidRPr="00E24728" w14:paraId="1B002FE0" w14:textId="77777777" w:rsidTr="001128DA">
        <w:trPr>
          <w:trHeight w:val="401"/>
        </w:trPr>
        <w:tc>
          <w:tcPr>
            <w:tcW w:w="3595" w:type="dxa"/>
            <w:gridSpan w:val="3"/>
            <w:vAlign w:val="center"/>
          </w:tcPr>
          <w:p w14:paraId="7C13B47E" w14:textId="3380BB4C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9</w:t>
            </w:r>
            <w:r w:rsidRPr="00E24728">
              <w:rPr>
                <w:rFonts w:ascii="Calibri" w:eastAsia="Calibri" w:hAnsi="Calibri" w:cs="Arial"/>
                <w:sz w:val="16"/>
                <w:szCs w:val="16"/>
                <w:vertAlign w:val="superscript"/>
              </w:rPr>
              <w:t>th</w:t>
            </w: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 grade- Must take Health in 9</w:t>
            </w:r>
            <w:r w:rsidRPr="00E24728">
              <w:rPr>
                <w:rFonts w:ascii="Calibri" w:eastAsia="Calibri" w:hAnsi="Calibri" w:cs="Arial"/>
                <w:sz w:val="16"/>
                <w:szCs w:val="16"/>
                <w:vertAlign w:val="superscript"/>
              </w:rPr>
              <w:t>th</w:t>
            </w: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 grade and</w:t>
            </w:r>
            <w:r w:rsidR="00F7611C">
              <w:rPr>
                <w:rFonts w:ascii="Calibri" w:eastAsia="Calibri" w:hAnsi="Calibri" w:cs="Arial"/>
                <w:sz w:val="16"/>
                <w:szCs w:val="16"/>
              </w:rPr>
              <w:t xml:space="preserve"> again</w:t>
            </w: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 in grade 10 or 11. All others must take PE all year.</w:t>
            </w:r>
          </w:p>
        </w:tc>
      </w:tr>
      <w:tr w:rsidR="00E24728" w:rsidRPr="00E24728" w14:paraId="50A297B0" w14:textId="77777777" w:rsidTr="001128DA">
        <w:sdt>
          <w:sdtPr>
            <w:rPr>
              <w:rFonts w:ascii="Calibri" w:eastAsia="Calibri" w:hAnsi="Calibri" w:cs="Arial"/>
              <w:sz w:val="16"/>
            </w:rPr>
            <w:id w:val="556213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71395FA4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41170A6B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HE0105</w:t>
            </w:r>
          </w:p>
        </w:tc>
        <w:tc>
          <w:tcPr>
            <w:tcW w:w="2340" w:type="dxa"/>
            <w:vAlign w:val="center"/>
          </w:tcPr>
          <w:p w14:paraId="2BF77DD1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9</w:t>
            </w:r>
            <w:r w:rsidRPr="00E24728">
              <w:rPr>
                <w:rFonts w:ascii="Calibri" w:eastAsia="Calibri" w:hAnsi="Calibri" w:cs="Arial"/>
                <w:sz w:val="16"/>
                <w:szCs w:val="16"/>
                <w:vertAlign w:val="superscript"/>
              </w:rPr>
              <w:t>th</w:t>
            </w: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 grade Health (9) S</w:t>
            </w:r>
          </w:p>
        </w:tc>
      </w:tr>
      <w:tr w:rsidR="00E24728" w:rsidRPr="00E24728" w14:paraId="3BEB6E1B" w14:textId="77777777" w:rsidTr="001128DA">
        <w:sdt>
          <w:sdtPr>
            <w:rPr>
              <w:rFonts w:ascii="Calibri" w:eastAsia="Calibri" w:hAnsi="Calibri" w:cs="Arial"/>
              <w:sz w:val="16"/>
            </w:rPr>
            <w:id w:val="91210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08A20FD6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  <w:vAlign w:val="center"/>
          </w:tcPr>
          <w:p w14:paraId="4C463080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PE0105</w:t>
            </w:r>
          </w:p>
        </w:tc>
        <w:tc>
          <w:tcPr>
            <w:tcW w:w="2340" w:type="dxa"/>
            <w:vAlign w:val="center"/>
          </w:tcPr>
          <w:p w14:paraId="3BBF7B56" w14:textId="4607A126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9</w:t>
            </w:r>
            <w:r w:rsidRPr="00E24728">
              <w:rPr>
                <w:rFonts w:ascii="Calibri" w:eastAsia="Calibri" w:hAnsi="Calibri" w:cs="Arial"/>
                <w:sz w:val="16"/>
                <w:szCs w:val="16"/>
                <w:vertAlign w:val="superscript"/>
              </w:rPr>
              <w:t>th</w:t>
            </w: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 grade </w:t>
            </w:r>
            <w:r w:rsidR="00F7611C">
              <w:rPr>
                <w:rFonts w:ascii="Calibri" w:eastAsia="Calibri" w:hAnsi="Calibri" w:cs="Arial"/>
                <w:sz w:val="16"/>
                <w:szCs w:val="16"/>
              </w:rPr>
              <w:t>PE</w:t>
            </w: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 (9)S</w:t>
            </w:r>
          </w:p>
        </w:tc>
      </w:tr>
      <w:tr w:rsidR="00E24728" w:rsidRPr="00E24728" w14:paraId="7C1AB5CD" w14:textId="77777777" w:rsidTr="001128DA">
        <w:sdt>
          <w:sdtPr>
            <w:rPr>
              <w:rFonts w:ascii="Calibri" w:eastAsia="Calibri" w:hAnsi="Calibri" w:cs="Arial"/>
              <w:sz w:val="16"/>
            </w:rPr>
            <w:id w:val="-1436049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51EBCFCF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  <w:vAlign w:val="center"/>
          </w:tcPr>
          <w:p w14:paraId="5E901569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BKHEPE</w:t>
            </w:r>
          </w:p>
        </w:tc>
        <w:tc>
          <w:tcPr>
            <w:tcW w:w="2340" w:type="dxa"/>
            <w:vAlign w:val="center"/>
          </w:tcPr>
          <w:p w14:paraId="5892357C" w14:textId="6E95E078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10</w:t>
            </w:r>
            <w:r w:rsidRPr="00E24728">
              <w:rPr>
                <w:rFonts w:ascii="Calibri" w:eastAsia="Calibri" w:hAnsi="Calibri" w:cs="Arial"/>
                <w:sz w:val="16"/>
                <w:szCs w:val="16"/>
                <w:vertAlign w:val="superscript"/>
              </w:rPr>
              <w:t>th</w:t>
            </w: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 /11</w:t>
            </w:r>
            <w:r w:rsidRPr="00E24728">
              <w:rPr>
                <w:rFonts w:ascii="Calibri" w:eastAsia="Calibri" w:hAnsi="Calibri" w:cs="Arial"/>
                <w:sz w:val="16"/>
                <w:szCs w:val="16"/>
                <w:vertAlign w:val="superscript"/>
              </w:rPr>
              <w:t>th</w:t>
            </w: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 grade health/Phys Ed (10)</w:t>
            </w:r>
            <w:r w:rsidR="00F302F7">
              <w:rPr>
                <w:rFonts w:ascii="Calibri" w:eastAsia="Calibri" w:hAnsi="Calibri" w:cs="Arial"/>
                <w:sz w:val="16"/>
                <w:szCs w:val="16"/>
              </w:rPr>
              <w:t xml:space="preserve"> paired together</w:t>
            </w:r>
          </w:p>
        </w:tc>
      </w:tr>
      <w:tr w:rsidR="00E24728" w:rsidRPr="00E24728" w14:paraId="5EAB1C10" w14:textId="77777777" w:rsidTr="001128DA">
        <w:sdt>
          <w:sdtPr>
            <w:rPr>
              <w:rFonts w:ascii="Calibri" w:eastAsia="Calibri" w:hAnsi="Calibri" w:cs="Arial"/>
              <w:sz w:val="16"/>
            </w:rPr>
            <w:id w:val="15733959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27BD7EEC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  <w:vAlign w:val="center"/>
          </w:tcPr>
          <w:p w14:paraId="2BBAEA8B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BKTEAM</w:t>
            </w:r>
          </w:p>
        </w:tc>
        <w:tc>
          <w:tcPr>
            <w:tcW w:w="2340" w:type="dxa"/>
            <w:vAlign w:val="center"/>
          </w:tcPr>
          <w:p w14:paraId="3CC4A2EC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Phys Ed all year (11, 12) </w:t>
            </w:r>
          </w:p>
        </w:tc>
      </w:tr>
      <w:tr w:rsidR="00E24728" w:rsidRPr="00E24728" w14:paraId="21E5945F" w14:textId="77777777" w:rsidTr="001128DA">
        <w:sdt>
          <w:sdtPr>
            <w:rPr>
              <w:rFonts w:ascii="Calibri" w:eastAsia="Calibri" w:hAnsi="Calibri" w:cs="Arial"/>
              <w:sz w:val="16"/>
            </w:rPr>
            <w:id w:val="-1331887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656073F7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  <w:vAlign w:val="center"/>
          </w:tcPr>
          <w:p w14:paraId="404DC8FC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BKWALK</w:t>
            </w:r>
          </w:p>
        </w:tc>
        <w:tc>
          <w:tcPr>
            <w:tcW w:w="2340" w:type="dxa"/>
            <w:vAlign w:val="center"/>
          </w:tcPr>
          <w:p w14:paraId="032447DD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Wellness Walk all year (11, 12)</w:t>
            </w:r>
          </w:p>
        </w:tc>
      </w:tr>
      <w:tr w:rsidR="00E24728" w:rsidRPr="00E24728" w14:paraId="1060A07F" w14:textId="77777777" w:rsidTr="001128DA">
        <w:sdt>
          <w:sdtPr>
            <w:rPr>
              <w:rFonts w:ascii="Calibri" w:eastAsia="Calibri" w:hAnsi="Calibri" w:cs="Arial"/>
              <w:sz w:val="16"/>
            </w:rPr>
            <w:id w:val="12296616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14:paraId="35611222" w14:textId="77777777" w:rsidR="00E24728" w:rsidRPr="00E24728" w:rsidRDefault="00E24728" w:rsidP="00E24728">
                <w:pPr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810" w:type="dxa"/>
          </w:tcPr>
          <w:p w14:paraId="68016629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BKWGHT</w:t>
            </w:r>
          </w:p>
        </w:tc>
        <w:tc>
          <w:tcPr>
            <w:tcW w:w="2340" w:type="dxa"/>
          </w:tcPr>
          <w:p w14:paraId="18B91B7F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Weight Training all year (11, 12)</w:t>
            </w:r>
          </w:p>
        </w:tc>
      </w:tr>
    </w:tbl>
    <w:tbl>
      <w:tblPr>
        <w:tblStyle w:val="TableGrid"/>
        <w:tblpPr w:leftFromText="180" w:rightFromText="180" w:vertAnchor="text" w:horzAnchor="page" w:tblpX="7036" w:tblpY="701"/>
        <w:tblOverlap w:val="never"/>
        <w:tblW w:w="3325" w:type="dxa"/>
        <w:tblLayout w:type="fixed"/>
        <w:tblLook w:val="04A0" w:firstRow="1" w:lastRow="0" w:firstColumn="1" w:lastColumn="0" w:noHBand="0" w:noVBand="1"/>
      </w:tblPr>
      <w:tblGrid>
        <w:gridCol w:w="355"/>
        <w:gridCol w:w="971"/>
        <w:gridCol w:w="1999"/>
      </w:tblGrid>
      <w:tr w:rsidR="00E24728" w:rsidRPr="00E24728" w14:paraId="3C6B1338" w14:textId="77777777" w:rsidTr="00FB2283">
        <w:tc>
          <w:tcPr>
            <w:tcW w:w="3325" w:type="dxa"/>
            <w:gridSpan w:val="3"/>
            <w:shd w:val="clear" w:color="auto" w:fill="A6A6A6"/>
            <w:vAlign w:val="center"/>
          </w:tcPr>
          <w:p w14:paraId="65F9D4F1" w14:textId="77777777" w:rsidR="00E24728" w:rsidRPr="00E24728" w:rsidRDefault="00E24728" w:rsidP="00E24728">
            <w:pPr>
              <w:jc w:val="center"/>
              <w:rPr>
                <w:rFonts w:ascii="Calibri" w:eastAsia="Calibri" w:hAnsi="Calibri" w:cs="Arial"/>
                <w:b/>
                <w:bCs/>
                <w:sz w:val="18"/>
                <w:szCs w:val="18"/>
              </w:rPr>
            </w:pPr>
            <w:r w:rsidRPr="00E24728"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>Art</w:t>
            </w:r>
          </w:p>
        </w:tc>
      </w:tr>
      <w:tr w:rsidR="00E24728" w:rsidRPr="00E24728" w14:paraId="391F2E8D" w14:textId="77777777" w:rsidTr="00FB2283">
        <w:sdt>
          <w:sdtPr>
            <w:rPr>
              <w:rFonts w:ascii="Calibri" w:eastAsia="Calibri" w:hAnsi="Calibri" w:cs="Calibri"/>
              <w:sz w:val="16"/>
              <w:szCs w:val="16"/>
            </w:rPr>
            <w:id w:val="-14506946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72CD13DF" w14:textId="77777777" w:rsidR="00E24728" w:rsidRPr="00E24728" w:rsidRDefault="00E24728" w:rsidP="00E24728">
                <w:pPr>
                  <w:jc w:val="center"/>
                  <w:rPr>
                    <w:rFonts w:ascii="Calibri" w:eastAsia="Calibri" w:hAnsi="Calibri" w:cs="Calibri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40804B9F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R0201</w:t>
            </w:r>
          </w:p>
        </w:tc>
        <w:tc>
          <w:tcPr>
            <w:tcW w:w="1999" w:type="dxa"/>
            <w:vAlign w:val="center"/>
          </w:tcPr>
          <w:p w14:paraId="14E1E51C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Fine Art Prep (10, 11, 12)</w:t>
            </w:r>
          </w:p>
        </w:tc>
      </w:tr>
      <w:tr w:rsidR="00E24728" w:rsidRPr="00E24728" w14:paraId="3EFEF4EE" w14:textId="77777777" w:rsidTr="00FB2283">
        <w:sdt>
          <w:sdtPr>
            <w:rPr>
              <w:rFonts w:ascii="Calibri" w:eastAsia="Calibri" w:hAnsi="Calibri" w:cs="Calibri"/>
              <w:sz w:val="16"/>
              <w:szCs w:val="16"/>
            </w:rPr>
            <w:id w:val="-1320884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7C49A6B8" w14:textId="77777777" w:rsidR="00E24728" w:rsidRPr="00E24728" w:rsidRDefault="00E24728" w:rsidP="00E24728">
                <w:pPr>
                  <w:jc w:val="center"/>
                  <w:rPr>
                    <w:rFonts w:ascii="Calibri" w:eastAsia="Calibri" w:hAnsi="Calibri" w:cs="Calibri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308DD655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R0301</w:t>
            </w:r>
          </w:p>
        </w:tc>
        <w:tc>
          <w:tcPr>
            <w:tcW w:w="1999" w:type="dxa"/>
            <w:vAlign w:val="center"/>
          </w:tcPr>
          <w:p w14:paraId="4C644D86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Crafts (10, 11, 12)</w:t>
            </w:r>
          </w:p>
        </w:tc>
      </w:tr>
      <w:tr w:rsidR="00E24728" w:rsidRPr="00E24728" w14:paraId="6B2C6C67" w14:textId="77777777" w:rsidTr="00FB2283">
        <w:sdt>
          <w:sdtPr>
            <w:rPr>
              <w:rFonts w:ascii="Calibri" w:eastAsia="Calibri" w:hAnsi="Calibri" w:cs="Calibri"/>
              <w:sz w:val="16"/>
              <w:szCs w:val="16"/>
            </w:rPr>
            <w:id w:val="-195617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560733D7" w14:textId="77777777" w:rsidR="00E24728" w:rsidRPr="00E24728" w:rsidRDefault="00E24728" w:rsidP="00E24728">
                <w:pPr>
                  <w:jc w:val="center"/>
                  <w:rPr>
                    <w:rFonts w:ascii="Calibri" w:eastAsia="Calibri" w:hAnsi="Calibri" w:cs="Calibri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6D5C8FBA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AR0401 </w:t>
            </w:r>
          </w:p>
        </w:tc>
        <w:tc>
          <w:tcPr>
            <w:tcW w:w="1999" w:type="dxa"/>
            <w:vAlign w:val="center"/>
          </w:tcPr>
          <w:p w14:paraId="1302BD7F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Draw and Paint (10, 11, 12)</w:t>
            </w:r>
          </w:p>
        </w:tc>
      </w:tr>
      <w:tr w:rsidR="00E24728" w:rsidRPr="00E24728" w14:paraId="2411F008" w14:textId="77777777" w:rsidTr="00FB2283">
        <w:sdt>
          <w:sdtPr>
            <w:rPr>
              <w:rFonts w:ascii="Calibri" w:eastAsia="Calibri" w:hAnsi="Calibri" w:cs="Calibri"/>
              <w:sz w:val="16"/>
              <w:szCs w:val="16"/>
            </w:rPr>
            <w:id w:val="17796798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22479F42" w14:textId="77777777" w:rsidR="00E24728" w:rsidRPr="00E24728" w:rsidRDefault="00E24728" w:rsidP="00E24728">
                <w:pPr>
                  <w:jc w:val="center"/>
                  <w:rPr>
                    <w:rFonts w:ascii="Calibri" w:eastAsia="Calibri" w:hAnsi="Calibri" w:cs="Calibri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30B579EC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R0501</w:t>
            </w:r>
          </w:p>
        </w:tc>
        <w:tc>
          <w:tcPr>
            <w:tcW w:w="1999" w:type="dxa"/>
            <w:vAlign w:val="center"/>
          </w:tcPr>
          <w:p w14:paraId="3D132F7F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dv Drawing (11, 12) *</w:t>
            </w:r>
          </w:p>
        </w:tc>
      </w:tr>
      <w:tr w:rsidR="00E24728" w:rsidRPr="00E24728" w14:paraId="23565E73" w14:textId="77777777" w:rsidTr="00FB2283">
        <w:sdt>
          <w:sdtPr>
            <w:rPr>
              <w:rFonts w:ascii="Calibri" w:eastAsia="Calibri" w:hAnsi="Calibri" w:cs="Calibri"/>
              <w:sz w:val="16"/>
              <w:szCs w:val="16"/>
            </w:rPr>
            <w:id w:val="-25257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5F323507" w14:textId="77777777" w:rsidR="00E24728" w:rsidRPr="00E24728" w:rsidRDefault="00E24728" w:rsidP="00E24728">
                <w:pPr>
                  <w:jc w:val="center"/>
                  <w:rPr>
                    <w:rFonts w:ascii="Calibri" w:eastAsia="Calibri" w:hAnsi="Calibri" w:cs="Calibri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24292A62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R0601</w:t>
            </w:r>
          </w:p>
        </w:tc>
        <w:tc>
          <w:tcPr>
            <w:tcW w:w="1999" w:type="dxa"/>
            <w:vAlign w:val="center"/>
          </w:tcPr>
          <w:p w14:paraId="5A4BA719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dv Painting (11, 12) *</w:t>
            </w:r>
          </w:p>
        </w:tc>
      </w:tr>
      <w:tr w:rsidR="00E24728" w:rsidRPr="00E24728" w14:paraId="6CFF86FE" w14:textId="77777777" w:rsidTr="00FB2283">
        <w:sdt>
          <w:sdtPr>
            <w:rPr>
              <w:rFonts w:ascii="Calibri" w:eastAsia="Calibri" w:hAnsi="Calibri" w:cs="Arial"/>
              <w:sz w:val="16"/>
            </w:rPr>
            <w:id w:val="1206446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437218A0" w14:textId="77777777" w:rsidR="00E24728" w:rsidRPr="00E24728" w:rsidRDefault="00E24728" w:rsidP="00E24728">
                <w:pPr>
                  <w:jc w:val="center"/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971" w:type="dxa"/>
          </w:tcPr>
          <w:p w14:paraId="0B278A78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R0901</w:t>
            </w:r>
          </w:p>
        </w:tc>
        <w:tc>
          <w:tcPr>
            <w:tcW w:w="1999" w:type="dxa"/>
          </w:tcPr>
          <w:p w14:paraId="06F7D6FE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dv Std Drawing (12) *</w:t>
            </w:r>
          </w:p>
        </w:tc>
      </w:tr>
      <w:tr w:rsidR="00E24728" w:rsidRPr="00E24728" w14:paraId="521C6047" w14:textId="77777777" w:rsidTr="00FB2283">
        <w:sdt>
          <w:sdtPr>
            <w:rPr>
              <w:rFonts w:ascii="Calibri" w:eastAsia="Calibri" w:hAnsi="Calibri" w:cs="Arial"/>
              <w:sz w:val="16"/>
            </w:rPr>
            <w:id w:val="624659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21EAAB5F" w14:textId="77777777" w:rsidR="00E24728" w:rsidRPr="00E24728" w:rsidRDefault="00E24728" w:rsidP="00E24728">
                <w:pPr>
                  <w:jc w:val="center"/>
                  <w:rPr>
                    <w:rFonts w:ascii="Calibri" w:eastAsia="Calibri" w:hAnsi="Calibri" w:cs="Arial"/>
                    <w:sz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</w:rPr>
                  <w:t>☐</w:t>
                </w:r>
              </w:p>
            </w:tc>
          </w:sdtContent>
        </w:sdt>
        <w:tc>
          <w:tcPr>
            <w:tcW w:w="971" w:type="dxa"/>
          </w:tcPr>
          <w:p w14:paraId="42BD20F8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R1001</w:t>
            </w:r>
          </w:p>
        </w:tc>
        <w:tc>
          <w:tcPr>
            <w:tcW w:w="1999" w:type="dxa"/>
          </w:tcPr>
          <w:p w14:paraId="6CA6B28B" w14:textId="32FB7BC2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dv Std</w:t>
            </w:r>
            <w:r w:rsidR="0039079F">
              <w:rPr>
                <w:rFonts w:ascii="Calibri" w:eastAsia="Calibri" w:hAnsi="Calibri" w:cs="Arial"/>
                <w:sz w:val="16"/>
                <w:szCs w:val="16"/>
              </w:rPr>
              <w:t xml:space="preserve"> P</w:t>
            </w:r>
            <w:r w:rsidRPr="00E24728">
              <w:rPr>
                <w:rFonts w:ascii="Calibri" w:eastAsia="Calibri" w:hAnsi="Calibri" w:cs="Arial"/>
                <w:sz w:val="16"/>
                <w:szCs w:val="16"/>
              </w:rPr>
              <w:t>aint (12) *</w:t>
            </w:r>
          </w:p>
        </w:tc>
      </w:tr>
      <w:tr w:rsidR="00E24728" w:rsidRPr="00E24728" w14:paraId="18A8844D" w14:textId="77777777" w:rsidTr="00FB2283">
        <w:sdt>
          <w:sdtPr>
            <w:rPr>
              <w:rFonts w:ascii="Calibri" w:eastAsia="Calibri" w:hAnsi="Calibri" w:cs="Arial"/>
              <w:sz w:val="16"/>
              <w:szCs w:val="16"/>
            </w:rPr>
            <w:id w:val="-1116287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25A65F48" w14:textId="77777777" w:rsidR="00E24728" w:rsidRPr="00E24728" w:rsidRDefault="00E24728" w:rsidP="00E24728">
                <w:pPr>
                  <w:jc w:val="center"/>
                  <w:rPr>
                    <w:rFonts w:ascii="Calibri" w:eastAsia="Calibri" w:hAnsi="Calibri" w:cs="Arial"/>
                    <w:sz w:val="16"/>
                    <w:szCs w:val="16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971" w:type="dxa"/>
          </w:tcPr>
          <w:p w14:paraId="7AA21EAD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R1401</w:t>
            </w:r>
          </w:p>
        </w:tc>
        <w:tc>
          <w:tcPr>
            <w:tcW w:w="1999" w:type="dxa"/>
          </w:tcPr>
          <w:p w14:paraId="387FC4AA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3D Design (10, 11, 12)</w:t>
            </w:r>
          </w:p>
        </w:tc>
      </w:tr>
      <w:tr w:rsidR="00E24728" w:rsidRPr="00E24728" w14:paraId="04748D60" w14:textId="77777777" w:rsidTr="00FB2283">
        <w:sdt>
          <w:sdtPr>
            <w:rPr>
              <w:rFonts w:ascii="Calibri" w:eastAsia="Calibri" w:hAnsi="Calibri" w:cs="Arial"/>
              <w:sz w:val="16"/>
            </w:rPr>
            <w:id w:val="452141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13E84FF2" w14:textId="7D3C9D20" w:rsidR="00E24728" w:rsidRPr="00E24728" w:rsidRDefault="00D62AA4" w:rsidP="00E24728">
                <w:pPr>
                  <w:jc w:val="center"/>
                  <w:rPr>
                    <w:rFonts w:ascii="Calibri" w:eastAsia="Calibri" w:hAnsi="Calibri" w:cs="Arial"/>
                    <w:sz w:val="16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</w:tc>
          </w:sdtContent>
        </w:sdt>
        <w:tc>
          <w:tcPr>
            <w:tcW w:w="971" w:type="dxa"/>
          </w:tcPr>
          <w:p w14:paraId="524FC5D0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 xml:space="preserve">AR1501 </w:t>
            </w:r>
          </w:p>
        </w:tc>
        <w:tc>
          <w:tcPr>
            <w:tcW w:w="1999" w:type="dxa"/>
          </w:tcPr>
          <w:p w14:paraId="5964A0AA" w14:textId="77777777" w:rsidR="00E24728" w:rsidRPr="00E24728" w:rsidRDefault="00E24728" w:rsidP="00E24728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Adv 3D Design (11, 12) *</w:t>
            </w:r>
          </w:p>
        </w:tc>
      </w:tr>
      <w:tr w:rsidR="00D62AA4" w:rsidRPr="00E24728" w14:paraId="40D8CF4C" w14:textId="77777777" w:rsidTr="00FB2283">
        <w:sdt>
          <w:sdtPr>
            <w:rPr>
              <w:rFonts w:ascii="Calibri" w:eastAsia="Calibri" w:hAnsi="Calibri" w:cs="Arial"/>
              <w:sz w:val="16"/>
            </w:rPr>
            <w:id w:val="658420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4C51818A" w14:textId="5EF7BB58" w:rsidR="00D62AA4" w:rsidRDefault="00D62AA4" w:rsidP="00D62AA4">
                <w:pPr>
                  <w:jc w:val="center"/>
                  <w:rPr>
                    <w:rFonts w:ascii="Calibri" w:eastAsia="Calibri" w:hAnsi="Calibri"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6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6DE372FB" w14:textId="68270FDB" w:rsidR="00D62AA4" w:rsidRDefault="00D62AA4" w:rsidP="00D62AA4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>AR1371</w:t>
            </w:r>
          </w:p>
        </w:tc>
        <w:tc>
          <w:tcPr>
            <w:tcW w:w="1999" w:type="dxa"/>
            <w:vAlign w:val="center"/>
          </w:tcPr>
          <w:p w14:paraId="49BF0969" w14:textId="60F1B0D9" w:rsidR="00D62AA4" w:rsidRDefault="00D62AA4" w:rsidP="00D62AA4">
            <w:pPr>
              <w:rPr>
                <w:rFonts w:ascii="Calibri" w:eastAsia="Calibri" w:hAnsi="Calibri" w:cs="Arial"/>
                <w:sz w:val="16"/>
                <w:szCs w:val="16"/>
              </w:rPr>
            </w:pPr>
            <w:r>
              <w:rPr>
                <w:rFonts w:ascii="Calibri" w:eastAsia="Calibri" w:hAnsi="Calibri" w:cs="Arial"/>
                <w:sz w:val="16"/>
                <w:szCs w:val="16"/>
              </w:rPr>
              <w:t xml:space="preserve">AP Drawing </w:t>
            </w:r>
            <w:r w:rsidR="00E5601A">
              <w:rPr>
                <w:rFonts w:ascii="Calibri" w:eastAsia="Calibri" w:hAnsi="Calibri" w:cs="Arial"/>
                <w:sz w:val="16"/>
                <w:szCs w:val="16"/>
              </w:rPr>
              <w:t xml:space="preserve">(11, 12) </w:t>
            </w:r>
            <w:r>
              <w:rPr>
                <w:rFonts w:ascii="Calibri" w:eastAsia="Calibri" w:hAnsi="Calibri" w:cs="Arial"/>
                <w:sz w:val="16"/>
                <w:szCs w:val="16"/>
              </w:rPr>
              <w:t>W</w:t>
            </w:r>
          </w:p>
        </w:tc>
      </w:tr>
      <w:tr w:rsidR="00D62AA4" w:rsidRPr="00E24728" w14:paraId="70D65A19" w14:textId="77777777" w:rsidTr="00FB2283">
        <w:tc>
          <w:tcPr>
            <w:tcW w:w="3325" w:type="dxa"/>
            <w:gridSpan w:val="3"/>
            <w:shd w:val="clear" w:color="auto" w:fill="A6A6A6"/>
            <w:vAlign w:val="center"/>
          </w:tcPr>
          <w:p w14:paraId="36773D77" w14:textId="77777777" w:rsidR="00D62AA4" w:rsidRPr="00E24728" w:rsidRDefault="00D62AA4" w:rsidP="00D62AA4">
            <w:pPr>
              <w:jc w:val="center"/>
              <w:rPr>
                <w:rFonts w:ascii="Calibri" w:eastAsia="Calibri" w:hAnsi="Calibri" w:cs="Arial"/>
                <w:b/>
                <w:bCs/>
                <w:sz w:val="18"/>
                <w:szCs w:val="18"/>
              </w:rPr>
            </w:pPr>
            <w:r w:rsidRPr="00E24728"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>STUDENT ENROLLMENT OPTIONS-</w:t>
            </w:r>
          </w:p>
          <w:p w14:paraId="177DD753" w14:textId="77777777" w:rsidR="00D62AA4" w:rsidRPr="00E24728" w:rsidRDefault="00D62AA4" w:rsidP="00D62AA4">
            <w:pPr>
              <w:jc w:val="center"/>
              <w:rPr>
                <w:rFonts w:ascii="Calibri" w:eastAsia="Calibri" w:hAnsi="Calibri" w:cs="Arial"/>
                <w:b/>
                <w:bCs/>
                <w:sz w:val="18"/>
                <w:szCs w:val="18"/>
              </w:rPr>
            </w:pPr>
            <w:r w:rsidRPr="00E24728"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 xml:space="preserve"> on-line application required</w:t>
            </w:r>
          </w:p>
          <w:p w14:paraId="51BA3D81" w14:textId="3F8F9B4A" w:rsidR="00D62AA4" w:rsidRPr="00E24728" w:rsidRDefault="00000000" w:rsidP="00D62AA4">
            <w:pPr>
              <w:jc w:val="center"/>
              <w:rPr>
                <w:rFonts w:ascii="Calibri" w:eastAsia="Calibri" w:hAnsi="Calibri" w:cs="Arial"/>
                <w:b/>
                <w:bCs/>
                <w:sz w:val="18"/>
                <w:szCs w:val="18"/>
              </w:rPr>
            </w:pPr>
            <w:hyperlink r:id="rId9" w:history="1">
              <w:r w:rsidR="00D62AA4" w:rsidRPr="000802C6">
                <w:rPr>
                  <w:rStyle w:val="Hyperlink"/>
                  <w:rFonts w:ascii="Calibri" w:eastAsia="Calibri" w:hAnsi="Calibri" w:cs="Arial"/>
                  <w:b/>
                  <w:bCs/>
                  <w:sz w:val="18"/>
                  <w:szCs w:val="18"/>
                </w:rPr>
                <w:t>https://studentplanner.hcps.org/</w:t>
              </w:r>
            </w:hyperlink>
            <w:r w:rsidR="00D62AA4"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D62AA4" w:rsidRPr="00E24728" w14:paraId="5DC3143D" w14:textId="77777777" w:rsidTr="00FB2283">
        <w:sdt>
          <w:sdtPr>
            <w:rPr>
              <w:rFonts w:ascii="Calibri" w:eastAsia="Calibri" w:hAnsi="Calibri" w:cs="Arial"/>
              <w:sz w:val="18"/>
              <w:szCs w:val="18"/>
            </w:rPr>
            <w:id w:val="-16581473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6A4B61EC" w14:textId="6632870D" w:rsidR="00D62AA4" w:rsidRPr="00E24728" w:rsidRDefault="00D62AA4" w:rsidP="00D62AA4">
                <w:pPr>
                  <w:jc w:val="center"/>
                  <w:rPr>
                    <w:rFonts w:ascii="Calibri" w:eastAsia="Calibri" w:hAnsi="Calibri"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68F889DA" w14:textId="77777777" w:rsidR="00D62AA4" w:rsidRPr="00E24728" w:rsidRDefault="00D62AA4" w:rsidP="00D62AA4">
            <w:pPr>
              <w:rPr>
                <w:rFonts w:ascii="Calibri" w:eastAsia="Calibri" w:hAnsi="Calibri" w:cs="Arial"/>
                <w:b/>
                <w:bCs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XX0100</w:t>
            </w:r>
          </w:p>
        </w:tc>
        <w:tc>
          <w:tcPr>
            <w:tcW w:w="1999" w:type="dxa"/>
            <w:vAlign w:val="center"/>
          </w:tcPr>
          <w:p w14:paraId="21CD5859" w14:textId="77777777" w:rsidR="00D62AA4" w:rsidRPr="00E24728" w:rsidRDefault="00D62AA4" w:rsidP="00D62AA4">
            <w:pPr>
              <w:rPr>
                <w:rFonts w:ascii="Calibri" w:eastAsia="Calibri" w:hAnsi="Calibri" w:cs="Arial"/>
                <w:sz w:val="18"/>
                <w:szCs w:val="18"/>
              </w:rPr>
            </w:pPr>
            <w:r w:rsidRPr="00E24728">
              <w:rPr>
                <w:rFonts w:ascii="Calibri" w:eastAsia="Calibri" w:hAnsi="Calibri" w:cs="Arial"/>
                <w:sz w:val="18"/>
                <w:szCs w:val="18"/>
              </w:rPr>
              <w:t>Part-time work (12)</w:t>
            </w:r>
          </w:p>
        </w:tc>
      </w:tr>
      <w:tr w:rsidR="00D62AA4" w:rsidRPr="00E24728" w14:paraId="0A320678" w14:textId="77777777" w:rsidTr="00FB2283">
        <w:sdt>
          <w:sdtPr>
            <w:rPr>
              <w:rFonts w:ascii="Calibri" w:eastAsia="Calibri" w:hAnsi="Calibri" w:cs="Arial"/>
              <w:sz w:val="18"/>
              <w:szCs w:val="18"/>
            </w:rPr>
            <w:id w:val="17520807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1FEC540F" w14:textId="77777777" w:rsidR="00D62AA4" w:rsidRPr="00E24728" w:rsidRDefault="00D62AA4" w:rsidP="00D62AA4">
                <w:pPr>
                  <w:jc w:val="center"/>
                  <w:rPr>
                    <w:rFonts w:ascii="Calibri" w:eastAsia="Calibri" w:hAnsi="Calibri" w:cs="Arial"/>
                    <w:b/>
                    <w:bCs/>
                    <w:sz w:val="18"/>
                    <w:szCs w:val="18"/>
                  </w:rPr>
                </w:pPr>
                <w:r w:rsidRPr="00E24728">
                  <w:rPr>
                    <w:rFonts w:ascii="Segoe UI Symbol" w:eastAsia="Calibri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48618C81" w14:textId="77777777" w:rsidR="00D62AA4" w:rsidRPr="00E24728" w:rsidRDefault="00D62AA4" w:rsidP="00D62AA4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XX0200</w:t>
            </w:r>
          </w:p>
        </w:tc>
        <w:tc>
          <w:tcPr>
            <w:tcW w:w="1999" w:type="dxa"/>
            <w:vAlign w:val="center"/>
          </w:tcPr>
          <w:p w14:paraId="61580E86" w14:textId="77777777" w:rsidR="00D62AA4" w:rsidRPr="00E24728" w:rsidRDefault="00D62AA4" w:rsidP="00D62AA4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Part-time attendance-college credit only (11,12)</w:t>
            </w:r>
          </w:p>
        </w:tc>
      </w:tr>
      <w:tr w:rsidR="00D62AA4" w:rsidRPr="00E24728" w14:paraId="0A716207" w14:textId="77777777" w:rsidTr="00FB2283">
        <w:sdt>
          <w:sdtPr>
            <w:rPr>
              <w:rFonts w:ascii="Calibri" w:eastAsia="Calibri" w:hAnsi="Calibri" w:cs="Arial"/>
              <w:sz w:val="18"/>
              <w:szCs w:val="18"/>
            </w:rPr>
            <w:id w:val="1639151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14:paraId="3C2EF0A0" w14:textId="6BFFC1EA" w:rsidR="00D62AA4" w:rsidRPr="00E24728" w:rsidRDefault="00D62AA4" w:rsidP="00D62AA4">
                <w:pPr>
                  <w:jc w:val="center"/>
                  <w:rPr>
                    <w:rFonts w:ascii="Calibri" w:eastAsia="Calibri" w:hAnsi="Calibri"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71" w:type="dxa"/>
            <w:vAlign w:val="center"/>
          </w:tcPr>
          <w:p w14:paraId="6FD20B74" w14:textId="77777777" w:rsidR="00D62AA4" w:rsidRPr="00E24728" w:rsidRDefault="00D62AA4" w:rsidP="00D62AA4">
            <w:pPr>
              <w:rPr>
                <w:rFonts w:ascii="Calibri" w:eastAsia="Calibri" w:hAnsi="Calibri" w:cs="Arial"/>
                <w:b/>
                <w:bCs/>
                <w:sz w:val="18"/>
                <w:szCs w:val="18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XX0300</w:t>
            </w:r>
          </w:p>
        </w:tc>
        <w:tc>
          <w:tcPr>
            <w:tcW w:w="1999" w:type="dxa"/>
            <w:vAlign w:val="center"/>
          </w:tcPr>
          <w:p w14:paraId="680E5F78" w14:textId="77777777" w:rsidR="00D62AA4" w:rsidRPr="00E24728" w:rsidRDefault="00D62AA4" w:rsidP="00D62AA4">
            <w:pPr>
              <w:rPr>
                <w:rFonts w:ascii="Calibri" w:eastAsia="Calibri" w:hAnsi="Calibri" w:cs="Arial"/>
                <w:sz w:val="16"/>
                <w:szCs w:val="16"/>
              </w:rPr>
            </w:pPr>
            <w:r w:rsidRPr="00E24728">
              <w:rPr>
                <w:rFonts w:ascii="Calibri" w:eastAsia="Calibri" w:hAnsi="Calibri" w:cs="Arial"/>
                <w:sz w:val="16"/>
                <w:szCs w:val="16"/>
              </w:rPr>
              <w:t>Part-time attendance- dual transfer of credit (11,12)</w:t>
            </w:r>
          </w:p>
        </w:tc>
      </w:tr>
    </w:tbl>
    <w:p w14:paraId="0CF62C26" w14:textId="64615890" w:rsidR="004B4376" w:rsidRPr="004B4376" w:rsidRDefault="00816144" w:rsidP="00C30B35">
      <w:pPr>
        <w:spacing w:after="0" w:line="240" w:lineRule="auto"/>
        <w:rPr>
          <w:sz w:val="24"/>
          <w:szCs w:val="24"/>
        </w:rPr>
      </w:pPr>
      <w:r w:rsidRPr="00731DFC">
        <w:rPr>
          <w:rFonts w:ascii="Arial Narrow" w:eastAsia="Calibri" w:hAnsi="Arial Narrow" w:cs="Arial"/>
          <w:b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F2B4E96" wp14:editId="32336659">
                <wp:simplePos x="0" y="0"/>
                <wp:positionH relativeFrom="margin">
                  <wp:posOffset>4980940</wp:posOffset>
                </wp:positionH>
                <wp:positionV relativeFrom="page">
                  <wp:posOffset>4277995</wp:posOffset>
                </wp:positionV>
                <wp:extent cx="1958340" cy="1136015"/>
                <wp:effectExtent l="0" t="0" r="22860" b="26035"/>
                <wp:wrapThrough wrapText="bothSides">
                  <wp:wrapPolygon edited="0">
                    <wp:start x="0" y="0"/>
                    <wp:lineTo x="0" y="21733"/>
                    <wp:lineTo x="21642" y="21733"/>
                    <wp:lineTo x="2164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8340" cy="1136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484C95" w14:textId="77777777" w:rsidR="00731DFC" w:rsidRPr="00FD7494" w:rsidRDefault="00731DFC" w:rsidP="00731DFC">
                            <w:pPr>
                              <w:rPr>
                                <w:rFonts w:cs="Calibri"/>
                                <w:b/>
                                <w:sz w:val="18"/>
                                <w:szCs w:val="18"/>
                              </w:rPr>
                            </w:pPr>
                            <w:r w:rsidRPr="00FD7494">
                              <w:rPr>
                                <w:rFonts w:cs="Calibri"/>
                                <w:b/>
                                <w:sz w:val="18"/>
                                <w:szCs w:val="18"/>
                              </w:rPr>
                              <w:t>Applications required for:</w:t>
                            </w:r>
                          </w:p>
                          <w:p w14:paraId="6DAEAF4A" w14:textId="77777777" w:rsidR="00731DFC" w:rsidRPr="00FD7494" w:rsidRDefault="00731DFC" w:rsidP="00731DFC">
                            <w:pPr>
                              <w:rPr>
                                <w:rFonts w:cs="Calibri"/>
                                <w:b/>
                                <w:sz w:val="18"/>
                                <w:szCs w:val="18"/>
                              </w:rPr>
                            </w:pPr>
                            <w:r w:rsidRPr="00FD7494">
                              <w:rPr>
                                <w:rFonts w:cs="Calibri"/>
                                <w:b/>
                                <w:sz w:val="18"/>
                                <w:szCs w:val="18"/>
                              </w:rPr>
                              <w:t xml:space="preserve">      -student aide (grade 12 only)</w:t>
                            </w:r>
                          </w:p>
                          <w:p w14:paraId="6187AECE" w14:textId="77777777" w:rsidR="00731DFC" w:rsidRPr="00FD7494" w:rsidRDefault="00731DFC" w:rsidP="00731DFC">
                            <w:pPr>
                              <w:rPr>
                                <w:rFonts w:cs="Calibri"/>
                                <w:b/>
                                <w:sz w:val="18"/>
                                <w:szCs w:val="18"/>
                              </w:rPr>
                            </w:pPr>
                            <w:r w:rsidRPr="00FD7494">
                              <w:rPr>
                                <w:rFonts w:cs="Calibri"/>
                                <w:b/>
                                <w:sz w:val="18"/>
                                <w:szCs w:val="18"/>
                              </w:rPr>
                              <w:t xml:space="preserve">      -peer tutors (grades 11 and 12)  </w:t>
                            </w:r>
                          </w:p>
                          <w:p w14:paraId="2D49F7AB" w14:textId="09326743" w:rsidR="00731DFC" w:rsidRDefault="00731DFC" w:rsidP="00FB2283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FD7494">
                              <w:rPr>
                                <w:rFonts w:cs="Calibri"/>
                                <w:b/>
                                <w:sz w:val="18"/>
                                <w:szCs w:val="18"/>
                              </w:rPr>
                              <w:t xml:space="preserve">Applications can be found in the counseling </w:t>
                            </w:r>
                            <w:r w:rsidR="00182AFB" w:rsidRPr="00FD7494">
                              <w:rPr>
                                <w:rFonts w:cs="Calibri"/>
                                <w:b/>
                                <w:sz w:val="18"/>
                                <w:szCs w:val="18"/>
                              </w:rPr>
                              <w:t>offi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2B4E9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2.2pt;margin-top:336.85pt;width:154.2pt;height:89.4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">
                <v:textbox style="mso-fit-shape-to-text:t">
                  <w:txbxContent>
                    <w:p w14:paraId="21484C95" w14:textId="77777777" w:rsidR="00731DFC" w:rsidRPr="00FD7494" w:rsidRDefault="00731DFC" w:rsidP="00731DFC">
                      <w:pPr>
                        <w:rPr>
                          <w:rFonts w:cs="Calibri"/>
                          <w:b/>
                          <w:sz w:val="18"/>
                          <w:szCs w:val="18"/>
                        </w:rPr>
                      </w:pPr>
                      <w:r w:rsidRPr="00FD7494">
                        <w:rPr>
                          <w:rFonts w:cs="Calibri"/>
                          <w:b/>
                          <w:sz w:val="18"/>
                          <w:szCs w:val="18"/>
                        </w:rPr>
                        <w:t>Applications required for:</w:t>
                      </w:r>
                    </w:p>
                    <w:p w14:paraId="6DAEAF4A" w14:textId="77777777" w:rsidR="00731DFC" w:rsidRPr="00FD7494" w:rsidRDefault="00731DFC" w:rsidP="00731DFC">
                      <w:pPr>
                        <w:rPr>
                          <w:rFonts w:cs="Calibri"/>
                          <w:b/>
                          <w:sz w:val="18"/>
                          <w:szCs w:val="18"/>
                        </w:rPr>
                      </w:pPr>
                      <w:r w:rsidRPr="00FD7494">
                        <w:rPr>
                          <w:rFonts w:cs="Calibri"/>
                          <w:b/>
                          <w:sz w:val="18"/>
                          <w:szCs w:val="18"/>
                        </w:rPr>
                        <w:t xml:space="preserve">      -student aide (grade 12 only)</w:t>
                      </w:r>
                    </w:p>
                    <w:p w14:paraId="6187AECE" w14:textId="77777777" w:rsidR="00731DFC" w:rsidRPr="00FD7494" w:rsidRDefault="00731DFC" w:rsidP="00731DFC">
                      <w:pPr>
                        <w:rPr>
                          <w:rFonts w:cs="Calibri"/>
                          <w:b/>
                          <w:sz w:val="18"/>
                          <w:szCs w:val="18"/>
                        </w:rPr>
                      </w:pPr>
                      <w:r w:rsidRPr="00FD7494">
                        <w:rPr>
                          <w:rFonts w:cs="Calibri"/>
                          <w:b/>
                          <w:sz w:val="18"/>
                          <w:szCs w:val="18"/>
                        </w:rPr>
                        <w:t xml:space="preserve">      -peer tutors (grades 11 and 12)  </w:t>
                      </w:r>
                    </w:p>
                    <w:p w14:paraId="2D49F7AB" w14:textId="09326743" w:rsidR="00731DFC" w:rsidRDefault="00731DFC" w:rsidP="00FB2283">
                      <w:pPr>
                        <w:spacing w:after="0" w:line="240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 w:rsidRPr="00FD7494">
                        <w:rPr>
                          <w:rFonts w:cs="Calibri"/>
                          <w:b/>
                          <w:sz w:val="18"/>
                          <w:szCs w:val="18"/>
                        </w:rPr>
                        <w:t xml:space="preserve">Applications can be found in the counseling </w:t>
                      </w:r>
                      <w:r w:rsidR="00182AFB" w:rsidRPr="00FD7494">
                        <w:rPr>
                          <w:rFonts w:cs="Calibri"/>
                          <w:b/>
                          <w:sz w:val="18"/>
                          <w:szCs w:val="18"/>
                        </w:rPr>
                        <w:t>office.</w:t>
                      </w:r>
                    </w:p>
                  </w:txbxContent>
                </v:textbox>
                <w10:wrap type="through" anchorx="margin" anchory="page"/>
              </v:shape>
            </w:pict>
          </mc:Fallback>
        </mc:AlternateContent>
      </w:r>
    </w:p>
    <w:p w14:paraId="6A2FE858" w14:textId="27B825D5" w:rsidR="004B4376" w:rsidRPr="004B4376" w:rsidRDefault="004B4376" w:rsidP="004B4376">
      <w:pPr>
        <w:rPr>
          <w:sz w:val="24"/>
          <w:szCs w:val="24"/>
        </w:rPr>
      </w:pPr>
    </w:p>
    <w:tbl>
      <w:tblPr>
        <w:tblStyle w:val="TableGrid1"/>
        <w:tblpPr w:leftFromText="180" w:rightFromText="180" w:vertAnchor="text" w:horzAnchor="margin" w:tblpXSpec="center" w:tblpY="211"/>
        <w:tblW w:w="11610" w:type="dxa"/>
        <w:tblLayout w:type="fixed"/>
        <w:tblLook w:val="04A0" w:firstRow="1" w:lastRow="0" w:firstColumn="1" w:lastColumn="0" w:noHBand="0" w:noVBand="1"/>
      </w:tblPr>
      <w:tblGrid>
        <w:gridCol w:w="11610"/>
      </w:tblGrid>
      <w:tr w:rsidR="00307561" w:rsidRPr="00FD7494" w14:paraId="10EA8389" w14:textId="77777777" w:rsidTr="00307561">
        <w:trPr>
          <w:trHeight w:val="300"/>
        </w:trPr>
        <w:tc>
          <w:tcPr>
            <w:tcW w:w="11610" w:type="dxa"/>
          </w:tcPr>
          <w:p w14:paraId="39C61D58" w14:textId="77777777" w:rsidR="00307561" w:rsidRPr="00FD7494" w:rsidRDefault="00307561" w:rsidP="00307561">
            <w:pPr>
              <w:jc w:val="center"/>
              <w:rPr>
                <w:rFonts w:ascii="Arial Narrow" w:eastAsia="Calibri" w:hAnsi="Arial Narrow" w:cs="Arial"/>
                <w:b/>
                <w:bCs/>
              </w:rPr>
            </w:pPr>
            <w:r w:rsidRPr="00FD7494">
              <w:rPr>
                <w:rFonts w:ascii="Arial Narrow" w:eastAsia="Calibri" w:hAnsi="Arial Narrow" w:cs="Arial"/>
                <w:b/>
                <w:bCs/>
              </w:rPr>
              <w:t xml:space="preserve">Course descriptions can be found in the Student Education Planning Guide  </w:t>
            </w:r>
            <w:hyperlink r:id="rId10">
              <w:r w:rsidRPr="00FD7494">
                <w:rPr>
                  <w:rFonts w:ascii="Arial Narrow" w:eastAsia="Calibri" w:hAnsi="Arial Narrow" w:cs="Arial"/>
                  <w:b/>
                  <w:bCs/>
                  <w:color w:val="0563C1"/>
                  <w:u w:val="single"/>
                </w:rPr>
                <w:t>www.hcps.org/SEPG</w:t>
              </w:r>
            </w:hyperlink>
          </w:p>
          <w:p w14:paraId="00607EBB" w14:textId="6DB02059" w:rsidR="00307561" w:rsidRPr="00FD7494" w:rsidRDefault="00307561" w:rsidP="00307561">
            <w:pPr>
              <w:jc w:val="center"/>
              <w:rPr>
                <w:rFonts w:ascii="Arial Narrow" w:eastAsia="Calibri" w:hAnsi="Arial Narrow" w:cs="Arial"/>
                <w:b/>
                <w:bCs/>
              </w:rPr>
            </w:pPr>
            <w:r w:rsidRPr="00FD7494">
              <w:rPr>
                <w:rFonts w:ascii="Arial Narrow" w:eastAsia="Calibri" w:hAnsi="Arial Narrow" w:cs="Arial"/>
                <w:b/>
                <w:bCs/>
              </w:rPr>
              <w:t>Part-time application can be found at</w:t>
            </w:r>
            <w:r w:rsidR="00A408F0">
              <w:rPr>
                <w:rFonts w:ascii="Arial Narrow" w:eastAsia="Calibri" w:hAnsi="Arial Narrow" w:cs="Arial"/>
                <w:b/>
                <w:bCs/>
              </w:rPr>
              <w:t xml:space="preserve"> </w:t>
            </w:r>
            <w:hyperlink r:id="rId11" w:history="1">
              <w:r w:rsidR="00A408F0" w:rsidRPr="000802C6">
                <w:rPr>
                  <w:rStyle w:val="Hyperlink"/>
                  <w:rFonts w:ascii="Arial Narrow" w:eastAsia="Calibri" w:hAnsi="Arial Narrow" w:cs="Arial"/>
                  <w:b/>
                  <w:bCs/>
                </w:rPr>
                <w:t>https://studentplanner.hcps.org/</w:t>
              </w:r>
            </w:hyperlink>
            <w:r w:rsidR="00A408F0">
              <w:rPr>
                <w:rFonts w:ascii="Arial Narrow" w:eastAsia="Calibri" w:hAnsi="Arial Narrow" w:cs="Arial"/>
                <w:b/>
                <w:bCs/>
              </w:rPr>
              <w:t xml:space="preserve"> </w:t>
            </w:r>
            <w:r w:rsidRPr="00FD7494">
              <w:rPr>
                <w:rFonts w:ascii="Arial Narrow" w:eastAsia="Calibri" w:hAnsi="Arial Narrow" w:cs="Arial"/>
                <w:b/>
                <w:bCs/>
              </w:rPr>
              <w:t xml:space="preserve"> </w:t>
            </w:r>
          </w:p>
        </w:tc>
      </w:tr>
      <w:tr w:rsidR="00307561" w:rsidRPr="00FD7494" w14:paraId="465FACE4" w14:textId="77777777" w:rsidTr="00307561">
        <w:trPr>
          <w:trHeight w:val="720"/>
        </w:trPr>
        <w:tc>
          <w:tcPr>
            <w:tcW w:w="11610" w:type="dxa"/>
          </w:tcPr>
          <w:p w14:paraId="0FC4C9B5" w14:textId="77777777" w:rsidR="00307561" w:rsidRPr="00FD7494" w:rsidRDefault="00307561" w:rsidP="00307561">
            <w:pPr>
              <w:rPr>
                <w:rFonts w:ascii="Calibri" w:eastAsia="Calibri" w:hAnsi="Calibri" w:cs="Arial"/>
                <w:sz w:val="18"/>
                <w:szCs w:val="18"/>
              </w:rPr>
            </w:pPr>
          </w:p>
          <w:p w14:paraId="0B7AE9AC" w14:textId="77777777" w:rsidR="00307561" w:rsidRPr="00FD7494" w:rsidRDefault="00307561" w:rsidP="00307561">
            <w:pPr>
              <w:rPr>
                <w:rFonts w:ascii="Calibri" w:eastAsia="Calibri" w:hAnsi="Calibri" w:cs="Arial"/>
                <w:sz w:val="18"/>
                <w:szCs w:val="18"/>
              </w:rPr>
            </w:pPr>
            <w:r w:rsidRPr="00FD7494">
              <w:rPr>
                <w:rFonts w:ascii="Calibri" w:eastAsia="Calibri" w:hAnsi="Calibri" w:cs="Arial"/>
                <w:sz w:val="18"/>
                <w:szCs w:val="18"/>
              </w:rPr>
              <w:t xml:space="preserve">I understand that every effort will be made to build my schedule with the courses listed above. If choices are not available, my backup course selections may be substituted.  </w:t>
            </w:r>
            <w:r w:rsidRPr="00600B2B">
              <w:rPr>
                <w:rFonts w:ascii="Calibri" w:eastAsia="Calibri" w:hAnsi="Calibri" w:cs="Arial"/>
                <w:b/>
                <w:bCs/>
                <w:i/>
                <w:iCs/>
                <w:sz w:val="24"/>
                <w:szCs w:val="24"/>
                <w:u w:val="single"/>
              </w:rPr>
              <w:t>List two backup courses</w:t>
            </w:r>
            <w:r w:rsidRPr="00FD7494">
              <w:rPr>
                <w:rFonts w:ascii="Calibri" w:eastAsia="Calibri" w:hAnsi="Calibri" w:cs="Arial"/>
                <w:sz w:val="18"/>
                <w:szCs w:val="18"/>
              </w:rPr>
              <w:t xml:space="preserve">: </w:t>
            </w:r>
          </w:p>
          <w:p w14:paraId="05632B02" w14:textId="77777777" w:rsidR="00307561" w:rsidRPr="00FD7494" w:rsidRDefault="00307561" w:rsidP="00307561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D7494"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>Changes in course requests cannot be guaranteed after June 1</w:t>
            </w:r>
            <w:r w:rsidRPr="00FD7494">
              <w:rPr>
                <w:rFonts w:ascii="Calibri" w:eastAsia="Calibri" w:hAnsi="Calibri" w:cs="Arial"/>
                <w:b/>
                <w:bCs/>
                <w:sz w:val="18"/>
                <w:szCs w:val="18"/>
                <w:vertAlign w:val="superscript"/>
              </w:rPr>
              <w:t>st</w:t>
            </w:r>
            <w:r w:rsidRPr="00FD7494">
              <w:rPr>
                <w:rFonts w:ascii="Calibri" w:eastAsia="Calibri" w:hAnsi="Calibri" w:cs="Arial"/>
                <w:b/>
                <w:bCs/>
                <w:sz w:val="18"/>
                <w:szCs w:val="18"/>
              </w:rPr>
              <w:t>.</w:t>
            </w:r>
            <w:r w:rsidRPr="00FD7494">
              <w:rPr>
                <w:rFonts w:ascii="Calibri" w:eastAsia="Calibri" w:hAnsi="Calibri" w:cs="Arial"/>
                <w:sz w:val="18"/>
                <w:szCs w:val="18"/>
              </w:rPr>
              <w:t xml:space="preserve"> </w:t>
            </w:r>
            <w:r w:rsidRPr="00FD7494">
              <w:rPr>
                <w:rFonts w:ascii="Calibri" w:eastAsia="Calibri" w:hAnsi="Calibri" w:cs="Calibri"/>
                <w:b/>
                <w:bCs/>
                <w:color w:val="000000"/>
                <w:sz w:val="18"/>
                <w:szCs w:val="18"/>
              </w:rPr>
              <w:t xml:space="preserve">NOTE TO PARENTS / GUARDIANS: Your signature on this form designates: </w:t>
            </w:r>
          </w:p>
          <w:p w14:paraId="4875A840" w14:textId="77777777" w:rsidR="00307561" w:rsidRPr="00FD7494" w:rsidRDefault="00307561" w:rsidP="00307561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D749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1) You have seen and are aware of the course selections your student has made. </w:t>
            </w:r>
          </w:p>
          <w:p w14:paraId="64C477F2" w14:textId="77777777" w:rsidR="00307561" w:rsidRPr="00FD7494" w:rsidRDefault="00307561" w:rsidP="00307561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D749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2) You have seen and are aware of the course recommendations your student’s teachers have made. </w:t>
            </w:r>
          </w:p>
          <w:p w14:paraId="603A6304" w14:textId="77777777" w:rsidR="00307561" w:rsidRPr="00FD7494" w:rsidRDefault="00307561" w:rsidP="00307561">
            <w:pPr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D749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3) If you choose to take an AP class, you must remain in the course for the entire year.</w:t>
            </w:r>
          </w:p>
          <w:p w14:paraId="3AF58411" w14:textId="77777777" w:rsidR="00307561" w:rsidRPr="00FD7494" w:rsidRDefault="00307561" w:rsidP="00307561">
            <w:pPr>
              <w:rPr>
                <w:rFonts w:ascii="Calibri" w:eastAsia="Calibri" w:hAnsi="Calibri" w:cs="Arial"/>
              </w:rPr>
            </w:pPr>
          </w:p>
          <w:p w14:paraId="77D8646D" w14:textId="4B343772" w:rsidR="00307561" w:rsidRPr="00FD7494" w:rsidRDefault="00307561" w:rsidP="00307561">
            <w:pPr>
              <w:rPr>
                <w:rFonts w:ascii="Calibri" w:eastAsia="Calibri" w:hAnsi="Calibri" w:cs="Arial"/>
                <w:sz w:val="18"/>
                <w:szCs w:val="18"/>
              </w:rPr>
            </w:pPr>
            <w:r w:rsidRPr="00FD7494">
              <w:rPr>
                <w:rFonts w:ascii="Calibri" w:eastAsia="Calibri" w:hAnsi="Calibri" w:cs="Arial"/>
                <w:b/>
                <w:bCs/>
              </w:rPr>
              <w:t>Parent Approval Signature:</w:t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E90978">
              <w:rPr>
                <w:rFonts w:ascii="Calibri" w:eastAsia="Calibri" w:hAnsi="Calibri" w:cs="Arial"/>
                <w:b/>
                <w:bCs/>
              </w:rPr>
              <w:softHyphen/>
            </w:r>
            <w:r w:rsidR="002A70C1">
              <w:rPr>
                <w:rFonts w:ascii="Calibri" w:eastAsia="Calibri" w:hAnsi="Calibri" w:cs="Arial"/>
                <w:b/>
                <w:bCs/>
              </w:rPr>
              <w:t>___________________________________</w:t>
            </w:r>
            <w:r w:rsidRPr="00FD7494">
              <w:rPr>
                <w:rFonts w:ascii="Calibri" w:eastAsia="Calibri" w:hAnsi="Calibri" w:cs="Arial"/>
                <w:b/>
                <w:bCs/>
              </w:rPr>
              <w:t xml:space="preserve"> Date:</w:t>
            </w:r>
            <w:r w:rsidR="002A70C1">
              <w:rPr>
                <w:rFonts w:ascii="Calibri" w:eastAsia="Calibri" w:hAnsi="Calibri" w:cs="Arial"/>
                <w:b/>
                <w:bCs/>
              </w:rPr>
              <w:t xml:space="preserve"> ___________________________</w:t>
            </w:r>
          </w:p>
          <w:p w14:paraId="4391AB26" w14:textId="77777777" w:rsidR="00307561" w:rsidRPr="00FD7494" w:rsidRDefault="00307561" w:rsidP="00307561">
            <w:pPr>
              <w:tabs>
                <w:tab w:val="left" w:pos="2460"/>
              </w:tabs>
              <w:rPr>
                <w:rFonts w:ascii="Calibri" w:eastAsia="Calibri" w:hAnsi="Calibri" w:cs="Arial"/>
                <w:sz w:val="18"/>
                <w:szCs w:val="18"/>
              </w:rPr>
            </w:pPr>
          </w:p>
        </w:tc>
      </w:tr>
    </w:tbl>
    <w:p w14:paraId="5C4EB4E3" w14:textId="77777777" w:rsidR="00C30B35" w:rsidRDefault="00C30B35" w:rsidP="00307561">
      <w:pPr>
        <w:spacing w:after="0" w:line="240" w:lineRule="auto"/>
        <w:rPr>
          <w:b/>
          <w:bCs/>
          <w:sz w:val="20"/>
          <w:szCs w:val="20"/>
          <w:u w:val="single"/>
        </w:rPr>
      </w:pPr>
    </w:p>
    <w:p w14:paraId="2CA05BB6" w14:textId="3794A36F" w:rsidR="00307561" w:rsidRPr="00C44B3E" w:rsidRDefault="00307561" w:rsidP="00307561">
      <w:pPr>
        <w:spacing w:after="0" w:line="240" w:lineRule="auto"/>
        <w:rPr>
          <w:sz w:val="20"/>
          <w:szCs w:val="20"/>
        </w:rPr>
      </w:pPr>
      <w:r w:rsidRPr="00C30B35">
        <w:rPr>
          <w:b/>
          <w:bCs/>
          <w:sz w:val="20"/>
          <w:szCs w:val="20"/>
          <w:u w:val="single"/>
        </w:rPr>
        <w:t>Counselors are assigned by student last name</w:t>
      </w:r>
      <w:r w:rsidRPr="00C44B3E">
        <w:rPr>
          <w:sz w:val="20"/>
          <w:szCs w:val="20"/>
        </w:rPr>
        <w:t>:</w:t>
      </w:r>
    </w:p>
    <w:p w14:paraId="1EEB2C09" w14:textId="7C1FC2D3" w:rsidR="00307561" w:rsidRPr="00C44B3E" w:rsidRDefault="00307561" w:rsidP="00307561">
      <w:pPr>
        <w:spacing w:after="0" w:line="240" w:lineRule="auto"/>
        <w:rPr>
          <w:sz w:val="18"/>
          <w:szCs w:val="18"/>
        </w:rPr>
      </w:pPr>
      <w:r w:rsidRPr="00C44B3E">
        <w:rPr>
          <w:sz w:val="18"/>
          <w:szCs w:val="18"/>
        </w:rPr>
        <w:t>A-</w:t>
      </w:r>
      <w:r>
        <w:rPr>
          <w:sz w:val="18"/>
          <w:szCs w:val="18"/>
        </w:rPr>
        <w:t>Di</w:t>
      </w:r>
      <w:r w:rsidRPr="00C44B3E">
        <w:rPr>
          <w:sz w:val="18"/>
          <w:szCs w:val="18"/>
        </w:rPr>
        <w:t xml:space="preserve">: </w:t>
      </w:r>
      <w:r w:rsidR="00C42C32">
        <w:rPr>
          <w:sz w:val="18"/>
          <w:szCs w:val="18"/>
        </w:rPr>
        <w:tab/>
      </w:r>
      <w:r w:rsidRPr="00C44B3E">
        <w:rPr>
          <w:sz w:val="18"/>
          <w:szCs w:val="18"/>
        </w:rPr>
        <w:t>Mr</w:t>
      </w:r>
      <w:r w:rsidR="002269CB">
        <w:rPr>
          <w:sz w:val="18"/>
          <w:szCs w:val="18"/>
        </w:rPr>
        <w:t>. Winter</w:t>
      </w:r>
      <w:r w:rsidR="000B2B28">
        <w:rPr>
          <w:sz w:val="18"/>
          <w:szCs w:val="18"/>
        </w:rPr>
        <w:tab/>
      </w:r>
      <w:hyperlink r:id="rId12" w:history="1">
        <w:r w:rsidR="00D24107" w:rsidRPr="00CA3A84">
          <w:rPr>
            <w:rStyle w:val="Hyperlink"/>
            <w:sz w:val="18"/>
            <w:szCs w:val="18"/>
          </w:rPr>
          <w:t>Bob.Winter@hcps.org</w:t>
        </w:r>
      </w:hyperlink>
      <w:r w:rsidRPr="00C44B3E">
        <w:rPr>
          <w:sz w:val="18"/>
          <w:szCs w:val="18"/>
        </w:rPr>
        <w:t xml:space="preserve"> </w:t>
      </w:r>
    </w:p>
    <w:p w14:paraId="3F0523B8" w14:textId="12B6C613" w:rsidR="00307561" w:rsidRDefault="00307561" w:rsidP="00307561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>Do-</w:t>
      </w:r>
      <w:proofErr w:type="spellStart"/>
      <w:r>
        <w:rPr>
          <w:sz w:val="18"/>
          <w:szCs w:val="18"/>
        </w:rPr>
        <w:t>Kn</w:t>
      </w:r>
      <w:proofErr w:type="spellEnd"/>
      <w:r w:rsidRPr="00C44B3E">
        <w:rPr>
          <w:sz w:val="18"/>
          <w:szCs w:val="18"/>
        </w:rPr>
        <w:t xml:space="preserve">: </w:t>
      </w:r>
      <w:r w:rsidR="00C42C32">
        <w:rPr>
          <w:sz w:val="18"/>
          <w:szCs w:val="18"/>
        </w:rPr>
        <w:tab/>
      </w:r>
      <w:r w:rsidRPr="00C44B3E">
        <w:rPr>
          <w:sz w:val="18"/>
          <w:szCs w:val="18"/>
        </w:rPr>
        <w:t>M</w:t>
      </w:r>
      <w:r>
        <w:rPr>
          <w:sz w:val="18"/>
          <w:szCs w:val="18"/>
        </w:rPr>
        <w:t>s. Behler</w:t>
      </w:r>
      <w:r w:rsidRPr="00C44B3E">
        <w:rPr>
          <w:sz w:val="18"/>
          <w:szCs w:val="18"/>
        </w:rPr>
        <w:t xml:space="preserve"> </w:t>
      </w:r>
      <w:r w:rsidR="000B2B28">
        <w:rPr>
          <w:sz w:val="18"/>
          <w:szCs w:val="18"/>
        </w:rPr>
        <w:tab/>
      </w:r>
      <w:hyperlink r:id="rId13" w:history="1">
        <w:r w:rsidR="000B2B28" w:rsidRPr="00EB5519">
          <w:rPr>
            <w:rStyle w:val="Hyperlink"/>
            <w:sz w:val="18"/>
            <w:szCs w:val="18"/>
          </w:rPr>
          <w:t>Jennifer.Behler@hcps.org</w:t>
        </w:r>
      </w:hyperlink>
      <w:r w:rsidRPr="004B4376">
        <w:rPr>
          <w:sz w:val="18"/>
          <w:szCs w:val="18"/>
        </w:rPr>
        <w:t xml:space="preserve"> </w:t>
      </w:r>
    </w:p>
    <w:p w14:paraId="43382A80" w14:textId="137747CE" w:rsidR="00307561" w:rsidRPr="00C44B3E" w:rsidRDefault="00307561" w:rsidP="00307561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>Ko-</w:t>
      </w:r>
      <w:r w:rsidRPr="00C44B3E">
        <w:rPr>
          <w:sz w:val="18"/>
          <w:szCs w:val="18"/>
        </w:rPr>
        <w:t>R</w:t>
      </w:r>
      <w:r>
        <w:rPr>
          <w:sz w:val="18"/>
          <w:szCs w:val="18"/>
        </w:rPr>
        <w:t>i</w:t>
      </w:r>
      <w:r w:rsidRPr="00C44B3E">
        <w:rPr>
          <w:sz w:val="18"/>
          <w:szCs w:val="18"/>
        </w:rPr>
        <w:t xml:space="preserve">: </w:t>
      </w:r>
      <w:r w:rsidR="00C42C32">
        <w:rPr>
          <w:sz w:val="18"/>
          <w:szCs w:val="18"/>
        </w:rPr>
        <w:tab/>
      </w:r>
      <w:r w:rsidRPr="00C44B3E">
        <w:rPr>
          <w:sz w:val="18"/>
          <w:szCs w:val="18"/>
        </w:rPr>
        <w:t xml:space="preserve">Ms. </w:t>
      </w:r>
      <w:r w:rsidR="002269CB">
        <w:rPr>
          <w:sz w:val="18"/>
          <w:szCs w:val="18"/>
        </w:rPr>
        <w:t>Palmerino</w:t>
      </w:r>
      <w:r w:rsidR="000B2B28">
        <w:rPr>
          <w:sz w:val="18"/>
          <w:szCs w:val="18"/>
        </w:rPr>
        <w:tab/>
      </w:r>
      <w:hyperlink r:id="rId14" w:history="1">
        <w:r w:rsidR="002269CB" w:rsidRPr="00556C71">
          <w:rPr>
            <w:rStyle w:val="Hyperlink"/>
            <w:sz w:val="18"/>
            <w:szCs w:val="18"/>
          </w:rPr>
          <w:t>Kristi.Palmerino@hcps.org</w:t>
        </w:r>
      </w:hyperlink>
      <w:r w:rsidRPr="00C44B3E">
        <w:rPr>
          <w:sz w:val="18"/>
          <w:szCs w:val="18"/>
        </w:rPr>
        <w:t xml:space="preserve"> </w:t>
      </w:r>
    </w:p>
    <w:p w14:paraId="6D24E514" w14:textId="3AD9C8D7" w:rsidR="004B4376" w:rsidRDefault="00307561" w:rsidP="00821F9C">
      <w:pPr>
        <w:spacing w:after="0" w:line="240" w:lineRule="auto"/>
        <w:rPr>
          <w:rStyle w:val="Hyperlink"/>
          <w:sz w:val="18"/>
          <w:szCs w:val="18"/>
        </w:rPr>
      </w:pPr>
      <w:r>
        <w:rPr>
          <w:sz w:val="18"/>
          <w:szCs w:val="18"/>
        </w:rPr>
        <w:t>Ro</w:t>
      </w:r>
      <w:r w:rsidRPr="00C44B3E">
        <w:rPr>
          <w:sz w:val="18"/>
          <w:szCs w:val="18"/>
        </w:rPr>
        <w:t xml:space="preserve">-Z: </w:t>
      </w:r>
      <w:r w:rsidR="00C42C32">
        <w:rPr>
          <w:sz w:val="18"/>
          <w:szCs w:val="18"/>
        </w:rPr>
        <w:tab/>
      </w:r>
      <w:r w:rsidRPr="00C44B3E">
        <w:rPr>
          <w:sz w:val="18"/>
          <w:szCs w:val="18"/>
        </w:rPr>
        <w:t>Mr. Szot</w:t>
      </w:r>
      <w:r w:rsidR="000B2B28">
        <w:rPr>
          <w:sz w:val="18"/>
          <w:szCs w:val="18"/>
        </w:rPr>
        <w:tab/>
      </w:r>
      <w:r w:rsidRPr="00C44B3E">
        <w:rPr>
          <w:sz w:val="18"/>
          <w:szCs w:val="18"/>
        </w:rPr>
        <w:t xml:space="preserve"> </w:t>
      </w:r>
      <w:r w:rsidR="000B2B28">
        <w:rPr>
          <w:sz w:val="18"/>
          <w:szCs w:val="18"/>
        </w:rPr>
        <w:tab/>
      </w:r>
      <w:hyperlink r:id="rId15" w:history="1">
        <w:r w:rsidR="00C42C32" w:rsidRPr="00EB5519">
          <w:rPr>
            <w:rStyle w:val="Hyperlink"/>
            <w:sz w:val="18"/>
            <w:szCs w:val="18"/>
          </w:rPr>
          <w:t>Mark.Szot@hcps.org</w:t>
        </w:r>
      </w:hyperlink>
    </w:p>
    <w:p w14:paraId="396CC73A" w14:textId="1D23D8AF" w:rsidR="00B3168C" w:rsidRDefault="00B3168C" w:rsidP="00821F9C">
      <w:pPr>
        <w:spacing w:after="0" w:line="240" w:lineRule="auto"/>
        <w:rPr>
          <w:rStyle w:val="Hyperlink"/>
          <w:sz w:val="18"/>
          <w:szCs w:val="18"/>
        </w:rPr>
      </w:pPr>
    </w:p>
    <w:p w14:paraId="033C7889" w14:textId="3597589D" w:rsidR="00B3168C" w:rsidRPr="00B3168C" w:rsidRDefault="00D24107" w:rsidP="00821F9C">
      <w:pPr>
        <w:spacing w:after="0" w:line="240" w:lineRule="auto"/>
        <w:rPr>
          <w:color w:val="000000" w:themeColor="text1"/>
          <w:sz w:val="20"/>
          <w:szCs w:val="20"/>
        </w:rPr>
      </w:pPr>
      <w:r>
        <w:t xml:space="preserve">Information on Dual Enrollment is available here: </w:t>
      </w:r>
      <w:hyperlink r:id="rId16" w:history="1">
        <w:r w:rsidR="008232EC" w:rsidRPr="00152784">
          <w:rPr>
            <w:rStyle w:val="Hyperlink"/>
            <w:sz w:val="20"/>
            <w:szCs w:val="20"/>
          </w:rPr>
          <w:t>https://www.hcps.org/SEPG/NeedToKnow.aspx</w:t>
        </w:r>
      </w:hyperlink>
      <w:r w:rsidR="008232EC">
        <w:rPr>
          <w:rStyle w:val="Hyperlink"/>
          <w:color w:val="000000" w:themeColor="text1"/>
          <w:sz w:val="20"/>
          <w:szCs w:val="20"/>
          <w:u w:val="none"/>
        </w:rPr>
        <w:t xml:space="preserve"> </w:t>
      </w:r>
    </w:p>
    <w:sectPr w:rsidR="00B3168C" w:rsidRPr="00B3168C" w:rsidSect="00B72AF4">
      <w:headerReference w:type="default" r:id="rId17"/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8904A" w14:textId="77777777" w:rsidR="00751BCA" w:rsidRDefault="00751BCA" w:rsidP="008E48FA">
      <w:pPr>
        <w:spacing w:after="0" w:line="240" w:lineRule="auto"/>
      </w:pPr>
      <w:r>
        <w:separator/>
      </w:r>
    </w:p>
  </w:endnote>
  <w:endnote w:type="continuationSeparator" w:id="0">
    <w:p w14:paraId="1117E9FA" w14:textId="77777777" w:rsidR="00751BCA" w:rsidRDefault="00751BCA" w:rsidP="008E48FA">
      <w:pPr>
        <w:spacing w:after="0" w:line="240" w:lineRule="auto"/>
      </w:pPr>
      <w:r>
        <w:continuationSeparator/>
      </w:r>
    </w:p>
  </w:endnote>
  <w:endnote w:type="continuationNotice" w:id="1">
    <w:p w14:paraId="59B438A2" w14:textId="77777777" w:rsidR="00751BCA" w:rsidRDefault="00751B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600"/>
      <w:gridCol w:w="3600"/>
      <w:gridCol w:w="3600"/>
    </w:tblGrid>
    <w:tr w:rsidR="00401AD9" w14:paraId="11FEED21" w14:textId="77777777" w:rsidTr="06FE4F95">
      <w:tc>
        <w:tcPr>
          <w:tcW w:w="3600" w:type="dxa"/>
        </w:tcPr>
        <w:p w14:paraId="42253740" w14:textId="424B6B6D" w:rsidR="00401AD9" w:rsidRDefault="00401AD9" w:rsidP="06FE4F95">
          <w:pPr>
            <w:pStyle w:val="Header"/>
            <w:ind w:left="-115"/>
          </w:pPr>
        </w:p>
      </w:tc>
      <w:tc>
        <w:tcPr>
          <w:tcW w:w="3600" w:type="dxa"/>
        </w:tcPr>
        <w:p w14:paraId="73721DA8" w14:textId="7A5C7742" w:rsidR="00401AD9" w:rsidRDefault="00401AD9" w:rsidP="06FE4F95">
          <w:pPr>
            <w:pStyle w:val="Header"/>
            <w:jc w:val="center"/>
          </w:pPr>
        </w:p>
      </w:tc>
      <w:tc>
        <w:tcPr>
          <w:tcW w:w="3600" w:type="dxa"/>
        </w:tcPr>
        <w:p w14:paraId="0F610066" w14:textId="56734F49" w:rsidR="00401AD9" w:rsidRDefault="00401AD9" w:rsidP="06FE4F95">
          <w:pPr>
            <w:pStyle w:val="Header"/>
            <w:ind w:right="-115"/>
            <w:jc w:val="right"/>
          </w:pPr>
        </w:p>
      </w:tc>
    </w:tr>
  </w:tbl>
  <w:p w14:paraId="66F3445D" w14:textId="77777777" w:rsidR="00C56977" w:rsidRPr="009C4D2A" w:rsidRDefault="00C56977" w:rsidP="00C56977">
    <w:pPr>
      <w:pStyle w:val="Default"/>
      <w:rPr>
        <w:rFonts w:asciiTheme="minorHAnsi" w:hAnsiTheme="minorHAnsi"/>
        <w:b/>
        <w:bCs/>
        <w:i/>
        <w:iCs/>
        <w:sz w:val="16"/>
        <w:szCs w:val="16"/>
      </w:rPr>
    </w:pPr>
    <w:r w:rsidRPr="326B4BB1">
      <w:rPr>
        <w:rFonts w:asciiTheme="minorHAnsi" w:hAnsiTheme="minorHAnsi"/>
        <w:b/>
        <w:bCs/>
        <w:i/>
        <w:iCs/>
        <w:sz w:val="16"/>
        <w:szCs w:val="16"/>
      </w:rPr>
      <w:t xml:space="preserve">KEY TO COURSE SELECTION </w:t>
    </w:r>
  </w:p>
  <w:p w14:paraId="1D92948E" w14:textId="77777777" w:rsidR="00C56977" w:rsidRPr="002D70C2" w:rsidRDefault="00C56977" w:rsidP="00C56977">
    <w:pPr>
      <w:autoSpaceDE w:val="0"/>
      <w:autoSpaceDN w:val="0"/>
      <w:adjustRightInd w:val="0"/>
      <w:spacing w:after="0" w:line="240" w:lineRule="auto"/>
      <w:rPr>
        <w:rFonts w:cs="Arial"/>
        <w:color w:val="000000"/>
        <w:sz w:val="16"/>
        <w:szCs w:val="16"/>
      </w:rPr>
    </w:pPr>
    <w:r w:rsidRPr="7BEF4148">
      <w:rPr>
        <w:rFonts w:cs="Arial"/>
        <w:b/>
        <w:bCs/>
        <w:color w:val="000000"/>
        <w:sz w:val="16"/>
        <w:szCs w:val="16"/>
      </w:rPr>
      <w:t xml:space="preserve">W: </w:t>
    </w:r>
    <w:r w:rsidRPr="00BA6AC2">
      <w:rPr>
        <w:rFonts w:cs="Arial"/>
        <w:color w:val="000000"/>
        <w:sz w:val="16"/>
        <w:szCs w:val="16"/>
      </w:rPr>
      <w:t>Weighted in GPA calculations</w:t>
    </w:r>
    <w:r w:rsidRPr="00BA6AC2">
      <w:rPr>
        <w:rFonts w:cs="Arial"/>
        <w:color w:val="000000"/>
        <w:sz w:val="16"/>
        <w:szCs w:val="16"/>
      </w:rPr>
      <w:tab/>
    </w:r>
    <w:r w:rsidRPr="00BA6AC2">
      <w:rPr>
        <w:rFonts w:cs="Arial"/>
        <w:color w:val="000000"/>
        <w:sz w:val="16"/>
        <w:szCs w:val="16"/>
      </w:rPr>
      <w:tab/>
      <w:t xml:space="preserve">            </w:t>
    </w:r>
    <w:r>
      <w:rPr>
        <w:rFonts w:cs="Arial"/>
        <w:color w:val="000000"/>
        <w:sz w:val="16"/>
        <w:szCs w:val="16"/>
      </w:rPr>
      <w:t xml:space="preserve">    </w:t>
    </w:r>
    <w:r w:rsidRPr="00BA6AC2">
      <w:rPr>
        <w:rFonts w:cs="Arial"/>
        <w:color w:val="000000"/>
        <w:sz w:val="16"/>
        <w:szCs w:val="16"/>
      </w:rPr>
      <w:t xml:space="preserve">    </w:t>
    </w:r>
    <w:r w:rsidRPr="7BEF4148">
      <w:rPr>
        <w:rFonts w:cs="Arial"/>
        <w:b/>
        <w:bCs/>
        <w:color w:val="000000"/>
        <w:sz w:val="16"/>
        <w:szCs w:val="16"/>
      </w:rPr>
      <w:t>S</w:t>
    </w:r>
    <w:r>
      <w:rPr>
        <w:rFonts w:cs="Arial"/>
        <w:color w:val="000000"/>
        <w:sz w:val="16"/>
        <w:szCs w:val="16"/>
      </w:rPr>
      <w:t>: Semester Course (1/2 Credit,</w:t>
    </w:r>
    <w:r w:rsidRPr="7BEF4148">
      <w:rPr>
        <w:rFonts w:cs="Arial"/>
        <w:color w:val="000000" w:themeColor="text1"/>
        <w:sz w:val="16"/>
        <w:szCs w:val="16"/>
      </w:rPr>
      <w:t xml:space="preserve"> QTS 1&amp;2 or 3&amp;4)</w:t>
    </w:r>
    <w:r w:rsidRPr="00BA6AC2">
      <w:rPr>
        <w:rFonts w:cs="Arial"/>
        <w:color w:val="000000"/>
        <w:sz w:val="16"/>
        <w:szCs w:val="16"/>
      </w:rPr>
      <w:tab/>
      <w:t xml:space="preserve"> </w:t>
    </w:r>
    <w:r w:rsidRPr="002D70C2">
      <w:rPr>
        <w:rFonts w:cs="Arial"/>
        <w:b/>
        <w:bCs/>
        <w:color w:val="000000"/>
        <w:sz w:val="16"/>
        <w:szCs w:val="16"/>
      </w:rPr>
      <w:t>BK</w:t>
    </w:r>
    <w:r>
      <w:rPr>
        <w:rFonts w:cs="Arial"/>
        <w:color w:val="000000"/>
        <w:sz w:val="16"/>
        <w:szCs w:val="16"/>
      </w:rPr>
      <w:t>: Block (2 credits)</w:t>
    </w:r>
  </w:p>
  <w:p w14:paraId="1B59CD3A" w14:textId="4D336958" w:rsidR="00C56977" w:rsidRDefault="00C56977" w:rsidP="00C56977">
    <w:pPr>
      <w:autoSpaceDE w:val="0"/>
      <w:autoSpaceDN w:val="0"/>
      <w:adjustRightInd w:val="0"/>
      <w:spacing w:after="0" w:line="240" w:lineRule="auto"/>
      <w:rPr>
        <w:rFonts w:cs="Arial"/>
        <w:color w:val="000000"/>
        <w:sz w:val="16"/>
        <w:szCs w:val="16"/>
      </w:rPr>
    </w:pPr>
    <w:r w:rsidRPr="326B4BB1">
      <w:rPr>
        <w:rFonts w:cs="Arial"/>
        <w:b/>
        <w:bCs/>
        <w:color w:val="000000"/>
        <w:sz w:val="16"/>
        <w:szCs w:val="16"/>
      </w:rPr>
      <w:t>D</w:t>
    </w:r>
    <w:r w:rsidRPr="00BA6AC2">
      <w:rPr>
        <w:rFonts w:cs="Arial"/>
        <w:color w:val="000000"/>
        <w:sz w:val="16"/>
        <w:szCs w:val="16"/>
      </w:rPr>
      <w:t>: Daily Semester (1 Credit QTR 1&amp;</w:t>
    </w:r>
    <w:r>
      <w:rPr>
        <w:rFonts w:cs="Arial"/>
        <w:color w:val="000000"/>
        <w:sz w:val="16"/>
        <w:szCs w:val="16"/>
      </w:rPr>
      <w:t xml:space="preserve">2 or 3&amp;4)   </w:t>
    </w:r>
    <w:r>
      <w:rPr>
        <w:rFonts w:cs="Arial"/>
        <w:color w:val="000000"/>
        <w:sz w:val="16"/>
        <w:szCs w:val="16"/>
      </w:rPr>
      <w:tab/>
    </w:r>
    <w:r w:rsidRPr="326B4BB1">
      <w:rPr>
        <w:rFonts w:cs="Arial"/>
        <w:b/>
        <w:bCs/>
        <w:color w:val="000000"/>
        <w:sz w:val="16"/>
        <w:szCs w:val="16"/>
      </w:rPr>
      <w:t>*</w:t>
    </w:r>
    <w:r w:rsidRPr="00BA6AC2">
      <w:rPr>
        <w:rFonts w:cs="Arial"/>
        <w:color w:val="000000"/>
        <w:sz w:val="16"/>
        <w:szCs w:val="16"/>
      </w:rPr>
      <w:t>: Teacher Approval (current teacher)</w:t>
    </w:r>
    <w:r>
      <w:rPr>
        <w:rFonts w:cs="Arial"/>
        <w:color w:val="000000"/>
        <w:sz w:val="16"/>
        <w:szCs w:val="16"/>
      </w:rPr>
      <w:tab/>
    </w:r>
    <w:r>
      <w:rPr>
        <w:rFonts w:cs="Arial"/>
        <w:color w:val="000000"/>
        <w:sz w:val="16"/>
        <w:szCs w:val="16"/>
      </w:rPr>
      <w:tab/>
      <w:t xml:space="preserve"> </w:t>
    </w:r>
    <w:r w:rsidRPr="002D70C2">
      <w:rPr>
        <w:rFonts w:cs="Arial"/>
        <w:b/>
        <w:bCs/>
        <w:color w:val="000000"/>
        <w:sz w:val="16"/>
        <w:szCs w:val="16"/>
      </w:rPr>
      <w:t>$</w:t>
    </w:r>
    <w:r>
      <w:rPr>
        <w:rFonts w:cs="Arial"/>
        <w:b/>
        <w:bCs/>
        <w:color w:val="000000"/>
        <w:sz w:val="16"/>
        <w:szCs w:val="16"/>
      </w:rPr>
      <w:t xml:space="preserve">: </w:t>
    </w:r>
    <w:r>
      <w:rPr>
        <w:rFonts w:cs="Arial"/>
        <w:color w:val="000000"/>
        <w:sz w:val="16"/>
        <w:szCs w:val="16"/>
      </w:rPr>
      <w:t>Tuition course through HC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62AE2" w14:textId="77777777" w:rsidR="00751BCA" w:rsidRDefault="00751BCA" w:rsidP="008E48FA">
      <w:pPr>
        <w:spacing w:after="0" w:line="240" w:lineRule="auto"/>
      </w:pPr>
      <w:r>
        <w:separator/>
      </w:r>
    </w:p>
  </w:footnote>
  <w:footnote w:type="continuationSeparator" w:id="0">
    <w:p w14:paraId="4695EC0A" w14:textId="77777777" w:rsidR="00751BCA" w:rsidRDefault="00751BCA" w:rsidP="008E48FA">
      <w:pPr>
        <w:spacing w:after="0" w:line="240" w:lineRule="auto"/>
      </w:pPr>
      <w:r>
        <w:continuationSeparator/>
      </w:r>
    </w:p>
  </w:footnote>
  <w:footnote w:type="continuationNotice" w:id="1">
    <w:p w14:paraId="3EEDDB18" w14:textId="77777777" w:rsidR="00751BCA" w:rsidRDefault="00751BC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061" w:type="dxa"/>
      <w:tblInd w:w="1814" w:type="dxa"/>
      <w:tblLook w:val="04A0" w:firstRow="1" w:lastRow="0" w:firstColumn="1" w:lastColumn="0" w:noHBand="0" w:noVBand="1"/>
    </w:tblPr>
    <w:tblGrid>
      <w:gridCol w:w="3427"/>
      <w:gridCol w:w="2544"/>
      <w:gridCol w:w="3090"/>
    </w:tblGrid>
    <w:tr w:rsidR="004A51C1" w:rsidRPr="008E48FA" w14:paraId="4A4FB2D4" w14:textId="77777777" w:rsidTr="00F932D3">
      <w:trPr>
        <w:trHeight w:val="279"/>
      </w:trPr>
      <w:tc>
        <w:tcPr>
          <w:tcW w:w="3427" w:type="dxa"/>
        </w:tcPr>
        <w:p w14:paraId="31F4C30D" w14:textId="77777777" w:rsidR="004A51C1" w:rsidRPr="008E48FA" w:rsidRDefault="004A51C1" w:rsidP="004A51C1">
          <w:pPr>
            <w:pStyle w:val="Header"/>
            <w:rPr>
              <w:b/>
              <w:bCs/>
            </w:rPr>
          </w:pPr>
          <w:r w:rsidRPr="7128F2A0">
            <w:rPr>
              <w:b/>
              <w:bCs/>
            </w:rPr>
            <w:t>NORTH HARFORD HIGH SCHOOL</w:t>
          </w:r>
        </w:p>
      </w:tc>
      <w:tc>
        <w:tcPr>
          <w:tcW w:w="2544" w:type="dxa"/>
        </w:tcPr>
        <w:p w14:paraId="15EBA3A4" w14:textId="13CF612C" w:rsidR="004A51C1" w:rsidRPr="008E48FA" w:rsidRDefault="004A51C1" w:rsidP="004A51C1">
          <w:pPr>
            <w:pStyle w:val="Header"/>
            <w:rPr>
              <w:b/>
              <w:bCs/>
            </w:rPr>
          </w:pPr>
          <w:r w:rsidRPr="7128F2A0">
            <w:rPr>
              <w:b/>
              <w:bCs/>
            </w:rPr>
            <w:t>GRADE</w:t>
          </w:r>
          <w:r>
            <w:rPr>
              <w:b/>
              <w:bCs/>
            </w:rPr>
            <w:t>S 10-12</w:t>
          </w:r>
        </w:p>
      </w:tc>
      <w:tc>
        <w:tcPr>
          <w:tcW w:w="3090" w:type="dxa"/>
        </w:tcPr>
        <w:p w14:paraId="0BF17CDC" w14:textId="3F728B3C" w:rsidR="004A51C1" w:rsidRPr="008E48FA" w:rsidRDefault="004A51C1" w:rsidP="004A51C1">
          <w:pPr>
            <w:pStyle w:val="Header"/>
            <w:rPr>
              <w:b/>
              <w:bCs/>
            </w:rPr>
          </w:pPr>
          <w:r w:rsidRPr="7128F2A0">
            <w:rPr>
              <w:b/>
              <w:bCs/>
            </w:rPr>
            <w:t>20</w:t>
          </w:r>
          <w:r>
            <w:rPr>
              <w:b/>
              <w:bCs/>
            </w:rPr>
            <w:t>2</w:t>
          </w:r>
          <w:r w:rsidR="007C2F2A">
            <w:rPr>
              <w:b/>
              <w:bCs/>
            </w:rPr>
            <w:t>4</w:t>
          </w:r>
          <w:r w:rsidRPr="7128F2A0">
            <w:rPr>
              <w:b/>
              <w:bCs/>
            </w:rPr>
            <w:t>-</w:t>
          </w:r>
          <w:r>
            <w:rPr>
              <w:b/>
              <w:bCs/>
            </w:rPr>
            <w:t>202</w:t>
          </w:r>
          <w:r w:rsidR="007C2F2A">
            <w:rPr>
              <w:b/>
              <w:bCs/>
            </w:rPr>
            <w:t>5</w:t>
          </w:r>
          <w:r>
            <w:rPr>
              <w:b/>
              <w:bCs/>
            </w:rPr>
            <w:t xml:space="preserve"> </w:t>
          </w:r>
          <w:r w:rsidRPr="7128F2A0">
            <w:rPr>
              <w:b/>
              <w:bCs/>
            </w:rPr>
            <w:t>COURSE SELECTION</w:t>
          </w:r>
        </w:p>
      </w:tc>
    </w:tr>
  </w:tbl>
  <w:p w14:paraId="12D68636" w14:textId="0D82F6EE" w:rsidR="004A51C1" w:rsidRDefault="004A51C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5249EA2" wp14:editId="38E66439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 with low confidenc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47A67"/>
    <w:multiLevelType w:val="hybridMultilevel"/>
    <w:tmpl w:val="C0DAE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8900CF"/>
    <w:multiLevelType w:val="hybridMultilevel"/>
    <w:tmpl w:val="8B3E4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7775DA"/>
    <w:multiLevelType w:val="hybridMultilevel"/>
    <w:tmpl w:val="E3140C2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4B718C"/>
    <w:multiLevelType w:val="hybridMultilevel"/>
    <w:tmpl w:val="B16AE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8A2484"/>
    <w:multiLevelType w:val="hybridMultilevel"/>
    <w:tmpl w:val="4AF64A3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6CB07611"/>
    <w:multiLevelType w:val="hybridMultilevel"/>
    <w:tmpl w:val="99F4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857388"/>
    <w:multiLevelType w:val="hybridMultilevel"/>
    <w:tmpl w:val="D7349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337487">
    <w:abstractNumId w:val="4"/>
  </w:num>
  <w:num w:numId="2" w16cid:durableId="110562625">
    <w:abstractNumId w:val="0"/>
  </w:num>
  <w:num w:numId="3" w16cid:durableId="737436913">
    <w:abstractNumId w:val="1"/>
  </w:num>
  <w:num w:numId="4" w16cid:durableId="1549993950">
    <w:abstractNumId w:val="5"/>
  </w:num>
  <w:num w:numId="5" w16cid:durableId="516848800">
    <w:abstractNumId w:val="6"/>
  </w:num>
  <w:num w:numId="6" w16cid:durableId="2029787905">
    <w:abstractNumId w:val="3"/>
  </w:num>
  <w:num w:numId="7" w16cid:durableId="12240959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drawingGridHorizontalSpacing w:val="187"/>
  <w:drawingGridVerticalSpacing w:val="187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otaAKqK7mIsAAAA"/>
  </w:docVars>
  <w:rsids>
    <w:rsidRoot w:val="00B5483E"/>
    <w:rsid w:val="00013B6B"/>
    <w:rsid w:val="000143D5"/>
    <w:rsid w:val="00014458"/>
    <w:rsid w:val="000177E2"/>
    <w:rsid w:val="00020ABF"/>
    <w:rsid w:val="00020B06"/>
    <w:rsid w:val="00021E2F"/>
    <w:rsid w:val="0002297E"/>
    <w:rsid w:val="000289E6"/>
    <w:rsid w:val="00035A99"/>
    <w:rsid w:val="000367D5"/>
    <w:rsid w:val="000414F5"/>
    <w:rsid w:val="000501D1"/>
    <w:rsid w:val="0005169D"/>
    <w:rsid w:val="0005436C"/>
    <w:rsid w:val="00055B4D"/>
    <w:rsid w:val="00057D15"/>
    <w:rsid w:val="000604C9"/>
    <w:rsid w:val="00064ECA"/>
    <w:rsid w:val="000762D4"/>
    <w:rsid w:val="000806D9"/>
    <w:rsid w:val="000826C9"/>
    <w:rsid w:val="000845D3"/>
    <w:rsid w:val="00085D1A"/>
    <w:rsid w:val="00087852"/>
    <w:rsid w:val="00090487"/>
    <w:rsid w:val="00092119"/>
    <w:rsid w:val="00096623"/>
    <w:rsid w:val="000A3D48"/>
    <w:rsid w:val="000A678F"/>
    <w:rsid w:val="000A6E56"/>
    <w:rsid w:val="000B0A0A"/>
    <w:rsid w:val="000B2B28"/>
    <w:rsid w:val="000B4E5F"/>
    <w:rsid w:val="000B67ED"/>
    <w:rsid w:val="000C336E"/>
    <w:rsid w:val="000C55B2"/>
    <w:rsid w:val="000D4F88"/>
    <w:rsid w:val="000D6E65"/>
    <w:rsid w:val="000E3B15"/>
    <w:rsid w:val="000E56C8"/>
    <w:rsid w:val="000F1F23"/>
    <w:rsid w:val="000F370A"/>
    <w:rsid w:val="000F7EF7"/>
    <w:rsid w:val="00101043"/>
    <w:rsid w:val="0010384B"/>
    <w:rsid w:val="00103A08"/>
    <w:rsid w:val="001062E5"/>
    <w:rsid w:val="001068F5"/>
    <w:rsid w:val="001077F5"/>
    <w:rsid w:val="0010787E"/>
    <w:rsid w:val="00111A50"/>
    <w:rsid w:val="0011269B"/>
    <w:rsid w:val="00117230"/>
    <w:rsid w:val="00125E97"/>
    <w:rsid w:val="00133C1E"/>
    <w:rsid w:val="00137C4B"/>
    <w:rsid w:val="0014126D"/>
    <w:rsid w:val="001432CC"/>
    <w:rsid w:val="00145BCB"/>
    <w:rsid w:val="00151E49"/>
    <w:rsid w:val="00153968"/>
    <w:rsid w:val="00161BEA"/>
    <w:rsid w:val="00167787"/>
    <w:rsid w:val="00167B1B"/>
    <w:rsid w:val="00174C4A"/>
    <w:rsid w:val="001827F6"/>
    <w:rsid w:val="00182AFB"/>
    <w:rsid w:val="00183DD2"/>
    <w:rsid w:val="00191ED9"/>
    <w:rsid w:val="00194407"/>
    <w:rsid w:val="00195CA8"/>
    <w:rsid w:val="001973C3"/>
    <w:rsid w:val="001A011A"/>
    <w:rsid w:val="001A4745"/>
    <w:rsid w:val="001B1CA4"/>
    <w:rsid w:val="001B782E"/>
    <w:rsid w:val="001C35CB"/>
    <w:rsid w:val="001C36FD"/>
    <w:rsid w:val="001C6E60"/>
    <w:rsid w:val="001D1E93"/>
    <w:rsid w:val="001D2B08"/>
    <w:rsid w:val="001D604D"/>
    <w:rsid w:val="001D6D8E"/>
    <w:rsid w:val="001E07B1"/>
    <w:rsid w:val="001E2EB9"/>
    <w:rsid w:val="001F6691"/>
    <w:rsid w:val="00201248"/>
    <w:rsid w:val="00215785"/>
    <w:rsid w:val="00216962"/>
    <w:rsid w:val="00216A2D"/>
    <w:rsid w:val="002171EE"/>
    <w:rsid w:val="0022016A"/>
    <w:rsid w:val="00222D62"/>
    <w:rsid w:val="00224033"/>
    <w:rsid w:val="00225E92"/>
    <w:rsid w:val="002269CB"/>
    <w:rsid w:val="002309E7"/>
    <w:rsid w:val="00231007"/>
    <w:rsid w:val="00231C50"/>
    <w:rsid w:val="00235596"/>
    <w:rsid w:val="0023575F"/>
    <w:rsid w:val="0023684B"/>
    <w:rsid w:val="00243746"/>
    <w:rsid w:val="00253E43"/>
    <w:rsid w:val="00254123"/>
    <w:rsid w:val="00254E69"/>
    <w:rsid w:val="00257FF6"/>
    <w:rsid w:val="00265019"/>
    <w:rsid w:val="002705F6"/>
    <w:rsid w:val="00273F7D"/>
    <w:rsid w:val="00282AA3"/>
    <w:rsid w:val="002905B9"/>
    <w:rsid w:val="00292005"/>
    <w:rsid w:val="0029482F"/>
    <w:rsid w:val="002A70C1"/>
    <w:rsid w:val="002B0BD9"/>
    <w:rsid w:val="002C0657"/>
    <w:rsid w:val="002C1BB9"/>
    <w:rsid w:val="002C2BF5"/>
    <w:rsid w:val="002C7489"/>
    <w:rsid w:val="002D70C2"/>
    <w:rsid w:val="002E2BCF"/>
    <w:rsid w:val="002E635E"/>
    <w:rsid w:val="002F3B85"/>
    <w:rsid w:val="0030197A"/>
    <w:rsid w:val="00301A23"/>
    <w:rsid w:val="003067BA"/>
    <w:rsid w:val="003070D3"/>
    <w:rsid w:val="00307561"/>
    <w:rsid w:val="00313E8B"/>
    <w:rsid w:val="00320972"/>
    <w:rsid w:val="00322E14"/>
    <w:rsid w:val="00323F94"/>
    <w:rsid w:val="003343C5"/>
    <w:rsid w:val="003414DD"/>
    <w:rsid w:val="0035016D"/>
    <w:rsid w:val="003552B1"/>
    <w:rsid w:val="00355D8F"/>
    <w:rsid w:val="00361117"/>
    <w:rsid w:val="00361131"/>
    <w:rsid w:val="00362DEB"/>
    <w:rsid w:val="00366B0D"/>
    <w:rsid w:val="003675AB"/>
    <w:rsid w:val="00383B6B"/>
    <w:rsid w:val="0039079F"/>
    <w:rsid w:val="0039581D"/>
    <w:rsid w:val="003A2824"/>
    <w:rsid w:val="003A40E8"/>
    <w:rsid w:val="003A5CB3"/>
    <w:rsid w:val="003A66EC"/>
    <w:rsid w:val="003B53AB"/>
    <w:rsid w:val="003B7EA3"/>
    <w:rsid w:val="003C5038"/>
    <w:rsid w:val="003C53DA"/>
    <w:rsid w:val="003D2C39"/>
    <w:rsid w:val="003D3EBA"/>
    <w:rsid w:val="003D724E"/>
    <w:rsid w:val="003E0699"/>
    <w:rsid w:val="003E2D31"/>
    <w:rsid w:val="003E3828"/>
    <w:rsid w:val="003F11DA"/>
    <w:rsid w:val="003F15D8"/>
    <w:rsid w:val="003F169A"/>
    <w:rsid w:val="003F2007"/>
    <w:rsid w:val="00401AD9"/>
    <w:rsid w:val="00401D76"/>
    <w:rsid w:val="00404C0B"/>
    <w:rsid w:val="00407D6C"/>
    <w:rsid w:val="0041008C"/>
    <w:rsid w:val="00411C71"/>
    <w:rsid w:val="00412BFD"/>
    <w:rsid w:val="0041365D"/>
    <w:rsid w:val="0041466E"/>
    <w:rsid w:val="00416DE1"/>
    <w:rsid w:val="00422405"/>
    <w:rsid w:val="00423699"/>
    <w:rsid w:val="004248D7"/>
    <w:rsid w:val="00425C8D"/>
    <w:rsid w:val="004277F2"/>
    <w:rsid w:val="00427BF0"/>
    <w:rsid w:val="004314AB"/>
    <w:rsid w:val="00442F8F"/>
    <w:rsid w:val="0044363D"/>
    <w:rsid w:val="004568A1"/>
    <w:rsid w:val="00466561"/>
    <w:rsid w:val="0046718E"/>
    <w:rsid w:val="004674B9"/>
    <w:rsid w:val="004712A0"/>
    <w:rsid w:val="00472B3D"/>
    <w:rsid w:val="00481FE7"/>
    <w:rsid w:val="00485413"/>
    <w:rsid w:val="00485BBB"/>
    <w:rsid w:val="00486A1E"/>
    <w:rsid w:val="00490D9B"/>
    <w:rsid w:val="00494ABE"/>
    <w:rsid w:val="004A51C1"/>
    <w:rsid w:val="004B4376"/>
    <w:rsid w:val="004C5043"/>
    <w:rsid w:val="004D12B5"/>
    <w:rsid w:val="004D6815"/>
    <w:rsid w:val="004D7F67"/>
    <w:rsid w:val="004F19AF"/>
    <w:rsid w:val="004F2307"/>
    <w:rsid w:val="004F3BA3"/>
    <w:rsid w:val="004F4E81"/>
    <w:rsid w:val="004F6FF6"/>
    <w:rsid w:val="004F7BF2"/>
    <w:rsid w:val="004F7C55"/>
    <w:rsid w:val="005101FA"/>
    <w:rsid w:val="00511726"/>
    <w:rsid w:val="00513FA8"/>
    <w:rsid w:val="00517175"/>
    <w:rsid w:val="00520B39"/>
    <w:rsid w:val="005220C3"/>
    <w:rsid w:val="005245DF"/>
    <w:rsid w:val="005310C1"/>
    <w:rsid w:val="00532D3E"/>
    <w:rsid w:val="00537266"/>
    <w:rsid w:val="00540075"/>
    <w:rsid w:val="005509EC"/>
    <w:rsid w:val="0055143C"/>
    <w:rsid w:val="005521E0"/>
    <w:rsid w:val="005522CD"/>
    <w:rsid w:val="00553CC9"/>
    <w:rsid w:val="00555161"/>
    <w:rsid w:val="00556602"/>
    <w:rsid w:val="005626DC"/>
    <w:rsid w:val="00562D04"/>
    <w:rsid w:val="0056369E"/>
    <w:rsid w:val="00570EBE"/>
    <w:rsid w:val="00571629"/>
    <w:rsid w:val="00571900"/>
    <w:rsid w:val="0058302D"/>
    <w:rsid w:val="005A375B"/>
    <w:rsid w:val="005A48ED"/>
    <w:rsid w:val="005B04A3"/>
    <w:rsid w:val="005C52B5"/>
    <w:rsid w:val="005C5B82"/>
    <w:rsid w:val="005C6170"/>
    <w:rsid w:val="005C7A78"/>
    <w:rsid w:val="005D21CB"/>
    <w:rsid w:val="005D2E55"/>
    <w:rsid w:val="005E2EAF"/>
    <w:rsid w:val="005E3821"/>
    <w:rsid w:val="005F7BEF"/>
    <w:rsid w:val="00600529"/>
    <w:rsid w:val="0060060D"/>
    <w:rsid w:val="00600B2B"/>
    <w:rsid w:val="00602C2E"/>
    <w:rsid w:val="00605865"/>
    <w:rsid w:val="00605C7D"/>
    <w:rsid w:val="00611373"/>
    <w:rsid w:val="00614AD6"/>
    <w:rsid w:val="00616786"/>
    <w:rsid w:val="00621267"/>
    <w:rsid w:val="00621928"/>
    <w:rsid w:val="00622ED7"/>
    <w:rsid w:val="00623028"/>
    <w:rsid w:val="00630303"/>
    <w:rsid w:val="00630B2C"/>
    <w:rsid w:val="00630D35"/>
    <w:rsid w:val="0063387A"/>
    <w:rsid w:val="00640177"/>
    <w:rsid w:val="00647783"/>
    <w:rsid w:val="00655783"/>
    <w:rsid w:val="006640F7"/>
    <w:rsid w:val="0066600A"/>
    <w:rsid w:val="00674530"/>
    <w:rsid w:val="00677CA5"/>
    <w:rsid w:val="0068760B"/>
    <w:rsid w:val="0068B6F0"/>
    <w:rsid w:val="00696C03"/>
    <w:rsid w:val="00697522"/>
    <w:rsid w:val="006A1494"/>
    <w:rsid w:val="006A24CD"/>
    <w:rsid w:val="006B6E55"/>
    <w:rsid w:val="006B7E53"/>
    <w:rsid w:val="006D4FF1"/>
    <w:rsid w:val="006D5295"/>
    <w:rsid w:val="006D65AA"/>
    <w:rsid w:val="006E20D8"/>
    <w:rsid w:val="006E3535"/>
    <w:rsid w:val="006F768B"/>
    <w:rsid w:val="007022F5"/>
    <w:rsid w:val="007101DA"/>
    <w:rsid w:val="00713D92"/>
    <w:rsid w:val="00716320"/>
    <w:rsid w:val="00724F5A"/>
    <w:rsid w:val="0072580C"/>
    <w:rsid w:val="00726430"/>
    <w:rsid w:val="007274BA"/>
    <w:rsid w:val="00727551"/>
    <w:rsid w:val="00731DFC"/>
    <w:rsid w:val="00737061"/>
    <w:rsid w:val="00741208"/>
    <w:rsid w:val="0074220A"/>
    <w:rsid w:val="00750FDC"/>
    <w:rsid w:val="00751BCA"/>
    <w:rsid w:val="00753805"/>
    <w:rsid w:val="007604E0"/>
    <w:rsid w:val="00761934"/>
    <w:rsid w:val="00775380"/>
    <w:rsid w:val="00781956"/>
    <w:rsid w:val="00785601"/>
    <w:rsid w:val="00786C7C"/>
    <w:rsid w:val="00786CD4"/>
    <w:rsid w:val="007876D6"/>
    <w:rsid w:val="0079032F"/>
    <w:rsid w:val="007910DC"/>
    <w:rsid w:val="00792971"/>
    <w:rsid w:val="00794AAA"/>
    <w:rsid w:val="007A2BF7"/>
    <w:rsid w:val="007A4732"/>
    <w:rsid w:val="007B1116"/>
    <w:rsid w:val="007B64FB"/>
    <w:rsid w:val="007C2F2A"/>
    <w:rsid w:val="007C7974"/>
    <w:rsid w:val="007D0253"/>
    <w:rsid w:val="007D02C4"/>
    <w:rsid w:val="007D057F"/>
    <w:rsid w:val="007D36F2"/>
    <w:rsid w:val="007E3E27"/>
    <w:rsid w:val="007E6BC1"/>
    <w:rsid w:val="007E7E4B"/>
    <w:rsid w:val="007F53F3"/>
    <w:rsid w:val="007F61C2"/>
    <w:rsid w:val="00804657"/>
    <w:rsid w:val="00813AA6"/>
    <w:rsid w:val="00815117"/>
    <w:rsid w:val="008151A5"/>
    <w:rsid w:val="00816144"/>
    <w:rsid w:val="00820BB3"/>
    <w:rsid w:val="00821F9C"/>
    <w:rsid w:val="008232EC"/>
    <w:rsid w:val="00823B2D"/>
    <w:rsid w:val="00825971"/>
    <w:rsid w:val="00826CAC"/>
    <w:rsid w:val="00827590"/>
    <w:rsid w:val="0084370E"/>
    <w:rsid w:val="008478B7"/>
    <w:rsid w:val="008520DD"/>
    <w:rsid w:val="008531AF"/>
    <w:rsid w:val="0085342F"/>
    <w:rsid w:val="00853C14"/>
    <w:rsid w:val="00860BE9"/>
    <w:rsid w:val="008615F3"/>
    <w:rsid w:val="00864615"/>
    <w:rsid w:val="00872D19"/>
    <w:rsid w:val="008731C7"/>
    <w:rsid w:val="00874FC7"/>
    <w:rsid w:val="008765E0"/>
    <w:rsid w:val="00877E9D"/>
    <w:rsid w:val="00883F7C"/>
    <w:rsid w:val="00887C4B"/>
    <w:rsid w:val="008927BD"/>
    <w:rsid w:val="008944F1"/>
    <w:rsid w:val="00894F57"/>
    <w:rsid w:val="00896429"/>
    <w:rsid w:val="00897D5D"/>
    <w:rsid w:val="008A3CB8"/>
    <w:rsid w:val="008A635A"/>
    <w:rsid w:val="008A6B31"/>
    <w:rsid w:val="008B26CB"/>
    <w:rsid w:val="008C56B4"/>
    <w:rsid w:val="008D7560"/>
    <w:rsid w:val="008E2B55"/>
    <w:rsid w:val="008E4549"/>
    <w:rsid w:val="008E48FA"/>
    <w:rsid w:val="008E5F95"/>
    <w:rsid w:val="008F0622"/>
    <w:rsid w:val="00902E0C"/>
    <w:rsid w:val="009034E3"/>
    <w:rsid w:val="00904AC9"/>
    <w:rsid w:val="00906D6C"/>
    <w:rsid w:val="00912613"/>
    <w:rsid w:val="0091794B"/>
    <w:rsid w:val="00923717"/>
    <w:rsid w:val="0092393B"/>
    <w:rsid w:val="00925FF9"/>
    <w:rsid w:val="009275B5"/>
    <w:rsid w:val="00952800"/>
    <w:rsid w:val="00953D65"/>
    <w:rsid w:val="009558AE"/>
    <w:rsid w:val="00962868"/>
    <w:rsid w:val="00963389"/>
    <w:rsid w:val="00972F4D"/>
    <w:rsid w:val="00981D2C"/>
    <w:rsid w:val="00983EA1"/>
    <w:rsid w:val="009863B1"/>
    <w:rsid w:val="009970B4"/>
    <w:rsid w:val="009A263D"/>
    <w:rsid w:val="009A3FE5"/>
    <w:rsid w:val="009A50DF"/>
    <w:rsid w:val="009B02DE"/>
    <w:rsid w:val="009B557B"/>
    <w:rsid w:val="009C4D2A"/>
    <w:rsid w:val="009C5E56"/>
    <w:rsid w:val="009D5EE3"/>
    <w:rsid w:val="009E16C5"/>
    <w:rsid w:val="009F1732"/>
    <w:rsid w:val="009F3363"/>
    <w:rsid w:val="009F4093"/>
    <w:rsid w:val="00A10116"/>
    <w:rsid w:val="00A120DC"/>
    <w:rsid w:val="00A13075"/>
    <w:rsid w:val="00A1766B"/>
    <w:rsid w:val="00A22A37"/>
    <w:rsid w:val="00A34BBA"/>
    <w:rsid w:val="00A3521D"/>
    <w:rsid w:val="00A408F0"/>
    <w:rsid w:val="00A4188E"/>
    <w:rsid w:val="00A4322E"/>
    <w:rsid w:val="00A43465"/>
    <w:rsid w:val="00A445E3"/>
    <w:rsid w:val="00A46478"/>
    <w:rsid w:val="00A50B26"/>
    <w:rsid w:val="00A62091"/>
    <w:rsid w:val="00A62328"/>
    <w:rsid w:val="00A702C6"/>
    <w:rsid w:val="00A7683D"/>
    <w:rsid w:val="00A76A38"/>
    <w:rsid w:val="00AA06B2"/>
    <w:rsid w:val="00AA1E76"/>
    <w:rsid w:val="00AA6EE1"/>
    <w:rsid w:val="00AB0652"/>
    <w:rsid w:val="00AB4B8B"/>
    <w:rsid w:val="00AB57FE"/>
    <w:rsid w:val="00AB6626"/>
    <w:rsid w:val="00AC2726"/>
    <w:rsid w:val="00AC3FC1"/>
    <w:rsid w:val="00AD2372"/>
    <w:rsid w:val="00AD5A19"/>
    <w:rsid w:val="00AD5CAB"/>
    <w:rsid w:val="00AD7399"/>
    <w:rsid w:val="00AE0CFE"/>
    <w:rsid w:val="00AF2622"/>
    <w:rsid w:val="00AF2C4D"/>
    <w:rsid w:val="00AF5114"/>
    <w:rsid w:val="00B116DD"/>
    <w:rsid w:val="00B16651"/>
    <w:rsid w:val="00B17FD1"/>
    <w:rsid w:val="00B20361"/>
    <w:rsid w:val="00B21631"/>
    <w:rsid w:val="00B235B6"/>
    <w:rsid w:val="00B237E7"/>
    <w:rsid w:val="00B24073"/>
    <w:rsid w:val="00B2507A"/>
    <w:rsid w:val="00B26BC7"/>
    <w:rsid w:val="00B26E37"/>
    <w:rsid w:val="00B30731"/>
    <w:rsid w:val="00B3168C"/>
    <w:rsid w:val="00B35387"/>
    <w:rsid w:val="00B37961"/>
    <w:rsid w:val="00B460E1"/>
    <w:rsid w:val="00B4740F"/>
    <w:rsid w:val="00B5483E"/>
    <w:rsid w:val="00B55652"/>
    <w:rsid w:val="00B6018E"/>
    <w:rsid w:val="00B64E5A"/>
    <w:rsid w:val="00B6719B"/>
    <w:rsid w:val="00B7084E"/>
    <w:rsid w:val="00B725D3"/>
    <w:rsid w:val="00B72AF4"/>
    <w:rsid w:val="00B73B18"/>
    <w:rsid w:val="00B804B6"/>
    <w:rsid w:val="00B8068B"/>
    <w:rsid w:val="00B8074C"/>
    <w:rsid w:val="00B82B74"/>
    <w:rsid w:val="00B85580"/>
    <w:rsid w:val="00B90AFF"/>
    <w:rsid w:val="00B92A47"/>
    <w:rsid w:val="00B9535E"/>
    <w:rsid w:val="00B96266"/>
    <w:rsid w:val="00BA05FD"/>
    <w:rsid w:val="00BA6AC2"/>
    <w:rsid w:val="00BB369C"/>
    <w:rsid w:val="00BB5CFB"/>
    <w:rsid w:val="00BB686F"/>
    <w:rsid w:val="00BB6D04"/>
    <w:rsid w:val="00BD6477"/>
    <w:rsid w:val="00BE0840"/>
    <w:rsid w:val="00BE159E"/>
    <w:rsid w:val="00BE3A85"/>
    <w:rsid w:val="00BF01BE"/>
    <w:rsid w:val="00BF0C58"/>
    <w:rsid w:val="00C0208D"/>
    <w:rsid w:val="00C04667"/>
    <w:rsid w:val="00C05891"/>
    <w:rsid w:val="00C15CBC"/>
    <w:rsid w:val="00C1794C"/>
    <w:rsid w:val="00C20028"/>
    <w:rsid w:val="00C24750"/>
    <w:rsid w:val="00C27889"/>
    <w:rsid w:val="00C27F59"/>
    <w:rsid w:val="00C30130"/>
    <w:rsid w:val="00C30B35"/>
    <w:rsid w:val="00C32717"/>
    <w:rsid w:val="00C33D97"/>
    <w:rsid w:val="00C3608E"/>
    <w:rsid w:val="00C36739"/>
    <w:rsid w:val="00C40167"/>
    <w:rsid w:val="00C4037A"/>
    <w:rsid w:val="00C42C32"/>
    <w:rsid w:val="00C4302E"/>
    <w:rsid w:val="00C43501"/>
    <w:rsid w:val="00C43A58"/>
    <w:rsid w:val="00C44B3E"/>
    <w:rsid w:val="00C5007C"/>
    <w:rsid w:val="00C52FB7"/>
    <w:rsid w:val="00C56977"/>
    <w:rsid w:val="00C56F5E"/>
    <w:rsid w:val="00C571DC"/>
    <w:rsid w:val="00C60A94"/>
    <w:rsid w:val="00C633FA"/>
    <w:rsid w:val="00C6504A"/>
    <w:rsid w:val="00C67133"/>
    <w:rsid w:val="00C73EB1"/>
    <w:rsid w:val="00C75125"/>
    <w:rsid w:val="00C75EED"/>
    <w:rsid w:val="00C761D2"/>
    <w:rsid w:val="00C8083E"/>
    <w:rsid w:val="00C8274F"/>
    <w:rsid w:val="00C8734D"/>
    <w:rsid w:val="00C9166E"/>
    <w:rsid w:val="00C97E9E"/>
    <w:rsid w:val="00CA5E9F"/>
    <w:rsid w:val="00CB0768"/>
    <w:rsid w:val="00CB24AD"/>
    <w:rsid w:val="00CC32B9"/>
    <w:rsid w:val="00CC5FEC"/>
    <w:rsid w:val="00CC6FCB"/>
    <w:rsid w:val="00CD140D"/>
    <w:rsid w:val="00CE01F1"/>
    <w:rsid w:val="00CE03D1"/>
    <w:rsid w:val="00CE13E7"/>
    <w:rsid w:val="00CE1DFF"/>
    <w:rsid w:val="00CE41A1"/>
    <w:rsid w:val="00CE6047"/>
    <w:rsid w:val="00CE6610"/>
    <w:rsid w:val="00CF32BA"/>
    <w:rsid w:val="00D11F78"/>
    <w:rsid w:val="00D20CFD"/>
    <w:rsid w:val="00D24107"/>
    <w:rsid w:val="00D30923"/>
    <w:rsid w:val="00D30C36"/>
    <w:rsid w:val="00D30D57"/>
    <w:rsid w:val="00D3274D"/>
    <w:rsid w:val="00D33C30"/>
    <w:rsid w:val="00D347E0"/>
    <w:rsid w:val="00D34DAB"/>
    <w:rsid w:val="00D34FBD"/>
    <w:rsid w:val="00D354DD"/>
    <w:rsid w:val="00D42953"/>
    <w:rsid w:val="00D44B0F"/>
    <w:rsid w:val="00D47960"/>
    <w:rsid w:val="00D47B26"/>
    <w:rsid w:val="00D51FD0"/>
    <w:rsid w:val="00D52DE5"/>
    <w:rsid w:val="00D5580C"/>
    <w:rsid w:val="00D60E67"/>
    <w:rsid w:val="00D62AA4"/>
    <w:rsid w:val="00D673F3"/>
    <w:rsid w:val="00D67998"/>
    <w:rsid w:val="00D70A69"/>
    <w:rsid w:val="00D71689"/>
    <w:rsid w:val="00D825F4"/>
    <w:rsid w:val="00D8415A"/>
    <w:rsid w:val="00D85531"/>
    <w:rsid w:val="00D85A25"/>
    <w:rsid w:val="00D93BBB"/>
    <w:rsid w:val="00DA5785"/>
    <w:rsid w:val="00DB1A55"/>
    <w:rsid w:val="00DB2259"/>
    <w:rsid w:val="00DB7A24"/>
    <w:rsid w:val="00DC7367"/>
    <w:rsid w:val="00DD01E0"/>
    <w:rsid w:val="00DD225F"/>
    <w:rsid w:val="00DD6D7C"/>
    <w:rsid w:val="00DE28D8"/>
    <w:rsid w:val="00DF3122"/>
    <w:rsid w:val="00DF694E"/>
    <w:rsid w:val="00E00A41"/>
    <w:rsid w:val="00E01B6B"/>
    <w:rsid w:val="00E05DE6"/>
    <w:rsid w:val="00E06848"/>
    <w:rsid w:val="00E13A07"/>
    <w:rsid w:val="00E14D98"/>
    <w:rsid w:val="00E15565"/>
    <w:rsid w:val="00E15945"/>
    <w:rsid w:val="00E22540"/>
    <w:rsid w:val="00E24728"/>
    <w:rsid w:val="00E30C1B"/>
    <w:rsid w:val="00E353F4"/>
    <w:rsid w:val="00E37373"/>
    <w:rsid w:val="00E4572B"/>
    <w:rsid w:val="00E45901"/>
    <w:rsid w:val="00E477CB"/>
    <w:rsid w:val="00E55C60"/>
    <w:rsid w:val="00E5601A"/>
    <w:rsid w:val="00E679F8"/>
    <w:rsid w:val="00E73B8A"/>
    <w:rsid w:val="00E74A82"/>
    <w:rsid w:val="00E819D5"/>
    <w:rsid w:val="00E822C1"/>
    <w:rsid w:val="00E8396E"/>
    <w:rsid w:val="00E869E4"/>
    <w:rsid w:val="00E90978"/>
    <w:rsid w:val="00E9099D"/>
    <w:rsid w:val="00E9315C"/>
    <w:rsid w:val="00E972E9"/>
    <w:rsid w:val="00EA36E2"/>
    <w:rsid w:val="00EA7A68"/>
    <w:rsid w:val="00EB66C9"/>
    <w:rsid w:val="00EC04A3"/>
    <w:rsid w:val="00EC409E"/>
    <w:rsid w:val="00EC4AAE"/>
    <w:rsid w:val="00EC5524"/>
    <w:rsid w:val="00EC597B"/>
    <w:rsid w:val="00EC6E0F"/>
    <w:rsid w:val="00ED044C"/>
    <w:rsid w:val="00ED31C9"/>
    <w:rsid w:val="00ED31DE"/>
    <w:rsid w:val="00ED3751"/>
    <w:rsid w:val="00ED6704"/>
    <w:rsid w:val="00EE151E"/>
    <w:rsid w:val="00EE7EC8"/>
    <w:rsid w:val="00EF30D3"/>
    <w:rsid w:val="00EF33E4"/>
    <w:rsid w:val="00EF4D61"/>
    <w:rsid w:val="00EF7C82"/>
    <w:rsid w:val="00F03D37"/>
    <w:rsid w:val="00F062AD"/>
    <w:rsid w:val="00F071AE"/>
    <w:rsid w:val="00F17DE6"/>
    <w:rsid w:val="00F22703"/>
    <w:rsid w:val="00F22829"/>
    <w:rsid w:val="00F23418"/>
    <w:rsid w:val="00F25294"/>
    <w:rsid w:val="00F302F7"/>
    <w:rsid w:val="00F31A0D"/>
    <w:rsid w:val="00F33332"/>
    <w:rsid w:val="00F33A97"/>
    <w:rsid w:val="00F40DB9"/>
    <w:rsid w:val="00F53606"/>
    <w:rsid w:val="00F562AF"/>
    <w:rsid w:val="00F5683E"/>
    <w:rsid w:val="00F56DED"/>
    <w:rsid w:val="00F64395"/>
    <w:rsid w:val="00F64648"/>
    <w:rsid w:val="00F73566"/>
    <w:rsid w:val="00F7611C"/>
    <w:rsid w:val="00F763A5"/>
    <w:rsid w:val="00F81D66"/>
    <w:rsid w:val="00F82043"/>
    <w:rsid w:val="00F85480"/>
    <w:rsid w:val="00F91DA9"/>
    <w:rsid w:val="00F92C0F"/>
    <w:rsid w:val="00F932D3"/>
    <w:rsid w:val="00F93E6D"/>
    <w:rsid w:val="00F96E02"/>
    <w:rsid w:val="00FA4C08"/>
    <w:rsid w:val="00FB2283"/>
    <w:rsid w:val="00FB3288"/>
    <w:rsid w:val="00FB34DC"/>
    <w:rsid w:val="00FB6D0E"/>
    <w:rsid w:val="00FC2AF0"/>
    <w:rsid w:val="00FC6326"/>
    <w:rsid w:val="00FC650D"/>
    <w:rsid w:val="00FC7DC2"/>
    <w:rsid w:val="00FD168E"/>
    <w:rsid w:val="00FD2A36"/>
    <w:rsid w:val="00FD56C4"/>
    <w:rsid w:val="00FF05B2"/>
    <w:rsid w:val="013C277E"/>
    <w:rsid w:val="01B22CFE"/>
    <w:rsid w:val="01DE855B"/>
    <w:rsid w:val="0210B35F"/>
    <w:rsid w:val="021F9601"/>
    <w:rsid w:val="0366C383"/>
    <w:rsid w:val="0397B683"/>
    <w:rsid w:val="03CB3BC3"/>
    <w:rsid w:val="03FBAD33"/>
    <w:rsid w:val="03FFF3FA"/>
    <w:rsid w:val="04087E43"/>
    <w:rsid w:val="04100B05"/>
    <w:rsid w:val="04A237AA"/>
    <w:rsid w:val="058D193A"/>
    <w:rsid w:val="05A137D2"/>
    <w:rsid w:val="06580BB1"/>
    <w:rsid w:val="069F9E59"/>
    <w:rsid w:val="06F42791"/>
    <w:rsid w:val="06FE4F95"/>
    <w:rsid w:val="074E910F"/>
    <w:rsid w:val="075C4011"/>
    <w:rsid w:val="07B38F07"/>
    <w:rsid w:val="07B3DEBC"/>
    <w:rsid w:val="07D6C2FA"/>
    <w:rsid w:val="07E3903B"/>
    <w:rsid w:val="07F3DC12"/>
    <w:rsid w:val="080CD19E"/>
    <w:rsid w:val="08732347"/>
    <w:rsid w:val="09A8A1FF"/>
    <w:rsid w:val="09C53514"/>
    <w:rsid w:val="09F485AD"/>
    <w:rsid w:val="0A9DC697"/>
    <w:rsid w:val="0AB8A837"/>
    <w:rsid w:val="0AFCF7BE"/>
    <w:rsid w:val="0B21D26F"/>
    <w:rsid w:val="0B7F96F7"/>
    <w:rsid w:val="0C112EFF"/>
    <w:rsid w:val="0C1A7A4E"/>
    <w:rsid w:val="0C916709"/>
    <w:rsid w:val="0CF96930"/>
    <w:rsid w:val="0DCB626D"/>
    <w:rsid w:val="0E218185"/>
    <w:rsid w:val="0E7C6E10"/>
    <w:rsid w:val="0E85C6F4"/>
    <w:rsid w:val="0E913F54"/>
    <w:rsid w:val="0EBCCFE6"/>
    <w:rsid w:val="0ED0F181"/>
    <w:rsid w:val="0ED544BC"/>
    <w:rsid w:val="0EF088A7"/>
    <w:rsid w:val="0FD068E1"/>
    <w:rsid w:val="0FD8AEEF"/>
    <w:rsid w:val="0FFAF0F7"/>
    <w:rsid w:val="103580D3"/>
    <w:rsid w:val="10F67B93"/>
    <w:rsid w:val="113D2FDC"/>
    <w:rsid w:val="11E9CDC0"/>
    <w:rsid w:val="1244ED1C"/>
    <w:rsid w:val="125BC231"/>
    <w:rsid w:val="12924BF4"/>
    <w:rsid w:val="129DAF4F"/>
    <w:rsid w:val="12D826B9"/>
    <w:rsid w:val="1309198F"/>
    <w:rsid w:val="137505E6"/>
    <w:rsid w:val="138A2615"/>
    <w:rsid w:val="13EDACCE"/>
    <w:rsid w:val="1468C8D9"/>
    <w:rsid w:val="15D5CEC4"/>
    <w:rsid w:val="15EF906A"/>
    <w:rsid w:val="15FFF6A0"/>
    <w:rsid w:val="161BE78A"/>
    <w:rsid w:val="16938E87"/>
    <w:rsid w:val="169464AE"/>
    <w:rsid w:val="16B5C223"/>
    <w:rsid w:val="1717C0A9"/>
    <w:rsid w:val="1723F185"/>
    <w:rsid w:val="1734C853"/>
    <w:rsid w:val="1765BD17"/>
    <w:rsid w:val="1787413E"/>
    <w:rsid w:val="17BE8F64"/>
    <w:rsid w:val="17D8A283"/>
    <w:rsid w:val="17F8C505"/>
    <w:rsid w:val="1923119F"/>
    <w:rsid w:val="1938E06A"/>
    <w:rsid w:val="194208F4"/>
    <w:rsid w:val="1966A987"/>
    <w:rsid w:val="19A484FC"/>
    <w:rsid w:val="19D4C6DC"/>
    <w:rsid w:val="19F4482D"/>
    <w:rsid w:val="1A06BCA8"/>
    <w:rsid w:val="1A9D5DD9"/>
    <w:rsid w:val="1AAB338D"/>
    <w:rsid w:val="1B343070"/>
    <w:rsid w:val="1BCA6E37"/>
    <w:rsid w:val="1BD41386"/>
    <w:rsid w:val="1C1C3B34"/>
    <w:rsid w:val="1CC6D937"/>
    <w:rsid w:val="1D25350D"/>
    <w:rsid w:val="1D4007AA"/>
    <w:rsid w:val="1D9949F9"/>
    <w:rsid w:val="1DD10121"/>
    <w:rsid w:val="1E9FC0DD"/>
    <w:rsid w:val="1ECDE06E"/>
    <w:rsid w:val="1EFA0A9E"/>
    <w:rsid w:val="1F1FA709"/>
    <w:rsid w:val="1F3FD4DF"/>
    <w:rsid w:val="1FAB6F61"/>
    <w:rsid w:val="1FCF13FF"/>
    <w:rsid w:val="20F37700"/>
    <w:rsid w:val="213604EB"/>
    <w:rsid w:val="21373EFF"/>
    <w:rsid w:val="214F3593"/>
    <w:rsid w:val="21642F94"/>
    <w:rsid w:val="21BDC728"/>
    <w:rsid w:val="21EDE1D2"/>
    <w:rsid w:val="22243838"/>
    <w:rsid w:val="222B08C9"/>
    <w:rsid w:val="2231E73A"/>
    <w:rsid w:val="226AA9E4"/>
    <w:rsid w:val="230FDBCF"/>
    <w:rsid w:val="2340F362"/>
    <w:rsid w:val="23549FED"/>
    <w:rsid w:val="242B3F6F"/>
    <w:rsid w:val="244042A5"/>
    <w:rsid w:val="250FDD8F"/>
    <w:rsid w:val="2516ED2F"/>
    <w:rsid w:val="2743BF57"/>
    <w:rsid w:val="27467F3F"/>
    <w:rsid w:val="27BC43BD"/>
    <w:rsid w:val="28388299"/>
    <w:rsid w:val="284E8DF1"/>
    <w:rsid w:val="28C4D810"/>
    <w:rsid w:val="28E27844"/>
    <w:rsid w:val="2AAF8429"/>
    <w:rsid w:val="2AF6F23C"/>
    <w:rsid w:val="2B9198BA"/>
    <w:rsid w:val="2C592BA9"/>
    <w:rsid w:val="2C7A7DFA"/>
    <w:rsid w:val="2CD59D56"/>
    <w:rsid w:val="2CF3C77E"/>
    <w:rsid w:val="2D0BF3BC"/>
    <w:rsid w:val="2D31695A"/>
    <w:rsid w:val="2D84193A"/>
    <w:rsid w:val="2DBCF488"/>
    <w:rsid w:val="2DD61CE5"/>
    <w:rsid w:val="2DECE746"/>
    <w:rsid w:val="2E28202F"/>
    <w:rsid w:val="2F9C5F9F"/>
    <w:rsid w:val="2FCAEC2B"/>
    <w:rsid w:val="31145582"/>
    <w:rsid w:val="3170A399"/>
    <w:rsid w:val="3173978C"/>
    <w:rsid w:val="32275AC3"/>
    <w:rsid w:val="326B4BB1"/>
    <w:rsid w:val="3296E1E7"/>
    <w:rsid w:val="32A02B19"/>
    <w:rsid w:val="32AF6C09"/>
    <w:rsid w:val="32BBC5DD"/>
    <w:rsid w:val="332AC4F6"/>
    <w:rsid w:val="339674FB"/>
    <w:rsid w:val="3404D015"/>
    <w:rsid w:val="342C360C"/>
    <w:rsid w:val="351A9176"/>
    <w:rsid w:val="355682A6"/>
    <w:rsid w:val="358A32BB"/>
    <w:rsid w:val="359F4D7A"/>
    <w:rsid w:val="35F8EAB2"/>
    <w:rsid w:val="36E8B004"/>
    <w:rsid w:val="36EBADCD"/>
    <w:rsid w:val="370B7B64"/>
    <w:rsid w:val="3716DE43"/>
    <w:rsid w:val="38576CCE"/>
    <w:rsid w:val="388823F7"/>
    <w:rsid w:val="38EC41AE"/>
    <w:rsid w:val="39D176A0"/>
    <w:rsid w:val="39EB3665"/>
    <w:rsid w:val="3A0491D4"/>
    <w:rsid w:val="3A32C6B7"/>
    <w:rsid w:val="3A79C177"/>
    <w:rsid w:val="3ACD9579"/>
    <w:rsid w:val="3AE8C090"/>
    <w:rsid w:val="3B2AB88A"/>
    <w:rsid w:val="3B5E320E"/>
    <w:rsid w:val="3B91FCEE"/>
    <w:rsid w:val="3BC5C42A"/>
    <w:rsid w:val="3C211F9F"/>
    <w:rsid w:val="3C42F401"/>
    <w:rsid w:val="3C9046D6"/>
    <w:rsid w:val="3D3D0550"/>
    <w:rsid w:val="3D465E34"/>
    <w:rsid w:val="3D8102B3"/>
    <w:rsid w:val="3DE582F8"/>
    <w:rsid w:val="3DFD4994"/>
    <w:rsid w:val="3E856672"/>
    <w:rsid w:val="3EF1C1F6"/>
    <w:rsid w:val="3EFD64EC"/>
    <w:rsid w:val="3F45AAB6"/>
    <w:rsid w:val="3F6E9FF6"/>
    <w:rsid w:val="3FBB90DB"/>
    <w:rsid w:val="3FCBD90F"/>
    <w:rsid w:val="400128A2"/>
    <w:rsid w:val="4018EF3E"/>
    <w:rsid w:val="40BF9C02"/>
    <w:rsid w:val="421FF675"/>
    <w:rsid w:val="4287B603"/>
    <w:rsid w:val="42967AEE"/>
    <w:rsid w:val="42ABE286"/>
    <w:rsid w:val="4315B1A6"/>
    <w:rsid w:val="431F00BD"/>
    <w:rsid w:val="43B4D66A"/>
    <w:rsid w:val="43D4B4C0"/>
    <w:rsid w:val="4437226E"/>
    <w:rsid w:val="444A475C"/>
    <w:rsid w:val="4471CE01"/>
    <w:rsid w:val="44881AF2"/>
    <w:rsid w:val="4581E7CA"/>
    <w:rsid w:val="463EE53C"/>
    <w:rsid w:val="4643620C"/>
    <w:rsid w:val="465731C9"/>
    <w:rsid w:val="4661F1D6"/>
    <w:rsid w:val="467CA0A5"/>
    <w:rsid w:val="46C2F65F"/>
    <w:rsid w:val="477D5576"/>
    <w:rsid w:val="47ED1345"/>
    <w:rsid w:val="48320A34"/>
    <w:rsid w:val="486DBD8B"/>
    <w:rsid w:val="48AA2748"/>
    <w:rsid w:val="48C583C7"/>
    <w:rsid w:val="491F4BFA"/>
    <w:rsid w:val="49B668C2"/>
    <w:rsid w:val="49E02842"/>
    <w:rsid w:val="4A228378"/>
    <w:rsid w:val="4A39A382"/>
    <w:rsid w:val="4A83287B"/>
    <w:rsid w:val="4A91D3B1"/>
    <w:rsid w:val="4B02BFFF"/>
    <w:rsid w:val="4B33DA86"/>
    <w:rsid w:val="4B45FD53"/>
    <w:rsid w:val="4B7390E7"/>
    <w:rsid w:val="4C0EE551"/>
    <w:rsid w:val="4C314548"/>
    <w:rsid w:val="4D3E47FA"/>
    <w:rsid w:val="4D58792E"/>
    <w:rsid w:val="4D5A243A"/>
    <w:rsid w:val="4D667D7E"/>
    <w:rsid w:val="4E4FE04A"/>
    <w:rsid w:val="4EA9A87D"/>
    <w:rsid w:val="4F1B763C"/>
    <w:rsid w:val="4F41D849"/>
    <w:rsid w:val="4F7298FD"/>
    <w:rsid w:val="4F963D9B"/>
    <w:rsid w:val="4FF69C71"/>
    <w:rsid w:val="505E09C3"/>
    <w:rsid w:val="506430E1"/>
    <w:rsid w:val="507019D7"/>
    <w:rsid w:val="5078CF70"/>
    <w:rsid w:val="50C87650"/>
    <w:rsid w:val="5128DB14"/>
    <w:rsid w:val="513192D5"/>
    <w:rsid w:val="5176453A"/>
    <w:rsid w:val="52146D00"/>
    <w:rsid w:val="521E3100"/>
    <w:rsid w:val="52FCAF83"/>
    <w:rsid w:val="533B5DDC"/>
    <w:rsid w:val="53501C1E"/>
    <w:rsid w:val="536148A3"/>
    <w:rsid w:val="53C17933"/>
    <w:rsid w:val="5407077E"/>
    <w:rsid w:val="549F71E5"/>
    <w:rsid w:val="557AAADE"/>
    <w:rsid w:val="55AC1C11"/>
    <w:rsid w:val="55BCE1B7"/>
    <w:rsid w:val="560DDBE4"/>
    <w:rsid w:val="56184828"/>
    <w:rsid w:val="5622AD28"/>
    <w:rsid w:val="5639A805"/>
    <w:rsid w:val="567CDAFD"/>
    <w:rsid w:val="56FF4983"/>
    <w:rsid w:val="574E1CCB"/>
    <w:rsid w:val="57D585FD"/>
    <w:rsid w:val="57EF07DB"/>
    <w:rsid w:val="58485AC0"/>
    <w:rsid w:val="586BC1B5"/>
    <w:rsid w:val="586E83A1"/>
    <w:rsid w:val="589EC881"/>
    <w:rsid w:val="58FFEE3F"/>
    <w:rsid w:val="594B00B9"/>
    <w:rsid w:val="595B0D9B"/>
    <w:rsid w:val="59679766"/>
    <w:rsid w:val="59944C34"/>
    <w:rsid w:val="599CF318"/>
    <w:rsid w:val="5A2E5223"/>
    <w:rsid w:val="5A38A742"/>
    <w:rsid w:val="5A92FD69"/>
    <w:rsid w:val="5ABD1B7C"/>
    <w:rsid w:val="5AC45A6C"/>
    <w:rsid w:val="5C082907"/>
    <w:rsid w:val="5C1C6E82"/>
    <w:rsid w:val="5CD493DA"/>
    <w:rsid w:val="5D0B6E47"/>
    <w:rsid w:val="5D1315BD"/>
    <w:rsid w:val="5D2CFA7B"/>
    <w:rsid w:val="5D43B2A9"/>
    <w:rsid w:val="5D53A4B6"/>
    <w:rsid w:val="5D65F7C0"/>
    <w:rsid w:val="5DCBD77E"/>
    <w:rsid w:val="5E35B7B7"/>
    <w:rsid w:val="5EAB9FDD"/>
    <w:rsid w:val="5EBE9D57"/>
    <w:rsid w:val="5EC4C475"/>
    <w:rsid w:val="5ED2417D"/>
    <w:rsid w:val="5ED3AB4F"/>
    <w:rsid w:val="5F8E3B4C"/>
    <w:rsid w:val="5FC5228E"/>
    <w:rsid w:val="5FDF2C64"/>
    <w:rsid w:val="5FFADBAB"/>
    <w:rsid w:val="607DB863"/>
    <w:rsid w:val="60EDD677"/>
    <w:rsid w:val="60FBB9FA"/>
    <w:rsid w:val="613798FF"/>
    <w:rsid w:val="614D28A8"/>
    <w:rsid w:val="61A804FD"/>
    <w:rsid w:val="62978A5B"/>
    <w:rsid w:val="63377C1A"/>
    <w:rsid w:val="635D8914"/>
    <w:rsid w:val="63EBE2CC"/>
    <w:rsid w:val="6422E50C"/>
    <w:rsid w:val="64278067"/>
    <w:rsid w:val="6430D0E2"/>
    <w:rsid w:val="64AFAFED"/>
    <w:rsid w:val="64BB719D"/>
    <w:rsid w:val="64FCB146"/>
    <w:rsid w:val="651AB6EA"/>
    <w:rsid w:val="6538B3C2"/>
    <w:rsid w:val="65843561"/>
    <w:rsid w:val="65D651EB"/>
    <w:rsid w:val="6655358D"/>
    <w:rsid w:val="66ACBE9C"/>
    <w:rsid w:val="66C67D26"/>
    <w:rsid w:val="6706EC71"/>
    <w:rsid w:val="6749ACBE"/>
    <w:rsid w:val="675F2129"/>
    <w:rsid w:val="67831E28"/>
    <w:rsid w:val="678ED67E"/>
    <w:rsid w:val="67B35AAE"/>
    <w:rsid w:val="67BBA12F"/>
    <w:rsid w:val="6816C26E"/>
    <w:rsid w:val="685AD149"/>
    <w:rsid w:val="68C75C15"/>
    <w:rsid w:val="6A0C7773"/>
    <w:rsid w:val="6B319DAD"/>
    <w:rsid w:val="6B832EB4"/>
    <w:rsid w:val="6BC06B0A"/>
    <w:rsid w:val="6C279CB9"/>
    <w:rsid w:val="6CA61A38"/>
    <w:rsid w:val="6D5D0598"/>
    <w:rsid w:val="6DB53A50"/>
    <w:rsid w:val="6DC17DD8"/>
    <w:rsid w:val="6DFE1092"/>
    <w:rsid w:val="6E868805"/>
    <w:rsid w:val="6E97B7B8"/>
    <w:rsid w:val="6EA8B3B0"/>
    <w:rsid w:val="6F982C93"/>
    <w:rsid w:val="70093009"/>
    <w:rsid w:val="700B128B"/>
    <w:rsid w:val="70718E9C"/>
    <w:rsid w:val="715CEEB3"/>
    <w:rsid w:val="71A433A8"/>
    <w:rsid w:val="71E42816"/>
    <w:rsid w:val="7211E6F1"/>
    <w:rsid w:val="723473AD"/>
    <w:rsid w:val="728F6814"/>
    <w:rsid w:val="7309DE96"/>
    <w:rsid w:val="732FCB82"/>
    <w:rsid w:val="73D59568"/>
    <w:rsid w:val="7420702D"/>
    <w:rsid w:val="74868C7B"/>
    <w:rsid w:val="74AD4F42"/>
    <w:rsid w:val="74C85B41"/>
    <w:rsid w:val="7568718C"/>
    <w:rsid w:val="75C90013"/>
    <w:rsid w:val="767405CF"/>
    <w:rsid w:val="7698D941"/>
    <w:rsid w:val="76A23225"/>
    <w:rsid w:val="76C1CB06"/>
    <w:rsid w:val="771C133D"/>
    <w:rsid w:val="77591D85"/>
    <w:rsid w:val="7777CDE7"/>
    <w:rsid w:val="77A745AB"/>
    <w:rsid w:val="77F84249"/>
    <w:rsid w:val="786B3EFD"/>
    <w:rsid w:val="787068FC"/>
    <w:rsid w:val="78CB86D1"/>
    <w:rsid w:val="78CC7858"/>
    <w:rsid w:val="78F863EB"/>
    <w:rsid w:val="78FBAC7C"/>
    <w:rsid w:val="79092C1E"/>
    <w:rsid w:val="7932F469"/>
    <w:rsid w:val="7943160C"/>
    <w:rsid w:val="7974C32F"/>
    <w:rsid w:val="798DD187"/>
    <w:rsid w:val="79D5ECA7"/>
    <w:rsid w:val="7B23B82A"/>
    <w:rsid w:val="7B33596B"/>
    <w:rsid w:val="7BAE5A2A"/>
    <w:rsid w:val="7BCFC8BB"/>
    <w:rsid w:val="7BEF4148"/>
    <w:rsid w:val="7C22116C"/>
    <w:rsid w:val="7C718597"/>
    <w:rsid w:val="7C80C31F"/>
    <w:rsid w:val="7CB1296A"/>
    <w:rsid w:val="7D9B897A"/>
    <w:rsid w:val="7DB9E6B9"/>
    <w:rsid w:val="7E132CE3"/>
    <w:rsid w:val="7E9BCBCA"/>
    <w:rsid w:val="7EA5F8B0"/>
    <w:rsid w:val="7EDBAE96"/>
    <w:rsid w:val="7EF34E89"/>
    <w:rsid w:val="7F2C5005"/>
    <w:rsid w:val="7F5FA67D"/>
    <w:rsid w:val="7F65A85D"/>
    <w:rsid w:val="7F6E5D5F"/>
    <w:rsid w:val="7F7A4379"/>
    <w:rsid w:val="7FBDC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974F8182-8539-4F43-AEA1-AEE22593D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A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odyText3">
    <w:name w:val="Body Text 3"/>
    <w:basedOn w:val="Normal"/>
    <w:link w:val="BodyText3Char"/>
    <w:rsid w:val="00C4037A"/>
    <w:pPr>
      <w:widowControl w:val="0"/>
      <w:tabs>
        <w:tab w:val="left" w:pos="0"/>
      </w:tabs>
      <w:spacing w:after="0" w:line="192" w:lineRule="auto"/>
    </w:pPr>
    <w:rPr>
      <w:rFonts w:ascii="Arial" w:eastAsia="Times New Roman" w:hAnsi="Arial" w:cs="Times New Roman"/>
      <w:snapToGrid w:val="0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rsid w:val="00C4037A"/>
    <w:rPr>
      <w:rFonts w:ascii="Arial" w:eastAsia="Times New Roman" w:hAnsi="Arial" w:cs="Times New Roman"/>
      <w:snapToGrid w:val="0"/>
      <w:sz w:val="20"/>
      <w:szCs w:val="20"/>
    </w:rPr>
  </w:style>
  <w:style w:type="paragraph" w:styleId="ListParagraph">
    <w:name w:val="List Paragraph"/>
    <w:basedOn w:val="Normal"/>
    <w:uiPriority w:val="34"/>
    <w:qFormat/>
    <w:rsid w:val="004248D7"/>
    <w:pPr>
      <w:ind w:left="720"/>
      <w:contextualSpacing/>
    </w:pPr>
  </w:style>
  <w:style w:type="paragraph" w:styleId="NoSpacing">
    <w:name w:val="No Spacing"/>
    <w:uiPriority w:val="1"/>
    <w:qFormat/>
    <w:rsid w:val="004248D7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39"/>
    <w:rsid w:val="00383B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6A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A1E"/>
    <w:rPr>
      <w:rFonts w:ascii="Segoe UI" w:hAnsi="Segoe UI" w:cs="Segoe UI"/>
      <w:sz w:val="18"/>
      <w:szCs w:val="18"/>
    </w:rPr>
  </w:style>
  <w:style w:type="table" w:customStyle="1" w:styleId="TableGrid2">
    <w:name w:val="Table Grid2"/>
    <w:basedOn w:val="TableNormal"/>
    <w:next w:val="TableGrid"/>
    <w:uiPriority w:val="39"/>
    <w:rsid w:val="00BF01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678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370E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5683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cps.org/SEPG" TargetMode="External"/><Relationship Id="rId13" Type="http://schemas.openxmlformats.org/officeDocument/2006/relationships/hyperlink" Target="mailto:Jennifer.Behler@hcps.org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ob.Winter@hcps.org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hcps.org/SEPG/NeedToKnow.aspx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tudentplanner.hcps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Mark.Szot@hcps.org" TargetMode="External"/><Relationship Id="rId10" Type="http://schemas.openxmlformats.org/officeDocument/2006/relationships/hyperlink" Target="http://www.hcps.org/SEPG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tudentplanner.hcps.org/" TargetMode="External"/><Relationship Id="rId14" Type="http://schemas.openxmlformats.org/officeDocument/2006/relationships/hyperlink" Target="mailto:Kristi.Palmerino@hcps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24A480-7132-46ED-BCCC-92D77356A9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2</Pages>
  <Words>1342</Words>
  <Characters>765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Winter, Bob</cp:lastModifiedBy>
  <cp:revision>53</cp:revision>
  <cp:lastPrinted>2024-01-03T16:12:00Z</cp:lastPrinted>
  <dcterms:created xsi:type="dcterms:W3CDTF">2024-01-03T13:05:00Z</dcterms:created>
  <dcterms:modified xsi:type="dcterms:W3CDTF">2024-01-09T15:22:00Z</dcterms:modified>
</cp:coreProperties>
</file>